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7C6C0" w14:textId="64DE7ADA" w:rsidR="00412B1B" w:rsidRDefault="00412B1B" w:rsidP="0013205A">
      <w:pPr>
        <w:pStyle w:val="BodyText"/>
        <w:jc w:val="center"/>
        <w:rPr>
          <w:rFonts w:ascii="Times New Roman"/>
          <w:sz w:val="20"/>
        </w:rPr>
      </w:pPr>
    </w:p>
    <w:p w14:paraId="49D4D220" w14:textId="461BE6FE" w:rsidR="00BE4D10" w:rsidRDefault="00BE4D10" w:rsidP="0013205A">
      <w:pPr>
        <w:pStyle w:val="BodyText"/>
        <w:jc w:val="center"/>
        <w:rPr>
          <w:rFonts w:ascii="Times New Roman"/>
          <w:sz w:val="20"/>
        </w:rPr>
      </w:pPr>
      <w:r w:rsidRPr="00BE4D10">
        <w:rPr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D2100A" wp14:editId="68DCA00C">
                <wp:simplePos x="0" y="0"/>
                <wp:positionH relativeFrom="column">
                  <wp:posOffset>1421765</wp:posOffset>
                </wp:positionH>
                <wp:positionV relativeFrom="paragraph">
                  <wp:posOffset>10160</wp:posOffset>
                </wp:positionV>
                <wp:extent cx="4175760" cy="1098550"/>
                <wp:effectExtent l="0" t="0" r="1524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5760" cy="109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1ED13" w14:textId="77777777" w:rsidR="00A93BEC" w:rsidRPr="00BE4D10" w:rsidRDefault="00A93BEC" w:rsidP="00BE4D1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참조용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신청하려면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당사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웹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사이트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>: https://www.research.net/r/LISCreliefgrant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에서</w:t>
                            </w:r>
                          </w:p>
                          <w:p w14:paraId="3C3E70F7" w14:textId="0640D70F" w:rsidR="00A93BEC" w:rsidRPr="00BE4D10" w:rsidRDefault="00A93BEC" w:rsidP="00BE4D1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신청서를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작성해야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D10">
                              <w:rPr>
                                <w:rFonts w:ascii="Malgun Gothic" w:eastAsia="Malgun Gothic" w:hAnsi="Malgun Gothic" w:cs="Malgun Gothic" w:hint="eastAsia"/>
                                <w:sz w:val="28"/>
                                <w:szCs w:val="28"/>
                              </w:rPr>
                              <w:t>합니다</w:t>
                            </w:r>
                            <w:r w:rsidRPr="00BE4D10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210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1.95pt;margin-top:.8pt;width:328.8pt;height:8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">
                <v:textbox>
                  <w:txbxContent>
                    <w:p w14:paraId="7191ED13" w14:textId="77777777" w:rsidR="00A93BEC" w:rsidRPr="00BE4D10" w:rsidRDefault="00A93BEC" w:rsidP="00BE4D1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참조용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.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신청하려면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,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당사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웹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사이트</w:t>
                      </w:r>
                      <w:r w:rsidRPr="00BE4D10">
                        <w:rPr>
                          <w:sz w:val="28"/>
                          <w:szCs w:val="28"/>
                        </w:rPr>
                        <w:t>: https://www.research.net/r/LISCreliefgrant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에서</w:t>
                      </w:r>
                    </w:p>
                    <w:p w14:paraId="3C3E70F7" w14:textId="0640D70F" w:rsidR="00A93BEC" w:rsidRPr="00BE4D10" w:rsidRDefault="00A93BEC" w:rsidP="00BE4D1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신청서를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작성해야</w:t>
                      </w:r>
                      <w:r w:rsidRPr="00BE4D1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BE4D10">
                        <w:rPr>
                          <w:rFonts w:ascii="Malgun Gothic" w:eastAsia="Malgun Gothic" w:hAnsi="Malgun Gothic" w:cs="Malgun Gothic" w:hint="eastAsia"/>
                          <w:sz w:val="28"/>
                          <w:szCs w:val="28"/>
                        </w:rPr>
                        <w:t>합니다</w:t>
                      </w:r>
                      <w:r w:rsidRPr="00BE4D10">
                        <w:rPr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AC8871" w14:textId="56FB438C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005B2C4D" w14:textId="44BF42AA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786D528A" w14:textId="15047E1C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6866A2F4" w14:textId="44865FFA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721CE4E4" w14:textId="5985EE52" w:rsidR="00BE4D10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0214A46C" w14:textId="77777777" w:rsidR="00BE4D10" w:rsidRPr="00412B1B" w:rsidRDefault="00BE4D10" w:rsidP="0013205A">
      <w:pPr>
        <w:pStyle w:val="BodyText"/>
        <w:jc w:val="center"/>
        <w:rPr>
          <w:rFonts w:ascii="Times New Roman"/>
          <w:sz w:val="20"/>
        </w:rPr>
      </w:pPr>
    </w:p>
    <w:p w14:paraId="3BD05924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42F8860E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533BA7F8" w14:textId="77777777" w:rsidR="00B51DD7" w:rsidRPr="00412B1B" w:rsidRDefault="00B51DD7" w:rsidP="0013205A">
      <w:pPr>
        <w:pStyle w:val="BodyText"/>
        <w:rPr>
          <w:rFonts w:ascii="Times New Roman"/>
          <w:sz w:val="20"/>
        </w:rPr>
      </w:pPr>
    </w:p>
    <w:p w14:paraId="32A7A99D" w14:textId="77777777" w:rsidR="00B51DD7" w:rsidRPr="00412B1B" w:rsidRDefault="0065527C" w:rsidP="0013205A">
      <w:pPr>
        <w:pStyle w:val="Heading1"/>
        <w:rPr>
          <w:u w:val="none"/>
        </w:rPr>
      </w:pPr>
      <w:r>
        <w:rPr>
          <w:rFonts w:hint="eastAsia"/>
        </w:rPr>
        <w:t>-LISC 중소기업 복구 보조금 신청</w:t>
      </w:r>
    </w:p>
    <w:p w14:paraId="6522C1AD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016CFB4B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4CF11FDF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59608D9F" w14:textId="77777777" w:rsidR="00B51DD7" w:rsidRPr="00412B1B" w:rsidRDefault="00B51DD7" w:rsidP="0013205A">
      <w:pPr>
        <w:pStyle w:val="BodyText"/>
        <w:spacing w:before="9"/>
        <w:rPr>
          <w:b/>
          <w:i/>
        </w:rPr>
      </w:pPr>
    </w:p>
    <w:p w14:paraId="6825E95F" w14:textId="2B2645E5" w:rsidR="00B51DD7" w:rsidRPr="00412B1B" w:rsidRDefault="0065527C" w:rsidP="0013205A">
      <w:pPr>
        <w:pStyle w:val="Heading2"/>
        <w:tabs>
          <w:tab w:val="left" w:pos="10065"/>
          <w:tab w:val="left" w:pos="11198"/>
        </w:tabs>
        <w:spacing w:before="96" w:line="312" w:lineRule="auto"/>
      </w:pPr>
      <w:r>
        <w:rPr>
          <w:rFonts w:hint="eastAsia"/>
        </w:rPr>
        <w:t>이 신청서는 중소기업 복구 보조금를 구하는 사업체를 위한 예비 정보를 수집합니다. 진행하기 전에, 이</w:t>
      </w:r>
      <w:r w:rsidR="00BE4D10">
        <w:rPr>
          <w:rFonts w:eastAsiaTheme="minorEastAsia" w:hint="eastAsia"/>
        </w:rPr>
        <w:t xml:space="preserve"> </w:t>
      </w:r>
      <w:r>
        <w:rPr>
          <w:rFonts w:hint="eastAsia"/>
        </w:rPr>
        <w:t xml:space="preserve">LISC 중소기업 복구 보조금 라운드에 대한 더 자세한 내용을 구하기 위해 응답자들이 </w:t>
      </w:r>
      <w:r>
        <w:rPr>
          <w:rFonts w:hint="eastAsia"/>
          <w:u w:val="single"/>
        </w:rPr>
        <w:t>온라인 상</w:t>
      </w:r>
      <w:r>
        <w:rPr>
          <w:rFonts w:hint="eastAsia"/>
        </w:rPr>
        <w:t xml:space="preserve">의 자주 묻는 질문들 </w:t>
      </w:r>
      <w:hyperlink r:id="rId7">
        <w:r>
          <w:rPr>
            <w:rFonts w:hint="eastAsia"/>
          </w:rPr>
          <w:t>(</w:t>
        </w:r>
        <w:r>
          <w:rPr>
            <w:rFonts w:hint="eastAsia"/>
            <w:u w:val="single" w:color="8C8C8C"/>
          </w:rPr>
          <w:t>FAQ)을</w:t>
        </w:r>
        <w:r>
          <w:rPr>
            <w:rFonts w:hint="eastAsia"/>
          </w:rPr>
          <w:t xml:space="preserve"> </w:t>
        </w:r>
      </w:hyperlink>
      <w:r>
        <w:rPr>
          <w:rFonts w:hint="eastAsia"/>
        </w:rPr>
        <w:t>읽기를 권장합니다.</w:t>
      </w:r>
    </w:p>
    <w:p w14:paraId="1176CED6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15E99BBF" w14:textId="77777777" w:rsidR="00B51DD7" w:rsidRPr="00412B1B" w:rsidRDefault="0065527C" w:rsidP="0013205A">
      <w:pPr>
        <w:spacing w:line="312" w:lineRule="auto"/>
        <w:ind w:left="253" w:right="389"/>
        <w:rPr>
          <w:b/>
          <w:sz w:val="20"/>
        </w:rPr>
      </w:pPr>
      <w:r>
        <w:rPr>
          <w:rFonts w:hint="eastAsia"/>
          <w:b/>
          <w:sz w:val="20"/>
        </w:rPr>
        <w:t>이용 약관: 지원자들은 이 라운드와 한 사업체에 대해 한 번만 신청할 수 있습니다. 여러 사업체들을 보유한 사업체 소유자들의 경우, 소유한 가장 큰 사업체를 기반으로 이 신청서를 작성하십시오. 각 보조금은 개인 및 영업세 ID 당 하나의 보조금으로 제한됩니다. 자격을 갖춘 사업체들에게 보조금들이 수여되며, 자격은 정확하고 완전한 제출을 기반으로 합니다.</w:t>
      </w:r>
    </w:p>
    <w:p w14:paraId="3E08A41C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6C8CA913" w14:textId="08E6BEC7" w:rsidR="00B51DD7" w:rsidRPr="00BE4D10" w:rsidRDefault="0065527C" w:rsidP="0013205A">
      <w:pPr>
        <w:spacing w:line="312" w:lineRule="auto"/>
        <w:ind w:left="253" w:right="389"/>
        <w:rPr>
          <w:b/>
          <w:sz w:val="20"/>
        </w:rPr>
      </w:pPr>
      <w:r w:rsidRPr="00BE4D10">
        <w:rPr>
          <w:rFonts w:eastAsia="Malgun Gothic"/>
          <w:b/>
          <w:sz w:val="20"/>
        </w:rPr>
        <w:t>소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민족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여성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재향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군인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소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사업체들에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우선권이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부여됩니다</w:t>
      </w:r>
      <w:r w:rsidRPr="00BE4D10">
        <w:rPr>
          <w:b/>
          <w:sz w:val="20"/>
        </w:rPr>
        <w:t xml:space="preserve">. </w:t>
      </w:r>
      <w:r w:rsidRPr="00BE4D10">
        <w:rPr>
          <w:rFonts w:eastAsia="Malgun Gothic"/>
          <w:b/>
          <w:sz w:val="20"/>
        </w:rPr>
        <w:t>모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수여자들은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그들이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지역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사회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이익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극대화하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있고</w:t>
      </w:r>
      <w:r w:rsidRPr="00BE4D10">
        <w:rPr>
          <w:b/>
          <w:sz w:val="20"/>
        </w:rPr>
        <w:t xml:space="preserve"> COVID-19 </w:t>
      </w:r>
      <w:r w:rsidRPr="00BE4D10">
        <w:rPr>
          <w:rFonts w:eastAsia="Malgun Gothic"/>
          <w:b/>
          <w:sz w:val="20"/>
        </w:rPr>
        <w:t>위기에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부정적으로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영향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받는다는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것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증명해야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합니다</w:t>
      </w:r>
      <w:r w:rsidRPr="00BE4D10">
        <w:rPr>
          <w:b/>
          <w:sz w:val="20"/>
        </w:rPr>
        <w:t>.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비영리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단체는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이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신청에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자격이</w:t>
      </w:r>
      <w:r w:rsidR="00BE4D10" w:rsidRPr="00BE4D10">
        <w:rPr>
          <w:b/>
          <w:sz w:val="20"/>
        </w:rPr>
        <w:t xml:space="preserve"> </w:t>
      </w:r>
      <w:r w:rsidR="00BE4D10" w:rsidRPr="00BE4D10">
        <w:rPr>
          <w:rFonts w:eastAsia="Malgun Gothic"/>
          <w:b/>
          <w:sz w:val="20"/>
        </w:rPr>
        <w:t>없습니다</w:t>
      </w:r>
      <w:r w:rsidR="00BE4D10" w:rsidRPr="00BE4D10">
        <w:rPr>
          <w:b/>
          <w:sz w:val="20"/>
        </w:rPr>
        <w:t>.</w:t>
      </w:r>
    </w:p>
    <w:p w14:paraId="6B3F351C" w14:textId="77777777" w:rsidR="00B51DD7" w:rsidRPr="00412B1B" w:rsidRDefault="00B51DD7" w:rsidP="0013205A">
      <w:pPr>
        <w:pStyle w:val="BodyText"/>
        <w:spacing w:before="11"/>
        <w:rPr>
          <w:b/>
          <w:sz w:val="25"/>
        </w:rPr>
      </w:pPr>
    </w:p>
    <w:p w14:paraId="2DB33BA2" w14:textId="77777777" w:rsidR="00B51DD7" w:rsidRPr="00412B1B" w:rsidRDefault="0065527C" w:rsidP="0013205A">
      <w:pPr>
        <w:ind w:left="253"/>
        <w:rPr>
          <w:b/>
          <w:sz w:val="20"/>
        </w:rPr>
      </w:pPr>
      <w:r w:rsidRPr="00BB25C5">
        <w:rPr>
          <w:rFonts w:hint="eastAsia"/>
          <w:b/>
          <w:sz w:val="20"/>
        </w:rPr>
        <w:t>개인 정보 보호</w:t>
      </w:r>
      <w:r>
        <w:rPr>
          <w:rFonts w:hint="eastAsia"/>
          <w:b/>
          <w:sz w:val="20"/>
        </w:rPr>
        <w:t>: 신청 절차를 통해 제공되는 정보는 각 신청자의 책임입니다.</w:t>
      </w:r>
    </w:p>
    <w:p w14:paraId="701660D3" w14:textId="27594AD0" w:rsidR="00B51DD7" w:rsidRPr="00412B1B" w:rsidRDefault="0065527C" w:rsidP="0013205A">
      <w:pPr>
        <w:spacing w:before="69"/>
        <w:ind w:left="253"/>
        <w:rPr>
          <w:b/>
          <w:sz w:val="20"/>
        </w:rPr>
      </w:pPr>
      <w:r>
        <w:rPr>
          <w:rFonts w:hint="eastAsia"/>
          <w:b/>
          <w:sz w:val="20"/>
        </w:rPr>
        <w:t>포털에 제출된 신청서들은 일반 대중과 동료 신청자들에게</w:t>
      </w:r>
      <w:r w:rsidR="003D34BF">
        <w:rPr>
          <w:rFonts w:eastAsiaTheme="minorEastAsia" w:hint="eastAsia"/>
          <w:b/>
          <w:sz w:val="20"/>
        </w:rPr>
        <w:t xml:space="preserve"> </w:t>
      </w:r>
      <w:r>
        <w:rPr>
          <w:rFonts w:hint="eastAsia"/>
          <w:b/>
          <w:sz w:val="20"/>
        </w:rPr>
        <w:t>기밀로 유지됩니다. 신청자들은 LISC, 그 계열사, 회원들, 파트너들 및 직원에게 이 양식 안에 기입된 모든 정보의 사용</w:t>
      </w:r>
      <w:r w:rsidR="003D34BF">
        <w:rPr>
          <w:rFonts w:eastAsiaTheme="minorEastAsia" w:hint="eastAsia"/>
          <w:b/>
          <w:sz w:val="20"/>
        </w:rPr>
        <w:t xml:space="preserve"> </w:t>
      </w:r>
      <w:hyperlink r:id="rId8">
        <w:r w:rsidR="00780E1A">
          <w:rPr>
            <w:rFonts w:hint="eastAsia"/>
            <w:b/>
            <w:sz w:val="20"/>
          </w:rPr>
          <w:t>또는 적절성, 정확성, 또는 완전성과 관련된 모든 종류의 손실, 손해, 비용, 또는 지출들에 대한 책임을 물을 수 없습니다.</w:t>
        </w:r>
      </w:hyperlink>
      <w:hyperlink r:id="rId9">
        <w:r w:rsidR="00780E1A">
          <w:rPr>
            <w:rFonts w:hint="eastAsia"/>
            <w:b/>
            <w:sz w:val="20"/>
          </w:rPr>
          <w:t xml:space="preserve"> </w:t>
        </w:r>
        <w:r w:rsidR="00780E1A">
          <w:rPr>
            <w:rFonts w:hint="eastAsia"/>
            <w:b/>
            <w:sz w:val="20"/>
            <w:u w:val="single"/>
          </w:rPr>
          <w:t>LISC의 개인 정보 보호 정책</w:t>
        </w:r>
        <w:r w:rsidR="00780E1A">
          <w:rPr>
            <w:rFonts w:hint="eastAsia"/>
            <w:b/>
            <w:sz w:val="20"/>
          </w:rPr>
          <w:t>을 참조하십시오.</w:t>
        </w:r>
      </w:hyperlink>
      <w:r w:rsidR="004E08E5">
        <w:rPr>
          <w:b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이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보안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양식에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입력된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데이터는</w:t>
      </w:r>
      <w:r w:rsidR="004E08E5" w:rsidRPr="004E08E5">
        <w:rPr>
          <w:bCs/>
          <w:sz w:val="20"/>
        </w:rPr>
        <w:t xml:space="preserve"> </w:t>
      </w:r>
      <w:proofErr w:type="spellStart"/>
      <w:r w:rsidR="004E08E5" w:rsidRPr="004E08E5">
        <w:rPr>
          <w:bCs/>
          <w:sz w:val="20"/>
        </w:rPr>
        <w:t>FormAssembly</w:t>
      </w:r>
      <w:proofErr w:type="spellEnd"/>
      <w:r w:rsidR="004E08E5" w:rsidRPr="004E08E5">
        <w:rPr>
          <w:rFonts w:eastAsia="Malgun Gothic"/>
          <w:bCs/>
          <w:sz w:val="20"/>
        </w:rPr>
        <w:t>를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사용합니다</w:t>
      </w:r>
      <w:r w:rsidR="004E08E5" w:rsidRPr="004E08E5">
        <w:rPr>
          <w:bCs/>
          <w:sz w:val="20"/>
        </w:rPr>
        <w:t xml:space="preserve">. </w:t>
      </w:r>
      <w:r w:rsidR="004E08E5" w:rsidRPr="004E08E5">
        <w:rPr>
          <w:rFonts w:eastAsia="Malgun Gothic"/>
          <w:bCs/>
          <w:sz w:val="20"/>
        </w:rPr>
        <w:t>더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많은</w:t>
      </w:r>
      <w:r w:rsidR="004E08E5" w:rsidRPr="004E08E5">
        <w:rPr>
          <w:bCs/>
          <w:sz w:val="20"/>
        </w:rPr>
        <w:t xml:space="preserve"> </w:t>
      </w:r>
      <w:r w:rsidR="004E08E5" w:rsidRPr="004E08E5">
        <w:rPr>
          <w:rFonts w:eastAsia="Malgun Gothic"/>
          <w:bCs/>
          <w:sz w:val="20"/>
        </w:rPr>
        <w:t>정보</w:t>
      </w:r>
      <w:r w:rsidR="004E08E5" w:rsidRPr="004E08E5">
        <w:rPr>
          <w:bCs/>
          <w:sz w:val="20"/>
        </w:rPr>
        <w:t>.</w:t>
      </w:r>
    </w:p>
    <w:p w14:paraId="258D6648" w14:textId="77777777" w:rsidR="00B51DD7" w:rsidRPr="004E08E5" w:rsidRDefault="00B51DD7" w:rsidP="0013205A">
      <w:pPr>
        <w:pStyle w:val="BodyText"/>
        <w:spacing w:before="11"/>
        <w:rPr>
          <w:rFonts w:eastAsiaTheme="minorEastAsia"/>
          <w:b/>
          <w:sz w:val="25"/>
        </w:rPr>
      </w:pPr>
    </w:p>
    <w:p w14:paraId="3C9993BA" w14:textId="09934313" w:rsidR="00B51DD7" w:rsidRPr="00BE4D10" w:rsidRDefault="0065527C" w:rsidP="0013205A">
      <w:pPr>
        <w:spacing w:line="312" w:lineRule="auto"/>
        <w:ind w:left="253" w:right="458"/>
        <w:rPr>
          <w:b/>
          <w:sz w:val="20"/>
        </w:rPr>
      </w:pPr>
      <w:r w:rsidRPr="00BE4D10">
        <w:rPr>
          <w:rFonts w:eastAsia="Malgun Gothic"/>
          <w:b/>
          <w:sz w:val="20"/>
        </w:rPr>
        <w:t>이해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상충</w:t>
      </w:r>
      <w:r w:rsidRPr="00BE4D10">
        <w:rPr>
          <w:b/>
          <w:sz w:val="20"/>
        </w:rPr>
        <w:t xml:space="preserve">: </w:t>
      </w:r>
      <w:r w:rsidR="004E08E5" w:rsidRPr="004E08E5">
        <w:rPr>
          <w:b/>
          <w:sz w:val="20"/>
        </w:rPr>
        <w:t>LISC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의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현재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이사</w:t>
      </w:r>
      <w:r w:rsidR="004E08E5" w:rsidRPr="004E08E5">
        <w:rPr>
          <w:b/>
          <w:sz w:val="20"/>
        </w:rPr>
        <w:t xml:space="preserve">,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임원</w:t>
      </w:r>
      <w:r w:rsidR="004E08E5" w:rsidRPr="004E08E5">
        <w:rPr>
          <w:b/>
          <w:sz w:val="20"/>
        </w:rPr>
        <w:t xml:space="preserve">,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직원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및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계약자들</w:t>
      </w:r>
      <w:r w:rsidR="004E08E5" w:rsidRPr="004E08E5">
        <w:rPr>
          <w:b/>
          <w:sz w:val="20"/>
        </w:rPr>
        <w:t xml:space="preserve"> </w:t>
      </w:r>
      <w:r w:rsidR="004E08E5" w:rsidRPr="004E08E5">
        <w:rPr>
          <w:rFonts w:ascii="Malgun Gothic" w:eastAsia="Malgun Gothic" w:hAnsi="Malgun Gothic" w:cs="Malgun Gothic" w:hint="eastAsia"/>
          <w:b/>
          <w:sz w:val="20"/>
        </w:rPr>
        <w:t>및</w:t>
      </w:r>
      <w:r w:rsidR="004E08E5">
        <w:rPr>
          <w:rFonts w:ascii="Malgun Gothic" w:eastAsia="Malgun Gothic" w:hAnsi="Malgun Gothic" w:cs="Malgun Gothic" w:hint="eastAsia"/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그러한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개인들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가족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구성원들</w:t>
      </w:r>
      <w:r w:rsidRPr="00BE4D10">
        <w:rPr>
          <w:b/>
          <w:sz w:val="20"/>
        </w:rPr>
        <w:t xml:space="preserve"> (</w:t>
      </w:r>
      <w:r w:rsidRPr="00BE4D10">
        <w:rPr>
          <w:rFonts w:eastAsia="Malgun Gothic"/>
          <w:b/>
          <w:sz w:val="20"/>
        </w:rPr>
        <w:t>배우자</w:t>
      </w:r>
      <w:r w:rsidRPr="00BE4D10">
        <w:rPr>
          <w:b/>
          <w:sz w:val="20"/>
        </w:rPr>
        <w:t xml:space="preserve">, </w:t>
      </w:r>
      <w:r w:rsidR="00BE4D10" w:rsidRPr="00BE4D10">
        <w:rPr>
          <w:rFonts w:eastAsiaTheme="minorEastAsia"/>
          <w:b/>
          <w:sz w:val="20"/>
        </w:rPr>
        <w:t>부모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자녀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손자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증손자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자녀들</w:t>
      </w:r>
      <w:r w:rsidRPr="00BE4D10">
        <w:rPr>
          <w:b/>
          <w:sz w:val="20"/>
        </w:rPr>
        <w:t xml:space="preserve">, </w:t>
      </w:r>
      <w:r w:rsidRPr="00BE4D10">
        <w:rPr>
          <w:rFonts w:eastAsia="Malgun Gothic"/>
          <w:b/>
          <w:sz w:val="20"/>
        </w:rPr>
        <w:t>손자들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및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증손자들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배우자</w:t>
      </w:r>
      <w:r w:rsidRPr="00BE4D10">
        <w:rPr>
          <w:b/>
          <w:sz w:val="20"/>
        </w:rPr>
        <w:t>)</w:t>
      </w:r>
      <w:r w:rsidRPr="00BE4D10">
        <w:rPr>
          <w:rFonts w:eastAsia="Malgun Gothic"/>
          <w:b/>
          <w:sz w:val="20"/>
        </w:rPr>
        <w:t>는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보조금을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신청하거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구할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수</w:t>
      </w:r>
      <w:r w:rsidRPr="00BE4D10">
        <w:rPr>
          <w:b/>
          <w:sz w:val="20"/>
        </w:rPr>
        <w:t xml:space="preserve"> </w:t>
      </w:r>
      <w:r w:rsidRPr="00BE4D10">
        <w:rPr>
          <w:rFonts w:eastAsia="Malgun Gothic"/>
          <w:b/>
          <w:sz w:val="20"/>
        </w:rPr>
        <w:t>없습니다</w:t>
      </w:r>
      <w:r w:rsidRPr="00BE4D10">
        <w:rPr>
          <w:b/>
          <w:sz w:val="20"/>
        </w:rPr>
        <w:t>.</w:t>
      </w:r>
    </w:p>
    <w:p w14:paraId="6AC5098E" w14:textId="77777777" w:rsidR="00B51DD7" w:rsidRPr="00412B1B" w:rsidRDefault="00B51DD7" w:rsidP="0013205A">
      <w:pPr>
        <w:pStyle w:val="BodyText"/>
        <w:rPr>
          <w:b/>
          <w:sz w:val="26"/>
        </w:rPr>
      </w:pPr>
    </w:p>
    <w:p w14:paraId="4DE20667" w14:textId="3374D1B0" w:rsidR="00BB25C5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홍보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부여되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경우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부여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과정에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제공되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업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신청자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신청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이름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진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모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형태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매체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판촉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목적으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사용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으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기업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신청자는</w:t>
      </w:r>
      <w:r w:rsidR="00CE57E3" w:rsidRPr="00CE57E3">
        <w:rPr>
          <w:rFonts w:ascii="Batang" w:eastAsia="Batang" w:hAnsi="Batang" w:cs="Batang"/>
        </w:rPr>
        <w:t xml:space="preserve"> LISC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그러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목적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위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원자들에게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연락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받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음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숙지하시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바랍니다</w:t>
      </w:r>
      <w:r w:rsidR="00CE57E3" w:rsidRPr="00CE57E3">
        <w:rPr>
          <w:rFonts w:ascii="Batang" w:eastAsia="Batang" w:hAnsi="Batang" w:cs="Batang"/>
        </w:rPr>
        <w:t xml:space="preserve">. </w:t>
      </w:r>
      <w:r w:rsidR="00CE57E3" w:rsidRPr="00CE57E3">
        <w:rPr>
          <w:rFonts w:ascii="Batang" w:eastAsia="Batang" w:hAnsi="Batang" w:cs="Batang" w:hint="eastAsia"/>
        </w:rPr>
        <w:t>신청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추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보상없이</w:t>
      </w:r>
      <w:r w:rsidR="00CE57E3" w:rsidRPr="00CE57E3">
        <w:rPr>
          <w:rFonts w:ascii="Batang" w:eastAsia="Batang" w:hAnsi="Batang" w:cs="Batang"/>
        </w:rPr>
        <w:t xml:space="preserve"> (</w:t>
      </w:r>
      <w:r w:rsidR="00CE57E3" w:rsidRPr="00CE57E3">
        <w:rPr>
          <w:rFonts w:ascii="Batang" w:eastAsia="Batang" w:hAnsi="Batang" w:cs="Batang" w:hint="eastAsia"/>
        </w:rPr>
        <w:t>법에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의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금지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경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제외</w:t>
      </w:r>
      <w:r w:rsidR="00CE57E3" w:rsidRPr="00CE57E3">
        <w:rPr>
          <w:rFonts w:ascii="Batang" w:eastAsia="Batang" w:hAnsi="Batang" w:cs="Batang"/>
        </w:rPr>
        <w:t xml:space="preserve">), </w:t>
      </w:r>
      <w:r w:rsidR="00CE57E3" w:rsidRPr="00CE57E3">
        <w:rPr>
          <w:rFonts w:ascii="Batang" w:eastAsia="Batang" w:hAnsi="Batang" w:cs="Batang" w:hint="eastAsia"/>
        </w:rPr>
        <w:t>그리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해당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내용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검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>/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승인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lastRenderedPageBreak/>
        <w:t>권한없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해당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정보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사용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수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있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영구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라이센스를</w:t>
      </w:r>
      <w:r w:rsidR="00CE57E3" w:rsidRPr="00CE57E3">
        <w:rPr>
          <w:rFonts w:ascii="Batang" w:eastAsia="Batang" w:hAnsi="Batang" w:cs="Batang"/>
        </w:rPr>
        <w:t xml:space="preserve"> LISC </w:t>
      </w:r>
      <w:r w:rsidR="00CE57E3" w:rsidRPr="00CE57E3">
        <w:rPr>
          <w:rFonts w:ascii="Batang" w:eastAsia="Batang" w:hAnsi="Batang" w:cs="Batang" w:hint="eastAsia"/>
        </w:rPr>
        <w:t>및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프로그램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원자들에게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부여합니다</w:t>
      </w:r>
      <w:r w:rsidR="00CE57E3" w:rsidRPr="00CE57E3">
        <w:rPr>
          <w:rFonts w:ascii="Batang" w:eastAsia="Batang" w:hAnsi="Batang" w:cs="Batang"/>
        </w:rPr>
        <w:t xml:space="preserve">. </w:t>
      </w:r>
      <w:r w:rsidR="00CE57E3" w:rsidRPr="00CE57E3">
        <w:rPr>
          <w:rFonts w:ascii="Batang" w:eastAsia="Batang" w:hAnsi="Batang" w:cs="Batang" w:hint="eastAsia"/>
        </w:rPr>
        <w:t>통지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받기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전까지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신청자들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모든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소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미디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플랫폼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뉴스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미디어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또는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지역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출판물들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포함하여</w:t>
      </w:r>
      <w:r w:rsidR="00CE57E3" w:rsidRPr="00CE57E3">
        <w:rPr>
          <w:rFonts w:ascii="Batang" w:eastAsia="Batang" w:hAnsi="Batang" w:cs="Batang"/>
        </w:rPr>
        <w:t xml:space="preserve"> (</w:t>
      </w:r>
      <w:r w:rsidR="00CE57E3" w:rsidRPr="00CE57E3">
        <w:rPr>
          <w:rFonts w:ascii="Batang" w:eastAsia="Batang" w:hAnsi="Batang" w:cs="Batang" w:hint="eastAsia"/>
        </w:rPr>
        <w:t>단</w:t>
      </w:r>
      <w:r w:rsidR="00CE57E3" w:rsidRPr="00CE57E3">
        <w:rPr>
          <w:rFonts w:ascii="Batang" w:eastAsia="Batang" w:hAnsi="Batang" w:cs="Batang"/>
        </w:rPr>
        <w:t xml:space="preserve">, </w:t>
      </w:r>
      <w:r w:rsidR="00CE57E3" w:rsidRPr="00CE57E3">
        <w:rPr>
          <w:rFonts w:ascii="Batang" w:eastAsia="Batang" w:hAnsi="Batang" w:cs="Batang" w:hint="eastAsia"/>
        </w:rPr>
        <w:t>이에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국한되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않음</w:t>
      </w:r>
      <w:r w:rsidR="00CE57E3" w:rsidRPr="00CE57E3">
        <w:rPr>
          <w:rFonts w:ascii="Batang" w:eastAsia="Batang" w:hAnsi="Batang" w:cs="Batang"/>
        </w:rPr>
        <w:t xml:space="preserve">), </w:t>
      </w:r>
      <w:r w:rsidR="00CE57E3" w:rsidRPr="00CE57E3">
        <w:rPr>
          <w:rFonts w:ascii="Batang" w:eastAsia="Batang" w:hAnsi="Batang" w:cs="Batang" w:hint="eastAsia"/>
        </w:rPr>
        <w:t>최종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후보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자격을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공개적으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공유하지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않기로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동의해야</w:t>
      </w:r>
      <w:r w:rsidR="00CE57E3" w:rsidRPr="00CE57E3">
        <w:rPr>
          <w:rFonts w:ascii="Batang" w:eastAsia="Batang" w:hAnsi="Batang" w:cs="Batang"/>
        </w:rPr>
        <w:t xml:space="preserve"> </w:t>
      </w:r>
      <w:r w:rsidR="00CE57E3" w:rsidRPr="00CE57E3">
        <w:rPr>
          <w:rFonts w:ascii="Batang" w:eastAsia="Batang" w:hAnsi="Batang" w:cs="Batang" w:hint="eastAsia"/>
        </w:rPr>
        <w:t>합니다</w:t>
      </w:r>
      <w:r w:rsidR="00CE57E3" w:rsidRPr="00CE57E3">
        <w:rPr>
          <w:rFonts w:ascii="Batang" w:eastAsia="Batang" w:hAnsi="Batang" w:cs="Batang"/>
        </w:rPr>
        <w:t>.</w:t>
      </w:r>
      <w:r w:rsidR="0065527C">
        <w:rPr>
          <w:rFonts w:hint="eastAsia"/>
          <w:b/>
          <w:sz w:val="20"/>
        </w:rPr>
        <w:t xml:space="preserve"> </w:t>
      </w:r>
    </w:p>
    <w:p w14:paraId="2759E22A" w14:textId="77777777" w:rsidR="00BB25C5" w:rsidRDefault="00BB25C5" w:rsidP="0013205A">
      <w:pPr>
        <w:spacing w:line="312" w:lineRule="auto"/>
        <w:ind w:left="253" w:right="389"/>
        <w:rPr>
          <w:b/>
          <w:sz w:val="20"/>
        </w:rPr>
      </w:pPr>
    </w:p>
    <w:p w14:paraId="0C2FF336" w14:textId="77777777" w:rsidR="00BB25C5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모니터링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LISC는 중소기업 복구 보조금의 자금 지원을 받는 활동을</w:t>
      </w:r>
      <w:r w:rsidR="003D34BF">
        <w:rPr>
          <w:rFonts w:eastAsiaTheme="minorEastAsia" w:hint="eastAsia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모니터링하고 평가할 수 있습니다.</w:t>
      </w:r>
    </w:p>
    <w:p w14:paraId="1359B63B" w14:textId="48053E33" w:rsidR="00BB25C5" w:rsidRDefault="0065527C" w:rsidP="0013205A">
      <w:pPr>
        <w:spacing w:line="312" w:lineRule="auto"/>
        <w:ind w:left="253" w:right="389"/>
        <w:rPr>
          <w:b/>
          <w:sz w:val="20"/>
        </w:rPr>
      </w:pPr>
      <w:r>
        <w:rPr>
          <w:rFonts w:hint="eastAsia"/>
          <w:b/>
          <w:sz w:val="20"/>
        </w:rPr>
        <w:t xml:space="preserve"> </w:t>
      </w:r>
    </w:p>
    <w:p w14:paraId="0CFB5BBE" w14:textId="058E8808" w:rsidR="00B51DD7" w:rsidRPr="00412B1B" w:rsidRDefault="00BB25C5" w:rsidP="0013205A">
      <w:pPr>
        <w:spacing w:line="312" w:lineRule="auto"/>
        <w:ind w:left="253" w:right="389"/>
        <w:rPr>
          <w:b/>
          <w:sz w:val="20"/>
        </w:rPr>
      </w:pPr>
      <w:r>
        <w:rPr>
          <w:rFonts w:ascii="Malgun Gothic" w:eastAsia="Malgun Gothic" w:hAnsi="Malgun Gothic" w:cs="Malgun Gothic" w:hint="eastAsia"/>
          <w:b/>
          <w:sz w:val="20"/>
        </w:rPr>
        <w:t>사업체 복구 보조금:</w:t>
      </w:r>
      <w:r>
        <w:rPr>
          <w:rFonts w:ascii="Malgun Gothic" w:eastAsia="Malgun Gothic" w:hAnsi="Malgun Gothic" w:cs="Malgun Gothic"/>
          <w:b/>
          <w:sz w:val="20"/>
        </w:rPr>
        <w:t xml:space="preserve"> </w:t>
      </w:r>
      <w:r w:rsidR="0065527C">
        <w:rPr>
          <w:rFonts w:hint="eastAsia"/>
          <w:b/>
          <w:sz w:val="20"/>
        </w:rPr>
        <w:t>여기에는 자금의 영향을 이해하는 데 필요한 양적 또는 질적 데이터에 대한 검토가 포함될 수 있습니다.</w:t>
      </w:r>
    </w:p>
    <w:p w14:paraId="3D93D5C5" w14:textId="77777777" w:rsidR="00B51DD7" w:rsidRPr="00412B1B" w:rsidRDefault="00B51DD7" w:rsidP="0013205A">
      <w:pPr>
        <w:pStyle w:val="BodyText"/>
        <w:spacing w:before="7"/>
        <w:rPr>
          <w:b/>
          <w:sz w:val="17"/>
        </w:rPr>
      </w:pPr>
    </w:p>
    <w:p w14:paraId="6B7CABF3" w14:textId="6C8A706E" w:rsidR="00B51DD7" w:rsidRPr="00412B1B" w:rsidRDefault="0065527C" w:rsidP="0013205A">
      <w:pPr>
        <w:spacing w:before="96" w:line="312" w:lineRule="auto"/>
        <w:ind w:left="253" w:right="389"/>
        <w:rPr>
          <w:b/>
          <w:sz w:val="20"/>
        </w:rPr>
      </w:pPr>
      <w:r w:rsidRPr="00BB25C5">
        <w:rPr>
          <w:rFonts w:asciiTheme="majorEastAsia" w:eastAsiaTheme="majorEastAsia" w:hAnsiTheme="majorEastAsia" w:hint="eastAsia"/>
          <w:b/>
          <w:sz w:val="20"/>
        </w:rPr>
        <w:t>제출 안내</w:t>
      </w:r>
      <w:r>
        <w:rPr>
          <w:rFonts w:hint="eastAsia"/>
          <w:b/>
          <w:sz w:val="20"/>
        </w:rPr>
        <w:t xml:space="preserve">: </w:t>
      </w:r>
      <w:r w:rsidR="00B55DE1" w:rsidRPr="00B55DE1">
        <w:rPr>
          <w:bCs/>
          <w:sz w:val="20"/>
        </w:rPr>
        <w:t>LISC</w:t>
      </w:r>
      <w:r w:rsidR="00B55DE1" w:rsidRPr="00B55DE1">
        <w:rPr>
          <w:rFonts w:eastAsia="Malgun Gothic"/>
          <w:bCs/>
          <w:sz w:val="20"/>
        </w:rPr>
        <w:t>는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신청서가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제출된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후에는</w:t>
      </w:r>
      <w:r w:rsidR="00B55DE1" w:rsidRPr="00B55DE1">
        <w:rPr>
          <w:bCs/>
          <w:sz w:val="20"/>
        </w:rPr>
        <w:t xml:space="preserve">, </w:t>
      </w:r>
      <w:r w:rsidR="00B55DE1" w:rsidRPr="00B55DE1">
        <w:rPr>
          <w:rFonts w:eastAsia="Malgun Gothic"/>
          <w:bCs/>
          <w:sz w:val="20"/>
        </w:rPr>
        <w:t>귀하의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변경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사항을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수락할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수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없으므로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신중하게</w:t>
      </w:r>
      <w:r w:rsidR="00B55DE1" w:rsidRPr="00B55DE1">
        <w:rPr>
          <w:bCs/>
          <w:sz w:val="20"/>
        </w:rPr>
        <w:t xml:space="preserve"> </w:t>
      </w:r>
      <w:r w:rsidR="00B55DE1" w:rsidRPr="00B55DE1">
        <w:rPr>
          <w:rFonts w:eastAsia="Malgun Gothic"/>
          <w:bCs/>
          <w:sz w:val="20"/>
        </w:rPr>
        <w:t>검토하십시오</w:t>
      </w:r>
      <w:r w:rsidR="00B55DE1" w:rsidRPr="00B55DE1">
        <w:rPr>
          <w:bCs/>
          <w:sz w:val="20"/>
        </w:rPr>
        <w:t>.</w:t>
      </w:r>
      <w:r w:rsidR="00B55DE1" w:rsidRPr="00B55DE1">
        <w:rPr>
          <w:b/>
          <w:sz w:val="20"/>
        </w:rPr>
        <w:t xml:space="preserve"> </w:t>
      </w:r>
    </w:p>
    <w:p w14:paraId="51557A74" w14:textId="77777777" w:rsidR="00B51DD7" w:rsidRPr="00412B1B" w:rsidRDefault="00B51DD7" w:rsidP="0013205A">
      <w:pPr>
        <w:pStyle w:val="BodyText"/>
        <w:rPr>
          <w:b/>
          <w:sz w:val="30"/>
        </w:rPr>
      </w:pPr>
    </w:p>
    <w:p w14:paraId="57479625" w14:textId="77777777" w:rsidR="00B51DD7" w:rsidRPr="00412B1B" w:rsidRDefault="0065527C" w:rsidP="0013205A">
      <w:pPr>
        <w:ind w:left="253"/>
        <w:rPr>
          <w:b/>
          <w:sz w:val="20"/>
        </w:rPr>
      </w:pPr>
      <w:r>
        <w:rPr>
          <w:rFonts w:hint="eastAsia"/>
          <w:b/>
          <w:sz w:val="20"/>
        </w:rPr>
        <w:t>이 신청서가 성공적으로 완료되면 확인 페이지가 나타납니다.</w:t>
      </w:r>
    </w:p>
    <w:p w14:paraId="7057F9C2" w14:textId="77777777" w:rsidR="00B51DD7" w:rsidRPr="00412B1B" w:rsidRDefault="00B51DD7" w:rsidP="0013205A">
      <w:pPr>
        <w:pStyle w:val="BodyText"/>
        <w:spacing w:before="7"/>
        <w:rPr>
          <w:b/>
          <w:sz w:val="13"/>
        </w:rPr>
      </w:pPr>
    </w:p>
    <w:p w14:paraId="7A156C07" w14:textId="77777777" w:rsidR="00B51DD7" w:rsidRPr="00412B1B" w:rsidRDefault="0065527C" w:rsidP="0013205A">
      <w:pPr>
        <w:pStyle w:val="Heading4"/>
        <w:ind w:left="397" w:firstLine="0"/>
      </w:pPr>
      <w:r>
        <w:rPr>
          <w:rFonts w:hint="eastAsia"/>
        </w:rPr>
        <w:t>* 1. 본인은 위에 명시된 이용 약관을 읽었으며 이에 동의하는 것을 인정합니다:</w:t>
      </w:r>
    </w:p>
    <w:p w14:paraId="22DE3FC2" w14:textId="6915EF3B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 xml:space="preserve">예 </w:t>
      </w:r>
      <w:r w:rsidRPr="003D34BF">
        <w:rPr>
          <w:rFonts w:ascii="Malgun Gothic" w:eastAsia="Malgun Gothic" w:hAnsi="Malgun Gothic" w:cs="Malgun Gothic" w:hint="eastAsia"/>
        </w:rPr>
        <w:t>아</w:t>
      </w:r>
      <w:r w:rsidR="00090848">
        <w:rPr>
          <w:rFonts w:ascii="Malgun Gothic" w:eastAsia="Malgun Gothic" w:hAnsi="Malgun Gothic" w:cs="Malgun Gothic" w:hint="eastAsia"/>
        </w:rPr>
        <w:t>니</w:t>
      </w:r>
      <w:r w:rsidRPr="003D34BF">
        <w:rPr>
          <w:rFonts w:ascii="Malgun Gothic" w:eastAsia="Malgun Gothic" w:hAnsi="Malgun Gothic" w:cs="Malgun Gothic" w:hint="eastAsia"/>
        </w:rPr>
        <w:t>오</w:t>
      </w:r>
    </w:p>
    <w:p w14:paraId="7047A240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07286970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3461AEA7" w14:textId="12267265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24508D2C" w14:textId="77777777" w:rsidR="00BB25C5" w:rsidRPr="00D232E5" w:rsidRDefault="00BB25C5" w:rsidP="0013205A">
      <w:pPr>
        <w:spacing w:line="276" w:lineRule="auto"/>
        <w:rPr>
          <w:sz w:val="24"/>
          <w:szCs w:val="24"/>
        </w:rPr>
      </w:pPr>
    </w:p>
    <w:p w14:paraId="414495EB" w14:textId="6A16B4A1" w:rsidR="00BB25C5" w:rsidRPr="00D232E5" w:rsidRDefault="00BB25C5" w:rsidP="0013205A">
      <w:pPr>
        <w:spacing w:line="276" w:lineRule="auto"/>
        <w:ind w:left="-1"/>
        <w:rPr>
          <w:b/>
          <w:i/>
          <w:sz w:val="24"/>
          <w:szCs w:val="24"/>
        </w:rPr>
      </w:pPr>
      <w:r>
        <w:rPr>
          <w:rFonts w:ascii="Malgun Gothic" w:eastAsia="Malgun Gothic" w:hAnsi="Malgun Gothic" w:cs="Malgun Gothic" w:hint="eastAsia"/>
          <w:b/>
          <w:i/>
          <w:sz w:val="24"/>
          <w:szCs w:val="24"/>
        </w:rPr>
        <w:t>신청자 정보</w:t>
      </w:r>
    </w:p>
    <w:p w14:paraId="2292EAD5" w14:textId="77777777" w:rsidR="00B51DD7" w:rsidRPr="00412B1B" w:rsidRDefault="00B51DD7" w:rsidP="0013205A">
      <w:pPr>
        <w:pStyle w:val="BodyText"/>
        <w:rPr>
          <w:sz w:val="20"/>
        </w:rPr>
      </w:pPr>
    </w:p>
    <w:p w14:paraId="7947B0E3" w14:textId="77777777" w:rsidR="00B51DD7" w:rsidRPr="00412B1B" w:rsidRDefault="00B51DD7" w:rsidP="0013205A">
      <w:pPr>
        <w:pStyle w:val="BodyText"/>
        <w:rPr>
          <w:sz w:val="20"/>
        </w:rPr>
      </w:pPr>
    </w:p>
    <w:p w14:paraId="4E59E78E" w14:textId="76529CE7" w:rsidR="00B51DD7" w:rsidRPr="00412B1B" w:rsidRDefault="0065527C" w:rsidP="0013205A">
      <w:pPr>
        <w:pStyle w:val="Heading4"/>
        <w:ind w:left="397" w:firstLine="0"/>
      </w:pPr>
      <w:r>
        <w:rPr>
          <w:rFonts w:hint="eastAsia"/>
        </w:rPr>
        <w:t xml:space="preserve">* 2. </w:t>
      </w:r>
      <w:r w:rsidRPr="00B55DE1">
        <w:rPr>
          <w:rFonts w:ascii="Batang" w:eastAsia="Batang" w:hAnsi="Batang" w:cs="Malgun Gothic" w:hint="eastAsia"/>
        </w:rPr>
        <w:t>귀하</w:t>
      </w:r>
      <w:r w:rsidR="00B55DE1" w:rsidRPr="00B55DE1">
        <w:rPr>
          <w:rFonts w:ascii="Batang" w:eastAsia="Batang" w:hAnsi="Batang" w:cs="Malgun Gothic" w:hint="eastAsia"/>
        </w:rPr>
        <w:t xml:space="preserve">는 </w:t>
      </w:r>
      <w:r w:rsidR="00B55DE1" w:rsidRPr="00B55DE1">
        <w:rPr>
          <w:rFonts w:ascii="Batang" w:eastAsia="Batang" w:hAnsi="Batang"/>
        </w:rPr>
        <w:t>주요 사업</w:t>
      </w:r>
      <w:r w:rsidR="00B55DE1">
        <w:rPr>
          <w:rFonts w:ascii="Batang" w:eastAsia="Batang" w:hAnsi="Batang" w:hint="eastAsia"/>
        </w:rPr>
        <w:t>주</w:t>
      </w:r>
      <w:r w:rsidR="00B55DE1" w:rsidRPr="00B55DE1">
        <w:rPr>
          <w:rFonts w:ascii="Batang" w:eastAsia="Batang" w:hAnsi="Batang"/>
        </w:rPr>
        <w:t>로서</w:t>
      </w:r>
      <w:r w:rsidR="00B55DE1" w:rsidRPr="00B55DE1">
        <w:rPr>
          <w:rFonts w:ascii="Batang" w:eastAsia="Batang" w:hAnsi="Batang" w:cs="Malgun Gothic" w:hint="eastAsia"/>
        </w:rPr>
        <w:t xml:space="preserve"> </w:t>
      </w:r>
      <w:r w:rsidRPr="00B55DE1">
        <w:rPr>
          <w:rFonts w:ascii="Batang" w:eastAsia="Batang" w:hAnsi="Batang" w:hint="eastAsia"/>
        </w:rPr>
        <w:t>이 신청서를 작성하고 있습니까?</w:t>
      </w:r>
    </w:p>
    <w:p w14:paraId="4C4B9171" w14:textId="1F0D42B3" w:rsidR="00B55DE1" w:rsidRDefault="00B55DE1" w:rsidP="00B55DE1">
      <w:pPr>
        <w:pStyle w:val="BodyText"/>
        <w:tabs>
          <w:tab w:val="left" w:pos="0"/>
        </w:tabs>
        <w:spacing w:before="174" w:line="566" w:lineRule="auto"/>
        <w:ind w:left="908" w:right="5924"/>
        <w:rPr>
          <w:rFonts w:ascii="Malgun Gothic" w:eastAsia="Malgun Gothic" w:hAnsi="Malgun Gothic" w:cs="Malgun Gothic"/>
        </w:rPr>
      </w:pPr>
      <w:r w:rsidRPr="00B55DE1">
        <w:rPr>
          <w:rFonts w:ascii="Malgun Gothic" w:eastAsia="Malgun Gothic" w:hAnsi="Malgun Gothic" w:cs="Malgun Gothic" w:hint="eastAsia"/>
        </w:rPr>
        <w:t>예</w:t>
      </w:r>
      <w:r w:rsidRPr="00B55DE1">
        <w:t xml:space="preserve">. </w:t>
      </w:r>
      <w:r w:rsidRPr="00B55DE1">
        <w:rPr>
          <w:rFonts w:ascii="Malgun Gothic" w:eastAsia="Malgun Gothic" w:hAnsi="Malgun Gothic" w:cs="Malgun Gothic" w:hint="eastAsia"/>
        </w:rPr>
        <w:t>저는</w:t>
      </w:r>
      <w:r w:rsidRPr="00B55DE1">
        <w:t xml:space="preserve"> </w:t>
      </w:r>
      <w:r>
        <w:rPr>
          <w:rFonts w:ascii="Malgun Gothic" w:eastAsia="Malgun Gothic" w:hAnsi="Malgun Gothic" w:cs="Malgun Gothic" w:hint="eastAsia"/>
        </w:rPr>
        <w:t>주요 사업주</w:t>
      </w:r>
      <w:r w:rsidRPr="00B55DE1">
        <w:rPr>
          <w:rFonts w:ascii="Malgun Gothic" w:eastAsia="Malgun Gothic" w:hAnsi="Malgun Gothic" w:cs="Malgun Gothic" w:hint="eastAsia"/>
        </w:rPr>
        <w:t>입니다</w:t>
      </w:r>
    </w:p>
    <w:p w14:paraId="451CEC1A" w14:textId="77777777" w:rsidR="00C01BD3" w:rsidRDefault="0065527C" w:rsidP="00C01BD3">
      <w:pPr>
        <w:pStyle w:val="BodyText"/>
        <w:tabs>
          <w:tab w:val="left" w:pos="0"/>
        </w:tabs>
        <w:spacing w:before="174" w:line="566" w:lineRule="auto"/>
        <w:ind w:left="908" w:right="3802"/>
      </w:pPr>
      <w:r>
        <w:rPr>
          <w:rFonts w:hint="eastAsia"/>
        </w:rPr>
        <w:t xml:space="preserve"> </w:t>
      </w:r>
      <w:r w:rsidR="00B55DE1">
        <w:rPr>
          <w:rFonts w:ascii="Malgun Gothic" w:eastAsia="Malgun Gothic" w:hAnsi="Malgun Gothic" w:cs="Malgun Gothic" w:hint="eastAsia"/>
        </w:rPr>
        <w:t>아니요</w:t>
      </w:r>
      <w:r w:rsidR="00B55DE1">
        <w:t xml:space="preserve">, </w:t>
      </w:r>
      <w:r w:rsidR="00B55DE1">
        <w:rPr>
          <w:rFonts w:ascii="Malgun Gothic" w:eastAsia="Malgun Gothic" w:hAnsi="Malgun Gothic" w:cs="Malgun Gothic" w:hint="eastAsia"/>
        </w:rPr>
        <w:t>주요</w:t>
      </w:r>
      <w:r w:rsidR="00B55DE1">
        <w:t xml:space="preserve"> </w:t>
      </w:r>
      <w:r w:rsidR="00B55DE1">
        <w:rPr>
          <w:rFonts w:ascii="Malgun Gothic" w:eastAsia="Malgun Gothic" w:hAnsi="Malgun Gothic" w:cs="Malgun Gothic" w:hint="eastAsia"/>
        </w:rPr>
        <w:t>사업주를</w:t>
      </w:r>
      <w:r w:rsidR="00B55DE1">
        <w:t xml:space="preserve"> </w:t>
      </w:r>
      <w:r w:rsidR="00B55DE1">
        <w:rPr>
          <w:rFonts w:ascii="Malgun Gothic" w:eastAsia="Malgun Gothic" w:hAnsi="Malgun Gothic" w:cs="Malgun Gothic" w:hint="eastAsia"/>
        </w:rPr>
        <w:t>대신하여</w:t>
      </w:r>
      <w:r w:rsidR="00B55DE1">
        <w:t xml:space="preserve"> </w:t>
      </w:r>
      <w:r w:rsidR="00B55DE1">
        <w:rPr>
          <w:rFonts w:ascii="Malgun Gothic" w:eastAsia="Malgun Gothic" w:hAnsi="Malgun Gothic" w:cs="Malgun Gothic" w:hint="eastAsia"/>
        </w:rPr>
        <w:t>신청서를</w:t>
      </w:r>
      <w:r w:rsidR="00B55DE1">
        <w:t xml:space="preserve"> </w:t>
      </w:r>
      <w:r w:rsidR="00B55DE1">
        <w:rPr>
          <w:rFonts w:ascii="Malgun Gothic" w:eastAsia="Malgun Gothic" w:hAnsi="Malgun Gothic" w:cs="Malgun Gothic" w:hint="eastAsia"/>
        </w:rPr>
        <w:t>작성했습니다</w:t>
      </w:r>
      <w:r w:rsidR="00B55DE1">
        <w:t>.</w:t>
      </w:r>
    </w:p>
    <w:p w14:paraId="448A8345" w14:textId="0E71F6FC" w:rsidR="00B51DD7" w:rsidRPr="00BB25C5" w:rsidRDefault="00B55DE1" w:rsidP="00C01BD3">
      <w:pPr>
        <w:pStyle w:val="BodyText"/>
        <w:tabs>
          <w:tab w:val="left" w:pos="0"/>
        </w:tabs>
        <w:spacing w:before="174" w:line="566" w:lineRule="auto"/>
        <w:ind w:left="908" w:right="3802"/>
      </w:pPr>
      <w:r>
        <w:rPr>
          <w:rFonts w:ascii="Malgun Gothic" w:eastAsia="Malgun Gothic" w:hAnsi="Malgun Gothic" w:cs="Malgun Gothic" w:hint="eastAsia"/>
        </w:rPr>
        <w:t>주요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업주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대한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정보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제공할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수</w:t>
      </w:r>
      <w:r>
        <w:t xml:space="preserve"> </w:t>
      </w:r>
      <w:r w:rsidR="00C01BD3">
        <w:t xml:space="preserve">  </w:t>
      </w:r>
      <w:r>
        <w:rPr>
          <w:rFonts w:ascii="Malgun Gothic" w:eastAsia="Malgun Gothic" w:hAnsi="Malgun Gothic" w:cs="Malgun Gothic" w:hint="eastAsia"/>
        </w:rPr>
        <w:t>있도록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준비하십시오</w:t>
      </w:r>
      <w:r>
        <w:t>.</w:t>
      </w:r>
    </w:p>
    <w:p w14:paraId="10DAC776" w14:textId="77777777" w:rsidR="00B51DD7" w:rsidRPr="00412B1B" w:rsidRDefault="00B51DD7" w:rsidP="0013205A">
      <w:pPr>
        <w:pStyle w:val="BodyText"/>
        <w:rPr>
          <w:sz w:val="20"/>
        </w:rPr>
      </w:pPr>
    </w:p>
    <w:p w14:paraId="0C815E49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5A0ADA07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6D5B31A1" w14:textId="77777777" w:rsidR="00BB25C5" w:rsidRPr="0013205A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3422A1BB" w14:textId="77777777" w:rsidR="00B51DD7" w:rsidRPr="0013205A" w:rsidRDefault="00B51DD7" w:rsidP="0013205A">
      <w:pPr>
        <w:pStyle w:val="BodyText"/>
        <w:rPr>
          <w:sz w:val="20"/>
        </w:rPr>
      </w:pPr>
    </w:p>
    <w:p w14:paraId="729ACEE3" w14:textId="77777777" w:rsidR="00B51DD7" w:rsidRPr="0013205A" w:rsidRDefault="00B51DD7" w:rsidP="0013205A">
      <w:pPr>
        <w:pStyle w:val="BodyText"/>
        <w:spacing w:before="5"/>
        <w:rPr>
          <w:b/>
          <w:i/>
        </w:rPr>
      </w:pPr>
    </w:p>
    <w:p w14:paraId="37FFD559" w14:textId="5E8BEDB0" w:rsidR="00B51DD7" w:rsidRPr="0013205A" w:rsidRDefault="0065527C" w:rsidP="0013205A">
      <w:pPr>
        <w:pStyle w:val="Heading2"/>
        <w:spacing w:before="96"/>
        <w:ind w:right="0"/>
      </w:pPr>
      <w:r w:rsidRPr="0013205A">
        <w:rPr>
          <w:rFonts w:hint="eastAsia"/>
        </w:rPr>
        <w:t>사업주 책임자를 위한 정보를 제공할 수 있도록 준비하십시오.</w:t>
      </w:r>
    </w:p>
    <w:p w14:paraId="392A710C" w14:textId="471FE368" w:rsidR="00BB25C5" w:rsidRPr="0013205A" w:rsidRDefault="00BB25C5" w:rsidP="0013205A">
      <w:pPr>
        <w:pStyle w:val="Heading2"/>
        <w:spacing w:before="96"/>
        <w:ind w:left="0" w:right="0"/>
        <w:rPr>
          <w:rFonts w:eastAsiaTheme="minorEastAsia"/>
        </w:rPr>
      </w:pPr>
    </w:p>
    <w:p w14:paraId="69F8516F" w14:textId="77777777" w:rsidR="00BB25C5" w:rsidRPr="0013205A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13205A">
        <w:rPr>
          <w:b/>
          <w:sz w:val="24"/>
          <w:szCs w:val="24"/>
        </w:rPr>
        <w:t>___________________________________________________________________________</w:t>
      </w:r>
    </w:p>
    <w:p w14:paraId="76590C14" w14:textId="77777777" w:rsidR="00BB25C5" w:rsidRPr="0013205A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513145AA" w14:textId="77777777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2D63D53D" w14:textId="77777777" w:rsidR="00BB25C5" w:rsidRDefault="00BB25C5" w:rsidP="0013205A">
      <w:pPr>
        <w:pStyle w:val="Heading2"/>
        <w:spacing w:before="96"/>
        <w:ind w:left="0" w:right="0"/>
        <w:rPr>
          <w:rFonts w:eastAsiaTheme="minorEastAsia"/>
        </w:rPr>
      </w:pPr>
    </w:p>
    <w:p w14:paraId="23C491F3" w14:textId="77777777" w:rsidR="00BB25C5" w:rsidRPr="00BB25C5" w:rsidRDefault="00BB25C5" w:rsidP="0013205A">
      <w:pPr>
        <w:pStyle w:val="Heading2"/>
        <w:spacing w:before="96"/>
        <w:ind w:right="0"/>
        <w:rPr>
          <w:rFonts w:eastAsiaTheme="minorEastAsia"/>
        </w:rPr>
      </w:pPr>
    </w:p>
    <w:p w14:paraId="6CA88CF9" w14:textId="77777777" w:rsidR="00B51DD7" w:rsidRPr="00412B1B" w:rsidRDefault="00B51DD7" w:rsidP="0013205A">
      <w:pPr>
        <w:pStyle w:val="BodyText"/>
        <w:rPr>
          <w:b/>
          <w:sz w:val="20"/>
        </w:rPr>
      </w:pPr>
    </w:p>
    <w:p w14:paraId="19351DE7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일반 사업 정보</w:t>
      </w:r>
    </w:p>
    <w:p w14:paraId="25C8DAB2" w14:textId="436B6DD9" w:rsidR="00B51DD7" w:rsidRPr="00412B1B" w:rsidRDefault="0065527C" w:rsidP="0013205A">
      <w:pPr>
        <w:pStyle w:val="Heading3"/>
        <w:spacing w:line="312" w:lineRule="auto"/>
      </w:pPr>
      <w:r>
        <w:rPr>
          <w:rFonts w:hint="eastAsia"/>
        </w:rPr>
        <w:t xml:space="preserve">참고: 중소기업 소유자들은 한 </w:t>
      </w:r>
      <w:r w:rsidR="00BB25C5">
        <w:rPr>
          <w:rFonts w:ascii="Malgun Gothic" w:eastAsia="Malgun Gothic" w:hAnsi="Malgun Gothic" w:cs="Malgun Gothic" w:hint="eastAsia"/>
        </w:rPr>
        <w:t>사업체</w:t>
      </w:r>
      <w:r>
        <w:rPr>
          <w:rFonts w:hint="eastAsia"/>
        </w:rPr>
        <w:t>에만 신청할 수 있습니다. 여러 사업체들을 보유한 사업체 소유자들의 경우, 소유한 가장 큰 사업체를 기반으로 이 신청서를 작성하십시오. 각 보조금은 개인 및 영업세 ID 당 하나의 보조금으로 제한됩니다.</w:t>
      </w:r>
    </w:p>
    <w:p w14:paraId="257AA5D9" w14:textId="77777777" w:rsidR="00B51DD7" w:rsidRPr="00412B1B" w:rsidRDefault="0065527C" w:rsidP="0013205A">
      <w:pPr>
        <w:pStyle w:val="Heading4"/>
        <w:spacing w:before="183"/>
        <w:ind w:left="118" w:firstLine="0"/>
      </w:pPr>
      <w:r>
        <w:rPr>
          <w:rFonts w:hint="eastAsia"/>
        </w:rPr>
        <w:t>* 3. 주요 사업주 정보</w:t>
      </w:r>
    </w:p>
    <w:p w14:paraId="6D393EBC" w14:textId="77777777" w:rsidR="00B51DD7" w:rsidRPr="00412B1B" w:rsidRDefault="00B51DD7" w:rsidP="0013205A">
      <w:pPr>
        <w:pStyle w:val="BodyText"/>
        <w:spacing w:before="7"/>
        <w:rPr>
          <w:sz w:val="11"/>
        </w:rPr>
      </w:pPr>
    </w:p>
    <w:p w14:paraId="4828A862" w14:textId="77777777" w:rsidR="00B51DD7" w:rsidRPr="00412B1B" w:rsidRDefault="0065527C" w:rsidP="0013205A">
      <w:pPr>
        <w:spacing w:before="98"/>
        <w:ind w:left="253"/>
        <w:rPr>
          <w:b/>
          <w:sz w:val="16"/>
        </w:rPr>
      </w:pPr>
      <w:r>
        <w:rPr>
          <w:rFonts w:hint="eastAsia"/>
          <w:b/>
          <w:sz w:val="16"/>
        </w:rPr>
        <w:t>이름</w:t>
      </w:r>
    </w:p>
    <w:p w14:paraId="7A8DF661" w14:textId="0B61F67A" w:rsidR="00B51DD7" w:rsidRDefault="0065527C" w:rsidP="0013205A">
      <w:pPr>
        <w:spacing w:before="98"/>
        <w:ind w:left="253"/>
        <w:rPr>
          <w:rFonts w:eastAsiaTheme="minorEastAsia"/>
          <w:b/>
          <w:sz w:val="16"/>
        </w:rPr>
      </w:pPr>
      <w:r>
        <w:rPr>
          <w:rFonts w:hint="eastAsia"/>
          <w:b/>
          <w:sz w:val="16"/>
        </w:rPr>
        <w:t>중간 이름</w:t>
      </w:r>
    </w:p>
    <w:p w14:paraId="4839553A" w14:textId="6CAFF592" w:rsidR="00BB25C5" w:rsidRPr="00BB25C5" w:rsidRDefault="00BB25C5" w:rsidP="0013205A">
      <w:pPr>
        <w:spacing w:before="98"/>
        <w:ind w:left="253"/>
        <w:rPr>
          <w:rFonts w:eastAsiaTheme="minorEastAsia"/>
          <w:b/>
          <w:sz w:val="16"/>
        </w:rPr>
      </w:pPr>
      <w:r>
        <w:rPr>
          <w:rFonts w:eastAsiaTheme="minorEastAsia" w:hint="eastAsia"/>
          <w:b/>
          <w:sz w:val="16"/>
        </w:rPr>
        <w:t>성</w:t>
      </w:r>
    </w:p>
    <w:p w14:paraId="3331ED23" w14:textId="77777777" w:rsidR="00B51DD7" w:rsidRPr="00412B1B" w:rsidRDefault="00B51DD7" w:rsidP="0013205A">
      <w:pPr>
        <w:pStyle w:val="BodyText"/>
        <w:rPr>
          <w:b/>
          <w:sz w:val="20"/>
        </w:rPr>
      </w:pPr>
    </w:p>
    <w:p w14:paraId="1D6321F9" w14:textId="77777777" w:rsidR="00B51DD7" w:rsidRPr="00412B1B" w:rsidRDefault="00B51DD7" w:rsidP="0013205A">
      <w:pPr>
        <w:pStyle w:val="BodyText"/>
        <w:spacing w:before="8"/>
        <w:rPr>
          <w:b/>
          <w:sz w:val="23"/>
        </w:rPr>
      </w:pPr>
    </w:p>
    <w:p w14:paraId="7F1B0127" w14:textId="60A05D91" w:rsidR="00B51DD7" w:rsidRPr="00CE57E3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 xml:space="preserve">4. </w:t>
      </w:r>
      <w:r w:rsidR="00CE57E3" w:rsidRPr="00CE57E3">
        <w:rPr>
          <w:rFonts w:eastAsia="MBatang"/>
          <w:sz w:val="20"/>
        </w:rPr>
        <w:t>연락을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위한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기본</w:t>
      </w:r>
      <w:r w:rsidR="00CE57E3" w:rsidRPr="00CE57E3">
        <w:rPr>
          <w:rFonts w:eastAsia="MBatang"/>
          <w:sz w:val="20"/>
        </w:rPr>
        <w:t xml:space="preserve"> </w:t>
      </w:r>
      <w:r w:rsidR="00CE57E3" w:rsidRPr="00CE57E3">
        <w:rPr>
          <w:rFonts w:eastAsia="MBatang"/>
          <w:sz w:val="20"/>
        </w:rPr>
        <w:t>이메일</w:t>
      </w:r>
    </w:p>
    <w:p w14:paraId="033264A3" w14:textId="2F7CDED2" w:rsidR="00CE57E3" w:rsidRPr="00412B1B" w:rsidRDefault="00CE57E3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>4</w:t>
      </w:r>
      <w:r>
        <w:rPr>
          <w:rFonts w:ascii="Malgun Gothic" w:eastAsia="Malgun Gothic" w:hAnsi="Malgun Gothic" w:cs="Malgun Gothic"/>
          <w:sz w:val="20"/>
        </w:rPr>
        <w:t xml:space="preserve">.1 </w:t>
      </w:r>
      <w:r w:rsidRPr="00CE57E3">
        <w:rPr>
          <w:rFonts w:eastAsia="MBatang"/>
          <w:sz w:val="20"/>
        </w:rPr>
        <w:t>연락용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보조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이메일</w:t>
      </w:r>
      <w:r w:rsidRPr="00CE57E3">
        <w:rPr>
          <w:rFonts w:eastAsia="MBatang"/>
          <w:sz w:val="20"/>
        </w:rPr>
        <w:t>: (</w:t>
      </w:r>
      <w:r w:rsidRPr="00CE57E3">
        <w:rPr>
          <w:rFonts w:eastAsia="MBatang"/>
          <w:sz w:val="20"/>
        </w:rPr>
        <w:t>선택</w:t>
      </w:r>
      <w:r w:rsidRPr="00CE57E3">
        <w:rPr>
          <w:rFonts w:eastAsia="MBatang"/>
          <w:sz w:val="20"/>
        </w:rPr>
        <w:t xml:space="preserve"> </w:t>
      </w:r>
      <w:r w:rsidRPr="00CE57E3">
        <w:rPr>
          <w:rFonts w:eastAsia="MBatang"/>
          <w:sz w:val="20"/>
        </w:rPr>
        <w:t>사항</w:t>
      </w:r>
      <w:r w:rsidRPr="00CE57E3">
        <w:rPr>
          <w:rFonts w:eastAsia="MBatang"/>
          <w:sz w:val="20"/>
        </w:rPr>
        <w:t>)</w:t>
      </w:r>
    </w:p>
    <w:p w14:paraId="4A08421C" w14:textId="77777777" w:rsidR="00B51DD7" w:rsidRPr="00412B1B" w:rsidRDefault="00B51DD7" w:rsidP="0013205A">
      <w:pPr>
        <w:pStyle w:val="BodyText"/>
        <w:rPr>
          <w:sz w:val="20"/>
        </w:rPr>
      </w:pPr>
    </w:p>
    <w:p w14:paraId="39DCF946" w14:textId="77777777" w:rsidR="00B51DD7" w:rsidRPr="00412B1B" w:rsidRDefault="00B51DD7" w:rsidP="0013205A">
      <w:pPr>
        <w:pStyle w:val="BodyText"/>
        <w:rPr>
          <w:sz w:val="20"/>
        </w:rPr>
      </w:pPr>
    </w:p>
    <w:p w14:paraId="6D53C8BF" w14:textId="77777777" w:rsidR="00B51DD7" w:rsidRPr="00412B1B" w:rsidRDefault="00B51DD7" w:rsidP="0013205A">
      <w:pPr>
        <w:pStyle w:val="BodyText"/>
        <w:rPr>
          <w:sz w:val="20"/>
        </w:rPr>
      </w:pPr>
    </w:p>
    <w:p w14:paraId="42492AD1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0BFC6F44" w14:textId="362C6606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 xml:space="preserve">5.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사업체에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연락할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수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있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가장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좋은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전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번호는</w:t>
      </w:r>
      <w:r w:rsidR="00CE57E3" w:rsidRPr="00CE57E3">
        <w:rPr>
          <w:sz w:val="20"/>
        </w:rPr>
        <w:t xml:space="preserve"> </w:t>
      </w:r>
      <w:r w:rsidR="00CE57E3" w:rsidRPr="00CE57E3">
        <w:rPr>
          <w:rFonts w:ascii="Malgun Gothic" w:eastAsia="Malgun Gothic" w:hAnsi="Malgun Gothic" w:cs="Malgun Gothic" w:hint="eastAsia"/>
          <w:sz w:val="20"/>
        </w:rPr>
        <w:t>무엇입니까</w:t>
      </w:r>
      <w:r w:rsidR="00CE57E3" w:rsidRPr="00CE57E3">
        <w:rPr>
          <w:sz w:val="20"/>
        </w:rPr>
        <w:t>?</w:t>
      </w:r>
    </w:p>
    <w:p w14:paraId="6E454749" w14:textId="77777777" w:rsidR="00B51DD7" w:rsidRPr="00412B1B" w:rsidRDefault="00B51DD7" w:rsidP="0013205A">
      <w:pPr>
        <w:pStyle w:val="BodyText"/>
        <w:rPr>
          <w:sz w:val="20"/>
        </w:rPr>
      </w:pPr>
    </w:p>
    <w:p w14:paraId="7E1386C9" w14:textId="77777777" w:rsidR="00CE57E3" w:rsidRPr="00CE57E3" w:rsidRDefault="00CE57E3" w:rsidP="009523E1">
      <w:pPr>
        <w:pStyle w:val="BodyText"/>
        <w:ind w:firstLine="426"/>
        <w:rPr>
          <w:sz w:val="20"/>
        </w:rPr>
      </w:pPr>
      <w:r w:rsidRPr="00CE57E3">
        <w:rPr>
          <w:sz w:val="20"/>
        </w:rPr>
        <w:t xml:space="preserve">• </w:t>
      </w:r>
      <w:r w:rsidRPr="00CE57E3">
        <w:rPr>
          <w:rFonts w:ascii="Malgun Gothic" w:eastAsia="Malgun Gothic" w:hAnsi="Malgun Gothic" w:cs="Malgun Gothic" w:hint="eastAsia"/>
          <w:sz w:val="20"/>
        </w:rPr>
        <w:t>기업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영구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</w:p>
    <w:p w14:paraId="4E26DB02" w14:textId="77777777" w:rsidR="00CE57E3" w:rsidRPr="00CE57E3" w:rsidRDefault="00CE57E3" w:rsidP="009523E1">
      <w:pPr>
        <w:pStyle w:val="BodyText"/>
        <w:ind w:firstLine="426"/>
        <w:rPr>
          <w:sz w:val="20"/>
        </w:rPr>
      </w:pPr>
      <w:r w:rsidRPr="00CE57E3">
        <w:rPr>
          <w:rFonts w:hint="eastAsia"/>
          <w:sz w:val="20"/>
        </w:rPr>
        <w:t>•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기업주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</w:p>
    <w:p w14:paraId="43ACBDA8" w14:textId="77777777" w:rsidR="00CE57E3" w:rsidRPr="00CE57E3" w:rsidRDefault="00CE57E3" w:rsidP="009523E1">
      <w:pPr>
        <w:pStyle w:val="BodyText"/>
        <w:ind w:firstLine="709"/>
        <w:rPr>
          <w:sz w:val="20"/>
        </w:rPr>
      </w:pPr>
      <w:r w:rsidRPr="00CE57E3">
        <w:rPr>
          <w:sz w:val="20"/>
        </w:rPr>
        <w:t xml:space="preserve">5.1 </w:t>
      </w:r>
      <w:r w:rsidRPr="00CE57E3">
        <w:rPr>
          <w:rFonts w:ascii="Malgun Gothic" w:eastAsia="Malgun Gothic" w:hAnsi="Malgun Gothic" w:cs="Malgun Gothic" w:hint="eastAsia"/>
          <w:sz w:val="20"/>
        </w:rPr>
        <w:t>기업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영구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  <w:r w:rsidRPr="00CE57E3">
        <w:rPr>
          <w:sz w:val="20"/>
        </w:rPr>
        <w:t xml:space="preserve"> (- </w:t>
      </w:r>
      <w:r w:rsidRPr="00CE57E3">
        <w:rPr>
          <w:rFonts w:ascii="Malgun Gothic" w:eastAsia="Malgun Gothic" w:hAnsi="Malgun Gothic" w:cs="Malgun Gothic" w:hint="eastAsia"/>
          <w:sz w:val="20"/>
        </w:rPr>
        <w:t>대시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없이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숫자만</w:t>
      </w:r>
      <w:r w:rsidRPr="00CE57E3">
        <w:rPr>
          <w:sz w:val="20"/>
        </w:rPr>
        <w:t>)</w:t>
      </w:r>
    </w:p>
    <w:p w14:paraId="72CCB593" w14:textId="54F4BF61" w:rsidR="00B51DD7" w:rsidRPr="00412B1B" w:rsidRDefault="00CE57E3" w:rsidP="009523E1">
      <w:pPr>
        <w:pStyle w:val="BodyText"/>
        <w:ind w:firstLine="709"/>
        <w:rPr>
          <w:sz w:val="20"/>
        </w:rPr>
      </w:pPr>
      <w:r w:rsidRPr="00CE57E3">
        <w:rPr>
          <w:sz w:val="20"/>
        </w:rPr>
        <w:t xml:space="preserve">5.1 </w:t>
      </w:r>
      <w:r w:rsidRPr="00CE57E3">
        <w:rPr>
          <w:rFonts w:ascii="Malgun Gothic" w:eastAsia="Malgun Gothic" w:hAnsi="Malgun Gothic" w:cs="Malgun Gothic" w:hint="eastAsia"/>
          <w:sz w:val="20"/>
        </w:rPr>
        <w:t>기업주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전화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번호</w:t>
      </w:r>
      <w:r w:rsidRPr="00CE57E3">
        <w:rPr>
          <w:sz w:val="20"/>
        </w:rPr>
        <w:t xml:space="preserve"> (- </w:t>
      </w:r>
      <w:r w:rsidRPr="00CE57E3">
        <w:rPr>
          <w:rFonts w:ascii="Malgun Gothic" w:eastAsia="Malgun Gothic" w:hAnsi="Malgun Gothic" w:cs="Malgun Gothic" w:hint="eastAsia"/>
          <w:sz w:val="20"/>
        </w:rPr>
        <w:t>대시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없이</w:t>
      </w:r>
      <w:r w:rsidRPr="00CE57E3">
        <w:rPr>
          <w:sz w:val="20"/>
        </w:rPr>
        <w:t xml:space="preserve"> </w:t>
      </w:r>
      <w:r w:rsidRPr="00CE57E3">
        <w:rPr>
          <w:rFonts w:ascii="Malgun Gothic" w:eastAsia="Malgun Gothic" w:hAnsi="Malgun Gothic" w:cs="Malgun Gothic" w:hint="eastAsia"/>
          <w:sz w:val="20"/>
        </w:rPr>
        <w:t>숫자만</w:t>
      </w:r>
      <w:r w:rsidRPr="00CE57E3">
        <w:rPr>
          <w:sz w:val="20"/>
        </w:rPr>
        <w:t>)</w:t>
      </w:r>
    </w:p>
    <w:p w14:paraId="325EC48F" w14:textId="262DA3F8" w:rsidR="00B51DD7" w:rsidRDefault="00B51DD7" w:rsidP="0013205A">
      <w:pPr>
        <w:pStyle w:val="BodyText"/>
        <w:rPr>
          <w:sz w:val="20"/>
        </w:rPr>
      </w:pPr>
    </w:p>
    <w:p w14:paraId="3FF82BDF" w14:textId="77777777" w:rsidR="009523E1" w:rsidRPr="00412B1B" w:rsidRDefault="009523E1" w:rsidP="0013205A">
      <w:pPr>
        <w:pStyle w:val="BodyText"/>
        <w:rPr>
          <w:sz w:val="20"/>
        </w:rPr>
      </w:pPr>
    </w:p>
    <w:p w14:paraId="78A77B09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4C280759" w14:textId="77777777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ind w:hanging="136"/>
        <w:rPr>
          <w:sz w:val="20"/>
        </w:rPr>
      </w:pPr>
      <w:r>
        <w:rPr>
          <w:rFonts w:hint="eastAsia"/>
          <w:sz w:val="20"/>
        </w:rPr>
        <w:t>6. 사업 정보</w:t>
      </w:r>
    </w:p>
    <w:p w14:paraId="36AEBD92" w14:textId="44CC9BB1" w:rsidR="00B51DD7" w:rsidRPr="009523E1" w:rsidRDefault="009523E1" w:rsidP="0013205A">
      <w:pPr>
        <w:spacing w:before="135" w:line="314" w:lineRule="auto"/>
        <w:ind w:left="253" w:right="7199"/>
        <w:rPr>
          <w:bCs/>
          <w:i/>
          <w:sz w:val="16"/>
        </w:rPr>
      </w:pPr>
      <w:r w:rsidRPr="009523E1">
        <w:rPr>
          <w:rFonts w:eastAsiaTheme="minorEastAsia"/>
          <w:bCs/>
          <w:sz w:val="16"/>
        </w:rPr>
        <w:t xml:space="preserve">6.1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웹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사이트</w:t>
      </w:r>
      <w:r w:rsidR="0065527C" w:rsidRPr="009523E1">
        <w:rPr>
          <w:bCs/>
          <w:sz w:val="16"/>
        </w:rPr>
        <w:t xml:space="preserve"> (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없는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경우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해당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lastRenderedPageBreak/>
        <w:t>없음</w:t>
      </w:r>
      <w:r w:rsidR="0065527C" w:rsidRPr="009523E1">
        <w:rPr>
          <w:bCs/>
          <w:sz w:val="16"/>
        </w:rPr>
        <w:t xml:space="preserve">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입력</w:t>
      </w:r>
      <w:r w:rsidR="0065527C" w:rsidRPr="009523E1">
        <w:rPr>
          <w:bCs/>
          <w:sz w:val="16"/>
        </w:rPr>
        <w:t>)</w:t>
      </w:r>
    </w:p>
    <w:p w14:paraId="68AB5484" w14:textId="77777777" w:rsidR="00B51DD7" w:rsidRPr="009523E1" w:rsidRDefault="00B51DD7" w:rsidP="0013205A">
      <w:pPr>
        <w:pStyle w:val="BodyText"/>
        <w:spacing w:before="5"/>
        <w:rPr>
          <w:bCs/>
          <w:i/>
          <w:sz w:val="12"/>
        </w:rPr>
      </w:pPr>
    </w:p>
    <w:p w14:paraId="46998012" w14:textId="37FFDBD7" w:rsidR="009523E1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2 </w:t>
      </w:r>
      <w:r w:rsidRPr="009523E1">
        <w:rPr>
          <w:rFonts w:eastAsiaTheme="minorEastAsia"/>
          <w:bCs/>
          <w:sz w:val="16"/>
        </w:rPr>
        <w:t>기업체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주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소셜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미디어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연락처</w:t>
      </w:r>
      <w:r w:rsidRPr="009523E1">
        <w:rPr>
          <w:rFonts w:eastAsiaTheme="minorEastAsia"/>
          <w:bCs/>
          <w:sz w:val="16"/>
        </w:rPr>
        <w:t xml:space="preserve"> (</w:t>
      </w:r>
      <w:r w:rsidRPr="009523E1">
        <w:rPr>
          <w:rFonts w:eastAsiaTheme="minorEastAsia"/>
          <w:bCs/>
          <w:sz w:val="16"/>
        </w:rPr>
        <w:t>페이스북</w:t>
      </w:r>
      <w:r w:rsidRPr="009523E1">
        <w:rPr>
          <w:rFonts w:eastAsiaTheme="minorEastAsia"/>
          <w:bCs/>
          <w:sz w:val="16"/>
        </w:rPr>
        <w:t xml:space="preserve">, </w:t>
      </w:r>
      <w:r w:rsidRPr="009523E1">
        <w:rPr>
          <w:rFonts w:eastAsiaTheme="minorEastAsia"/>
          <w:bCs/>
          <w:sz w:val="16"/>
        </w:rPr>
        <w:t>트윗터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또는</w:t>
      </w:r>
      <w:r w:rsidRPr="009523E1">
        <w:rPr>
          <w:rFonts w:eastAsiaTheme="minorEastAsia"/>
          <w:bCs/>
          <w:sz w:val="16"/>
        </w:rPr>
        <w:t xml:space="preserve"> </w:t>
      </w:r>
      <w:r w:rsidRPr="009523E1">
        <w:rPr>
          <w:rFonts w:eastAsiaTheme="minorEastAsia"/>
          <w:bCs/>
          <w:sz w:val="16"/>
        </w:rPr>
        <w:t>인스타그램</w:t>
      </w:r>
      <w:r w:rsidRPr="009523E1">
        <w:rPr>
          <w:rFonts w:eastAsiaTheme="minorEastAsia"/>
          <w:bCs/>
          <w:sz w:val="16"/>
        </w:rPr>
        <w:t>)</w:t>
      </w:r>
    </w:p>
    <w:p w14:paraId="470581CA" w14:textId="77777777" w:rsidR="009523E1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</w:p>
    <w:p w14:paraId="0FD63AED" w14:textId="277C8069" w:rsidR="00B51DD7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3 </w:t>
      </w:r>
      <w:r w:rsidR="0065527C" w:rsidRPr="009523E1">
        <w:rPr>
          <w:rFonts w:ascii="Malgun Gothic" w:eastAsia="Malgun Gothic" w:hAnsi="Malgun Gothic" w:cs="Malgun Gothic" w:hint="eastAsia"/>
          <w:bCs/>
          <w:sz w:val="16"/>
        </w:rPr>
        <w:t>법인명</w:t>
      </w:r>
      <w:r w:rsidRPr="009523E1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/>
          <w:bCs/>
          <w:sz w:val="16"/>
        </w:rPr>
        <w:t xml:space="preserve">- </w:t>
      </w:r>
      <w:r w:rsidR="005F7D23" w:rsidRPr="005F7D23">
        <w:rPr>
          <w:rFonts w:eastAsiaTheme="minorEastAsia" w:hint="eastAsia"/>
          <w:bCs/>
          <w:sz w:val="16"/>
        </w:rPr>
        <w:t>모든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연방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양식에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보고된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사업체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이름</w:t>
      </w:r>
      <w:r w:rsidR="005F7D23" w:rsidRPr="005F7D23">
        <w:rPr>
          <w:rFonts w:eastAsiaTheme="minorEastAsia"/>
          <w:bCs/>
          <w:sz w:val="16"/>
        </w:rPr>
        <w:t xml:space="preserve"> (</w:t>
      </w:r>
      <w:r w:rsidR="005F7D23" w:rsidRPr="005F7D23">
        <w:rPr>
          <w:rFonts w:eastAsiaTheme="minorEastAsia" w:hint="eastAsia"/>
          <w:bCs/>
          <w:sz w:val="16"/>
        </w:rPr>
        <w:t>세금</w:t>
      </w:r>
      <w:r w:rsidR="005F7D23" w:rsidRPr="005F7D23">
        <w:rPr>
          <w:rFonts w:eastAsiaTheme="minorEastAsia"/>
          <w:bCs/>
          <w:sz w:val="16"/>
        </w:rPr>
        <w:t xml:space="preserve">, W-9, </w:t>
      </w:r>
      <w:r w:rsidR="005F7D23" w:rsidRPr="005F7D23">
        <w:rPr>
          <w:rFonts w:eastAsiaTheme="minorEastAsia" w:hint="eastAsia"/>
          <w:bCs/>
          <w:sz w:val="16"/>
        </w:rPr>
        <w:t>등</w:t>
      </w:r>
      <w:r w:rsidR="005F7D23" w:rsidRPr="005F7D23">
        <w:rPr>
          <w:rFonts w:eastAsiaTheme="minorEastAsia"/>
          <w:bCs/>
          <w:sz w:val="16"/>
        </w:rPr>
        <w:t>)</w:t>
      </w:r>
      <w:r w:rsidR="005F7D23" w:rsidRPr="005F7D23">
        <w:rPr>
          <w:rFonts w:eastAsiaTheme="minorEastAsia" w:hint="eastAsia"/>
          <w:bCs/>
          <w:sz w:val="16"/>
        </w:rPr>
        <w:t>을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입력하십시오</w:t>
      </w:r>
      <w:r w:rsidR="005F7D23" w:rsidRPr="005F7D23">
        <w:rPr>
          <w:rFonts w:eastAsiaTheme="minorEastAsia"/>
          <w:bCs/>
          <w:sz w:val="16"/>
        </w:rPr>
        <w:t xml:space="preserve">. </w:t>
      </w:r>
      <w:r w:rsidR="005F7D23" w:rsidRPr="005F7D23">
        <w:rPr>
          <w:rFonts w:eastAsiaTheme="minorEastAsia" w:hint="eastAsia"/>
          <w:bCs/>
          <w:sz w:val="16"/>
        </w:rPr>
        <w:t>해당되는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경우</w:t>
      </w:r>
      <w:r w:rsidR="005F7D23" w:rsidRPr="005F7D23">
        <w:rPr>
          <w:rFonts w:eastAsiaTheme="minorEastAsia"/>
          <w:bCs/>
          <w:sz w:val="16"/>
        </w:rPr>
        <w:t xml:space="preserve">, </w:t>
      </w:r>
      <w:r w:rsidR="005F7D23" w:rsidRPr="005F7D23">
        <w:rPr>
          <w:rFonts w:eastAsiaTheme="minorEastAsia" w:hint="eastAsia"/>
          <w:bCs/>
          <w:sz w:val="16"/>
        </w:rPr>
        <w:t>운영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중인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사업체를</w:t>
      </w:r>
      <w:r w:rsidR="005F7D23" w:rsidRPr="005F7D23">
        <w:rPr>
          <w:rFonts w:eastAsiaTheme="minorEastAsia"/>
          <w:bCs/>
          <w:sz w:val="16"/>
        </w:rPr>
        <w:t xml:space="preserve"> (dba)</w:t>
      </w:r>
      <w:r w:rsidR="005F7D23" w:rsidRPr="005F7D23">
        <w:rPr>
          <w:rFonts w:eastAsiaTheme="minorEastAsia" w:hint="eastAsia"/>
          <w:bCs/>
          <w:sz w:val="16"/>
        </w:rPr>
        <w:t>로</w:t>
      </w:r>
      <w:r w:rsidR="005F7D23" w:rsidRPr="005F7D23">
        <w:rPr>
          <w:rFonts w:eastAsiaTheme="minorEastAsia"/>
          <w:bCs/>
          <w:sz w:val="16"/>
        </w:rPr>
        <w:t xml:space="preserve"> </w:t>
      </w:r>
      <w:r w:rsidR="005F7D23" w:rsidRPr="005F7D23">
        <w:rPr>
          <w:rFonts w:eastAsiaTheme="minorEastAsia" w:hint="eastAsia"/>
          <w:bCs/>
          <w:sz w:val="16"/>
        </w:rPr>
        <w:t>포함하십시오</w:t>
      </w:r>
      <w:r w:rsidR="005F7D23" w:rsidRPr="005F7D23">
        <w:rPr>
          <w:rFonts w:eastAsiaTheme="minorEastAsia"/>
          <w:bCs/>
          <w:sz w:val="16"/>
        </w:rPr>
        <w:t>.</w:t>
      </w:r>
    </w:p>
    <w:p w14:paraId="289F49F3" w14:textId="77777777" w:rsidR="00B51DD7" w:rsidRPr="009523E1" w:rsidRDefault="00B51DD7" w:rsidP="0013205A">
      <w:pPr>
        <w:pStyle w:val="BodyText"/>
        <w:spacing w:before="5"/>
        <w:rPr>
          <w:bCs/>
          <w:sz w:val="17"/>
        </w:rPr>
      </w:pPr>
    </w:p>
    <w:p w14:paraId="01E4BD6F" w14:textId="0120584A" w:rsidR="00B51DD7" w:rsidRPr="009523E1" w:rsidRDefault="009523E1" w:rsidP="0013205A">
      <w:pPr>
        <w:spacing w:before="98"/>
        <w:ind w:left="253"/>
        <w:rPr>
          <w:rFonts w:eastAsiaTheme="minorEastAsia"/>
          <w:bCs/>
          <w:sz w:val="16"/>
        </w:rPr>
      </w:pPr>
      <w:r w:rsidRPr="009523E1">
        <w:rPr>
          <w:rFonts w:eastAsiaTheme="minorEastAsia"/>
          <w:bCs/>
          <w:sz w:val="16"/>
        </w:rPr>
        <w:t xml:space="preserve">6.4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주요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사업장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주소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-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일상적인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운영이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이루어지는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전체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주소를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입력하십시오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(</w:t>
      </w:r>
      <w:r w:rsidR="005F7D23" w:rsidRPr="005F7D23">
        <w:rPr>
          <w:rFonts w:ascii="Malgun Gothic" w:eastAsia="Malgun Gothic" w:hAnsi="Malgun Gothic" w:cs="Malgun Gothic" w:hint="eastAsia"/>
          <w:bCs/>
          <w:sz w:val="16"/>
        </w:rPr>
        <w:t>예</w:t>
      </w:r>
      <w:r w:rsidR="005F7D23" w:rsidRPr="005F7D23">
        <w:rPr>
          <w:rFonts w:ascii="Malgun Gothic" w:eastAsia="Malgun Gothic" w:hAnsi="Malgun Gothic" w:cs="Malgun Gothic"/>
          <w:bCs/>
          <w:sz w:val="16"/>
        </w:rPr>
        <w:t xml:space="preserve"> : 1100 Wilson Street)</w:t>
      </w:r>
    </w:p>
    <w:p w14:paraId="45FDD08F" w14:textId="77777777" w:rsidR="00B51DD7" w:rsidRPr="009523E1" w:rsidRDefault="00B51DD7" w:rsidP="0013205A">
      <w:pPr>
        <w:pStyle w:val="BodyText"/>
        <w:spacing w:before="4"/>
        <w:rPr>
          <w:bCs/>
          <w:sz w:val="17"/>
        </w:rPr>
      </w:pPr>
    </w:p>
    <w:p w14:paraId="3536CCED" w14:textId="77777777" w:rsidR="00B51DD7" w:rsidRPr="009523E1" w:rsidRDefault="00B51DD7" w:rsidP="0013205A">
      <w:pPr>
        <w:rPr>
          <w:bCs/>
          <w:sz w:val="17"/>
        </w:rPr>
        <w:sectPr w:rsidR="00B51DD7" w:rsidRPr="009523E1" w:rsidSect="00B55DE1">
          <w:footerReference w:type="default" r:id="rId10"/>
          <w:pgSz w:w="12240" w:h="15840" w:code="1"/>
          <w:pgMar w:top="1134" w:right="1707" w:bottom="839" w:left="919" w:header="0" w:footer="646" w:gutter="0"/>
          <w:pgBorders w:display="firstPage"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AFC0171" w14:textId="1BA8873A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bCs/>
          <w:szCs w:val="22"/>
        </w:rPr>
        <w:t>6.</w:t>
      </w:r>
      <w:r w:rsidR="005F7D23">
        <w:rPr>
          <w:bCs/>
          <w:szCs w:val="22"/>
        </w:rPr>
        <w:t>5</w:t>
      </w:r>
      <w:r w:rsidRPr="009523E1">
        <w:rPr>
          <w:bCs/>
          <w:szCs w:val="22"/>
        </w:rPr>
        <w:t xml:space="preserve"> </w:t>
      </w:r>
      <w:r w:rsidR="005F7D23">
        <w:rPr>
          <w:rFonts w:ascii="Malgun Gothic" w:eastAsia="Malgun Gothic" w:hAnsi="Malgun Gothic" w:cs="Malgun Gothic" w:hint="eastAsia"/>
          <w:bCs/>
          <w:szCs w:val="22"/>
        </w:rPr>
        <w:t xml:space="preserve">주요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도시</w:t>
      </w:r>
      <w:r w:rsidRPr="009523E1">
        <w:rPr>
          <w:bCs/>
          <w:szCs w:val="22"/>
        </w:rPr>
        <w:t>/</w:t>
      </w:r>
      <w:r w:rsidRPr="009523E1">
        <w:rPr>
          <w:rFonts w:eastAsia="Malgun Gothic"/>
          <w:bCs/>
          <w:szCs w:val="22"/>
        </w:rPr>
        <w:t>타운</w:t>
      </w:r>
    </w:p>
    <w:p w14:paraId="7C085079" w14:textId="66041D7A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</w:p>
    <w:p w14:paraId="46EBC456" w14:textId="0662C855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rFonts w:eastAsia="Malgun Gothic"/>
          <w:bCs/>
          <w:szCs w:val="22"/>
        </w:rPr>
        <w:t>6.</w:t>
      </w:r>
      <w:r w:rsidR="005F7D23">
        <w:rPr>
          <w:rFonts w:eastAsia="Malgun Gothic"/>
          <w:bCs/>
          <w:szCs w:val="22"/>
        </w:rPr>
        <w:t>6</w:t>
      </w:r>
      <w:r w:rsidRPr="009523E1">
        <w:rPr>
          <w:rFonts w:eastAsia="Malgun Gothic"/>
          <w:bCs/>
          <w:szCs w:val="22"/>
        </w:rPr>
        <w:t xml:space="preserve"> </w:t>
      </w:r>
      <w:r w:rsidR="005F7D23">
        <w:rPr>
          <w:rFonts w:eastAsia="Malgun Gothic" w:hint="eastAsia"/>
          <w:bCs/>
          <w:szCs w:val="22"/>
        </w:rPr>
        <w:t>주요</w:t>
      </w:r>
      <w:r w:rsidR="005F7D23">
        <w:rPr>
          <w:rFonts w:eastAsia="Malgun Gothic" w:hint="eastAsia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주</w:t>
      </w:r>
      <w:r w:rsidRPr="009523E1">
        <w:rPr>
          <w:rFonts w:eastAsia="Malgun Gothic"/>
          <w:bCs/>
          <w:szCs w:val="22"/>
        </w:rPr>
        <w:t xml:space="preserve"> / </w:t>
      </w:r>
      <w:r w:rsidRPr="009523E1">
        <w:rPr>
          <w:rFonts w:eastAsia="Malgun Gothic"/>
          <w:bCs/>
          <w:szCs w:val="22"/>
        </w:rPr>
        <w:t>지역</w:t>
      </w:r>
    </w:p>
    <w:p w14:paraId="32958DA7" w14:textId="77777777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</w:p>
    <w:p w14:paraId="6EF3DE17" w14:textId="134A70AA" w:rsidR="009523E1" w:rsidRPr="009523E1" w:rsidRDefault="009523E1" w:rsidP="009523E1">
      <w:pPr>
        <w:pStyle w:val="BodyText"/>
        <w:ind w:firstLine="284"/>
        <w:rPr>
          <w:rFonts w:eastAsia="Malgun Gothic"/>
          <w:bCs/>
          <w:szCs w:val="22"/>
        </w:rPr>
      </w:pPr>
      <w:r w:rsidRPr="009523E1">
        <w:rPr>
          <w:rFonts w:eastAsia="Malgun Gothic"/>
          <w:bCs/>
          <w:szCs w:val="22"/>
        </w:rPr>
        <w:t>6.</w:t>
      </w:r>
      <w:r w:rsidR="005F7D23">
        <w:rPr>
          <w:rFonts w:eastAsia="Malgun Gothic"/>
          <w:bCs/>
          <w:szCs w:val="22"/>
        </w:rPr>
        <w:t>7</w:t>
      </w:r>
      <w:r w:rsidRPr="009523E1">
        <w:rPr>
          <w:rFonts w:eastAsia="Malgun Gothic"/>
          <w:bCs/>
          <w:szCs w:val="22"/>
        </w:rPr>
        <w:t xml:space="preserve"> </w:t>
      </w:r>
      <w:r w:rsidR="005F7D23">
        <w:rPr>
          <w:rFonts w:eastAsia="Malgun Gothic" w:hint="eastAsia"/>
          <w:bCs/>
          <w:szCs w:val="22"/>
        </w:rPr>
        <w:t>주요</w:t>
      </w:r>
      <w:r w:rsidR="005F7D23">
        <w:rPr>
          <w:rFonts w:eastAsia="Malgun Gothic" w:hint="eastAsia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사업장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우편</w:t>
      </w:r>
      <w:r w:rsidRPr="009523E1">
        <w:rPr>
          <w:rFonts w:eastAsia="Malgun Gothic"/>
          <w:bCs/>
          <w:szCs w:val="22"/>
        </w:rPr>
        <w:t xml:space="preserve"> </w:t>
      </w:r>
      <w:r w:rsidRPr="009523E1">
        <w:rPr>
          <w:rFonts w:eastAsia="Malgun Gothic"/>
          <w:bCs/>
          <w:szCs w:val="22"/>
        </w:rPr>
        <w:t>번호</w:t>
      </w:r>
    </w:p>
    <w:p w14:paraId="17082255" w14:textId="1181C8AB" w:rsidR="00B51DD7" w:rsidRPr="00412B1B" w:rsidRDefault="0065527C" w:rsidP="009523E1">
      <w:pPr>
        <w:pStyle w:val="BodyText"/>
        <w:ind w:firstLine="284"/>
        <w:rPr>
          <w:b/>
          <w:sz w:val="22"/>
        </w:rPr>
      </w:pPr>
      <w:r>
        <w:rPr>
          <w:rFonts w:hint="eastAsia"/>
        </w:rPr>
        <w:br w:type="column"/>
      </w:r>
    </w:p>
    <w:p w14:paraId="2E19D525" w14:textId="77777777" w:rsidR="00B51DD7" w:rsidRPr="00412B1B" w:rsidRDefault="00B51DD7" w:rsidP="0013205A">
      <w:pPr>
        <w:pStyle w:val="BodyText"/>
        <w:rPr>
          <w:b/>
          <w:sz w:val="21"/>
        </w:rPr>
      </w:pPr>
    </w:p>
    <w:p w14:paraId="5AFA2D94" w14:textId="77777777" w:rsidR="00B51DD7" w:rsidRPr="00412B1B" w:rsidRDefault="00B51DD7" w:rsidP="0013205A">
      <w:pPr>
        <w:rPr>
          <w:sz w:val="20"/>
        </w:rPr>
        <w:sectPr w:rsidR="00B51DD7" w:rsidRPr="00412B1B">
          <w:type w:val="continuous"/>
          <w:pgSz w:w="12240" w:h="15840"/>
          <w:pgMar w:top="860" w:right="860" w:bottom="840" w:left="920" w:header="720" w:footer="720" w:gutter="0"/>
          <w:cols w:num="2" w:space="720" w:equalWidth="0">
            <w:col w:w="2166" w:space="40"/>
            <w:col w:w="8254"/>
          </w:cols>
        </w:sectPr>
      </w:pPr>
    </w:p>
    <w:p w14:paraId="49C64B04" w14:textId="556F38B5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sz w:val="20"/>
          <w:szCs w:val="22"/>
        </w:rPr>
        <w:lastRenderedPageBreak/>
        <w:t xml:space="preserve">  * </w:t>
      </w:r>
      <w:r w:rsidRPr="00CE762F">
        <w:rPr>
          <w:sz w:val="20"/>
          <w:szCs w:val="22"/>
        </w:rPr>
        <w:t xml:space="preserve">7.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대체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사업</w:t>
      </w:r>
      <w:r w:rsidRPr="00CE762F">
        <w:rPr>
          <w:sz w:val="20"/>
          <w:szCs w:val="22"/>
        </w:rPr>
        <w:t xml:space="preserve"> </w:t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정보</w:t>
      </w:r>
    </w:p>
    <w:p w14:paraId="5738A674" w14:textId="0E5F3881" w:rsidR="00CE762F" w:rsidRPr="00CE762F" w:rsidRDefault="00CE762F" w:rsidP="00C744D7">
      <w:pPr>
        <w:pStyle w:val="BodyText"/>
        <w:ind w:right="-597"/>
        <w:rPr>
          <w:sz w:val="20"/>
          <w:szCs w:val="22"/>
        </w:rPr>
      </w:pPr>
      <w:r>
        <w:rPr>
          <w:sz w:val="20"/>
          <w:szCs w:val="22"/>
        </w:rPr>
        <w:t xml:space="preserve">    </w:t>
      </w:r>
      <w:r w:rsidRPr="00CE762F">
        <w:rPr>
          <w:sz w:val="20"/>
          <w:szCs w:val="22"/>
        </w:rPr>
        <w:t xml:space="preserve">7.1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위의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주요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사업장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주소는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등록된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법적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사업장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주소로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사용됩니까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(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모든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연방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양식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(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세금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, W-9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등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>)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에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사용되는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주소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>)</w:t>
      </w:r>
      <w:r w:rsidRPr="00CE762F">
        <w:rPr>
          <w:sz w:val="20"/>
          <w:szCs w:val="22"/>
        </w:rPr>
        <w:t>?</w:t>
      </w:r>
    </w:p>
    <w:p w14:paraId="33568D5A" w14:textId="44FFF78F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rFonts w:eastAsiaTheme="minorEastAsia" w:hint="eastAsia"/>
          <w:sz w:val="20"/>
          <w:szCs w:val="22"/>
        </w:rPr>
        <w:t xml:space="preserve"> </w:t>
      </w:r>
      <w:r>
        <w:rPr>
          <w:rFonts w:eastAsiaTheme="minorEastAsia"/>
          <w:sz w:val="20"/>
          <w:szCs w:val="22"/>
        </w:rPr>
        <w:t xml:space="preserve">        </w:t>
      </w: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예</w:t>
      </w:r>
    </w:p>
    <w:p w14:paraId="1A798E0A" w14:textId="23A4B9EA" w:rsidR="00CE762F" w:rsidRPr="00CE762F" w:rsidRDefault="00CE762F" w:rsidP="00CE762F">
      <w:pPr>
        <w:pStyle w:val="BodyText"/>
        <w:rPr>
          <w:sz w:val="20"/>
          <w:szCs w:val="22"/>
        </w:rPr>
      </w:pPr>
      <w:r>
        <w:rPr>
          <w:rFonts w:eastAsiaTheme="minorEastAsia" w:hint="eastAsia"/>
          <w:sz w:val="20"/>
          <w:szCs w:val="22"/>
        </w:rPr>
        <w:t xml:space="preserve"> </w:t>
      </w:r>
      <w:r>
        <w:rPr>
          <w:rFonts w:eastAsiaTheme="minorEastAsia"/>
          <w:sz w:val="20"/>
          <w:szCs w:val="22"/>
        </w:rPr>
        <w:t xml:space="preserve">        </w:t>
      </w: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 w:rsidRPr="00CE762F">
        <w:rPr>
          <w:rFonts w:ascii="Malgun Gothic" w:eastAsia="Malgun Gothic" w:hAnsi="Malgun Gothic" w:cs="Malgun Gothic" w:hint="eastAsia"/>
          <w:sz w:val="20"/>
          <w:szCs w:val="22"/>
        </w:rPr>
        <w:t>아니오</w:t>
      </w:r>
    </w:p>
    <w:p w14:paraId="5F264520" w14:textId="746D36AA" w:rsidR="00B51DD7" w:rsidRDefault="00CE762F" w:rsidP="00CE762F">
      <w:pPr>
        <w:pStyle w:val="BodyText"/>
        <w:rPr>
          <w:rFonts w:ascii="Malgun Gothic" w:eastAsia="Malgun Gothic" w:hAnsi="Malgun Gothic" w:cs="Malgun Gothic"/>
          <w:sz w:val="20"/>
          <w:szCs w:val="22"/>
        </w:rPr>
      </w:pPr>
      <w:r>
        <w:rPr>
          <w:sz w:val="20"/>
          <w:szCs w:val="22"/>
        </w:rPr>
        <w:t xml:space="preserve">    </w:t>
      </w:r>
      <w:r w:rsidRPr="00CE762F">
        <w:rPr>
          <w:sz w:val="20"/>
          <w:szCs w:val="22"/>
        </w:rPr>
        <w:t xml:space="preserve">7.2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그렇지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않은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경우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,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등록된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법적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사업장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주소를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 xml:space="preserve"> </w:t>
      </w:r>
      <w:r w:rsidR="00C744D7" w:rsidRPr="00C744D7">
        <w:rPr>
          <w:rFonts w:ascii="Malgun Gothic" w:eastAsia="Malgun Gothic" w:hAnsi="Malgun Gothic" w:cs="Malgun Gothic" w:hint="eastAsia"/>
          <w:sz w:val="20"/>
          <w:szCs w:val="22"/>
        </w:rPr>
        <w:t>입력하십시오</w:t>
      </w:r>
      <w:r w:rsidR="00C744D7" w:rsidRPr="00C744D7">
        <w:rPr>
          <w:rFonts w:ascii="Malgun Gothic" w:eastAsia="Malgun Gothic" w:hAnsi="Malgun Gothic" w:cs="Malgun Gothic"/>
          <w:sz w:val="20"/>
          <w:szCs w:val="22"/>
        </w:rPr>
        <w:t>:</w:t>
      </w:r>
    </w:p>
    <w:p w14:paraId="1CD70E39" w14:textId="01495AEE" w:rsidR="00C744D7" w:rsidRDefault="00C744D7" w:rsidP="00CE762F">
      <w:pPr>
        <w:pStyle w:val="BodyText"/>
        <w:rPr>
          <w:rFonts w:ascii="Malgun Gothic" w:eastAsia="Malgun Gothic" w:hAnsi="Malgun Gothic" w:cs="Malgun Gothic"/>
          <w:sz w:val="20"/>
          <w:szCs w:val="22"/>
        </w:rPr>
      </w:pPr>
    </w:p>
    <w:p w14:paraId="4199F950" w14:textId="77777777" w:rsidR="00C744D7" w:rsidRPr="00C744D7" w:rsidRDefault="00C744D7" w:rsidP="00C744D7">
      <w:pPr>
        <w:pStyle w:val="BodyText"/>
        <w:ind w:firstLine="284"/>
        <w:rPr>
          <w:sz w:val="20"/>
        </w:rPr>
      </w:pPr>
      <w:r w:rsidRPr="00C744D7">
        <w:rPr>
          <w:sz w:val="20"/>
        </w:rPr>
        <w:t xml:space="preserve">7.3 </w:t>
      </w:r>
      <w:r w:rsidRPr="00C744D7">
        <w:rPr>
          <w:rFonts w:ascii="Malgun Gothic" w:eastAsia="Malgun Gothic" w:hAnsi="Malgun Gothic" w:cs="Malgun Gothic" w:hint="eastAsia"/>
          <w:sz w:val="20"/>
        </w:rPr>
        <w:t>등록된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사업장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시</w:t>
      </w:r>
      <w:r w:rsidRPr="00C744D7">
        <w:rPr>
          <w:sz w:val="20"/>
        </w:rPr>
        <w:t>/</w:t>
      </w:r>
      <w:r w:rsidRPr="00C744D7">
        <w:rPr>
          <w:rFonts w:ascii="Malgun Gothic" w:eastAsia="Malgun Gothic" w:hAnsi="Malgun Gothic" w:cs="Malgun Gothic" w:hint="eastAsia"/>
          <w:sz w:val="20"/>
        </w:rPr>
        <w:t>타운</w:t>
      </w:r>
    </w:p>
    <w:p w14:paraId="1A37A973" w14:textId="77777777" w:rsidR="00C744D7" w:rsidRDefault="00C744D7" w:rsidP="00C744D7">
      <w:pPr>
        <w:pStyle w:val="BodyText"/>
        <w:rPr>
          <w:sz w:val="20"/>
        </w:rPr>
      </w:pPr>
    </w:p>
    <w:p w14:paraId="4AFE47C8" w14:textId="40E13193" w:rsidR="00C744D7" w:rsidRPr="00C744D7" w:rsidRDefault="00C744D7" w:rsidP="00C744D7">
      <w:pPr>
        <w:pStyle w:val="BodyText"/>
        <w:ind w:firstLine="284"/>
        <w:rPr>
          <w:sz w:val="20"/>
        </w:rPr>
      </w:pPr>
      <w:r w:rsidRPr="00C744D7">
        <w:rPr>
          <w:sz w:val="20"/>
        </w:rPr>
        <w:t xml:space="preserve">7.4 </w:t>
      </w:r>
      <w:r w:rsidRPr="00C744D7">
        <w:rPr>
          <w:rFonts w:ascii="Malgun Gothic" w:eastAsia="Malgun Gothic" w:hAnsi="Malgun Gothic" w:cs="Malgun Gothic" w:hint="eastAsia"/>
          <w:sz w:val="20"/>
        </w:rPr>
        <w:t>등록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된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사업장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주</w:t>
      </w:r>
      <w:r w:rsidRPr="00C744D7">
        <w:rPr>
          <w:sz w:val="20"/>
        </w:rPr>
        <w:t>/</w:t>
      </w:r>
      <w:r w:rsidRPr="00C744D7">
        <w:rPr>
          <w:rFonts w:ascii="Malgun Gothic" w:eastAsia="Malgun Gothic" w:hAnsi="Malgun Gothic" w:cs="Malgun Gothic" w:hint="eastAsia"/>
          <w:sz w:val="20"/>
        </w:rPr>
        <w:t>지역</w:t>
      </w:r>
    </w:p>
    <w:p w14:paraId="40F50A23" w14:textId="77777777" w:rsidR="00C744D7" w:rsidRDefault="00C744D7" w:rsidP="00C744D7">
      <w:pPr>
        <w:pStyle w:val="BodyText"/>
        <w:rPr>
          <w:sz w:val="20"/>
        </w:rPr>
      </w:pPr>
    </w:p>
    <w:p w14:paraId="7632151B" w14:textId="78611F27" w:rsidR="00C744D7" w:rsidRPr="00412B1B" w:rsidRDefault="00C744D7" w:rsidP="00C744D7">
      <w:pPr>
        <w:pStyle w:val="BodyText"/>
        <w:ind w:firstLine="284"/>
        <w:rPr>
          <w:sz w:val="20"/>
        </w:rPr>
      </w:pPr>
      <w:r w:rsidRPr="00C744D7">
        <w:rPr>
          <w:sz w:val="20"/>
        </w:rPr>
        <w:t xml:space="preserve">7.5 </w:t>
      </w:r>
      <w:r w:rsidRPr="00C744D7">
        <w:rPr>
          <w:rFonts w:ascii="Malgun Gothic" w:eastAsia="Malgun Gothic" w:hAnsi="Malgun Gothic" w:cs="Malgun Gothic" w:hint="eastAsia"/>
          <w:sz w:val="20"/>
        </w:rPr>
        <w:t>등록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된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사업자장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우편</w:t>
      </w:r>
      <w:r w:rsidRPr="00C744D7">
        <w:rPr>
          <w:sz w:val="20"/>
        </w:rPr>
        <w:t xml:space="preserve"> </w:t>
      </w:r>
      <w:r w:rsidRPr="00C744D7">
        <w:rPr>
          <w:rFonts w:ascii="Malgun Gothic" w:eastAsia="Malgun Gothic" w:hAnsi="Malgun Gothic" w:cs="Malgun Gothic" w:hint="eastAsia"/>
          <w:sz w:val="20"/>
        </w:rPr>
        <w:t>번호</w:t>
      </w:r>
    </w:p>
    <w:p w14:paraId="5A36C1C7" w14:textId="77777777" w:rsidR="00B51DD7" w:rsidRPr="00412B1B" w:rsidRDefault="00B51DD7" w:rsidP="0013205A">
      <w:pPr>
        <w:pStyle w:val="BodyText"/>
        <w:rPr>
          <w:sz w:val="20"/>
        </w:rPr>
      </w:pPr>
    </w:p>
    <w:p w14:paraId="01B4D161" w14:textId="77777777" w:rsidR="00B51DD7" w:rsidRPr="00412B1B" w:rsidRDefault="00B51DD7" w:rsidP="0013205A">
      <w:pPr>
        <w:pStyle w:val="BodyText"/>
        <w:rPr>
          <w:sz w:val="20"/>
        </w:rPr>
      </w:pPr>
    </w:p>
    <w:p w14:paraId="10D120CD" w14:textId="77777777" w:rsidR="00B51DD7" w:rsidRPr="00412B1B" w:rsidRDefault="00B51DD7" w:rsidP="0013205A">
      <w:pPr>
        <w:pStyle w:val="BodyText"/>
        <w:spacing w:before="9"/>
        <w:rPr>
          <w:sz w:val="19"/>
        </w:rPr>
      </w:pPr>
    </w:p>
    <w:p w14:paraId="41E4128B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284"/>
        </w:tabs>
        <w:ind w:hanging="390"/>
        <w:rPr>
          <w:sz w:val="20"/>
        </w:rPr>
      </w:pPr>
      <w:r>
        <w:rPr>
          <w:rFonts w:hint="eastAsia"/>
          <w:sz w:val="20"/>
        </w:rPr>
        <w:t>8. 사업 구조</w:t>
      </w:r>
    </w:p>
    <w:p w14:paraId="65A84692" w14:textId="77777777" w:rsidR="00B51DD7" w:rsidRPr="00412B1B" w:rsidRDefault="0065527C" w:rsidP="0013205A">
      <w:pPr>
        <w:pStyle w:val="BodyText"/>
        <w:spacing w:before="174" w:line="566" w:lineRule="auto"/>
        <w:ind w:left="908" w:right="7682"/>
      </w:pPr>
      <w:r>
        <w:rPr>
          <w:rFonts w:hint="eastAsia"/>
        </w:rPr>
        <w:t>영리 법인 비영리 법인 개인 기업 유한 책임 회사</w:t>
      </w:r>
    </w:p>
    <w:p w14:paraId="03A83459" w14:textId="77777777" w:rsidR="00B51DD7" w:rsidRPr="00412B1B" w:rsidRDefault="0065527C" w:rsidP="0013205A">
      <w:pPr>
        <w:pStyle w:val="BodyText"/>
        <w:spacing w:line="566" w:lineRule="auto"/>
        <w:ind w:left="908" w:right="6895"/>
      </w:pPr>
      <w:r>
        <w:rPr>
          <w:rFonts w:hint="eastAsia"/>
        </w:rPr>
        <w:t>파트너쉽 (일반 및 유한) 기타 - 다음을 구체적으로 명시해 주십시오:</w:t>
      </w:r>
    </w:p>
    <w:p w14:paraId="66ECDD9F" w14:textId="77777777" w:rsidR="00B51DD7" w:rsidRPr="00412B1B" w:rsidRDefault="00B51DD7" w:rsidP="0013205A">
      <w:pPr>
        <w:pStyle w:val="BodyText"/>
        <w:rPr>
          <w:sz w:val="20"/>
        </w:rPr>
      </w:pPr>
    </w:p>
    <w:p w14:paraId="27FF0BCF" w14:textId="77777777" w:rsidR="00B51DD7" w:rsidRPr="00412B1B" w:rsidRDefault="00B51DD7" w:rsidP="0013205A">
      <w:pPr>
        <w:pStyle w:val="BodyText"/>
        <w:rPr>
          <w:sz w:val="20"/>
        </w:rPr>
      </w:pPr>
    </w:p>
    <w:p w14:paraId="7E74BF04" w14:textId="77777777" w:rsidR="00B51DD7" w:rsidRPr="00412B1B" w:rsidRDefault="00B51DD7" w:rsidP="0013205A">
      <w:pPr>
        <w:pStyle w:val="BodyText"/>
        <w:spacing w:before="10"/>
        <w:rPr>
          <w:sz w:val="17"/>
        </w:rPr>
      </w:pPr>
    </w:p>
    <w:p w14:paraId="5FD0ECD8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9. 사업 연수</w:t>
      </w:r>
    </w:p>
    <w:p w14:paraId="06C1C8B4" w14:textId="1A9923AA" w:rsidR="00C744D7" w:rsidRDefault="00C744D7" w:rsidP="0013205A">
      <w:pPr>
        <w:pStyle w:val="BodyText"/>
        <w:spacing w:before="174" w:line="566" w:lineRule="auto"/>
        <w:ind w:left="908" w:right="8483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>
        <w:t>1</w:t>
      </w:r>
      <w:r w:rsidR="0065527C">
        <w:rPr>
          <w:rFonts w:hint="eastAsia"/>
        </w:rPr>
        <w:t xml:space="preserve"> 년 이하 </w:t>
      </w:r>
    </w:p>
    <w:p w14:paraId="7FF9E5E1" w14:textId="7692DC53" w:rsidR="00C744D7" w:rsidRDefault="005E25CE" w:rsidP="0013205A">
      <w:pPr>
        <w:pStyle w:val="BodyText"/>
        <w:spacing w:before="174" w:line="566" w:lineRule="auto"/>
        <w:ind w:left="908" w:right="8483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 w:rsidR="00C744D7">
        <w:t>1-2</w:t>
      </w:r>
      <w:r w:rsidR="00C744D7">
        <w:rPr>
          <w:rFonts w:ascii="Malgun Gothic" w:eastAsia="Malgun Gothic" w:hAnsi="Malgun Gothic" w:cs="Malgun Gothic" w:hint="eastAsia"/>
        </w:rPr>
        <w:t>년</w:t>
      </w:r>
    </w:p>
    <w:p w14:paraId="6D1B05FD" w14:textId="7FDB4954" w:rsidR="00B51DD7" w:rsidRPr="00412B1B" w:rsidRDefault="00C744D7" w:rsidP="0013205A">
      <w:pPr>
        <w:pStyle w:val="BodyText"/>
        <w:spacing w:before="174" w:line="566" w:lineRule="auto"/>
        <w:ind w:left="908" w:right="8483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 w:rsidR="0065527C">
        <w:rPr>
          <w:rFonts w:hint="eastAsia"/>
        </w:rPr>
        <w:t>3-5 년</w:t>
      </w:r>
    </w:p>
    <w:p w14:paraId="40C1ADDA" w14:textId="7B1B41C0" w:rsidR="00B51DD7" w:rsidRPr="00412B1B" w:rsidRDefault="005E25CE" w:rsidP="0013205A">
      <w:pPr>
        <w:pStyle w:val="BodyText"/>
        <w:spacing w:line="183" w:lineRule="exact"/>
        <w:ind w:left="908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 w:rsidR="0065527C">
        <w:rPr>
          <w:rFonts w:hint="eastAsia"/>
        </w:rPr>
        <w:t>6-9 년</w:t>
      </w:r>
    </w:p>
    <w:p w14:paraId="6137503F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4E5761F6" w14:textId="00B7E715" w:rsidR="005E25CE" w:rsidRDefault="005E25CE" w:rsidP="0013205A">
      <w:pPr>
        <w:pStyle w:val="BodyText"/>
        <w:spacing w:line="566" w:lineRule="auto"/>
        <w:ind w:left="908" w:right="8113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 w:rsidR="0065527C">
        <w:rPr>
          <w:rFonts w:hint="eastAsia"/>
        </w:rPr>
        <w:t>10</w:t>
      </w:r>
      <w:r>
        <w:t>-19</w:t>
      </w:r>
      <w:r w:rsidR="0065527C"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년</w:t>
      </w:r>
    </w:p>
    <w:p w14:paraId="5A0BA53A" w14:textId="74BF6836" w:rsidR="003D34BF" w:rsidRDefault="005E25CE" w:rsidP="0013205A">
      <w:pPr>
        <w:pStyle w:val="BodyText"/>
        <w:spacing w:line="566" w:lineRule="auto"/>
        <w:ind w:left="908" w:right="8113"/>
      </w:pPr>
      <w:r w:rsidRPr="00CE762F">
        <w:rPr>
          <w:rFonts w:hint="eastAsia"/>
          <w:sz w:val="20"/>
          <w:szCs w:val="22"/>
        </w:rPr>
        <w:t>•</w:t>
      </w:r>
      <w:r w:rsidRPr="00CE762F">
        <w:rPr>
          <w:sz w:val="20"/>
          <w:szCs w:val="22"/>
        </w:rPr>
        <w:tab/>
      </w:r>
      <w:r>
        <w:rPr>
          <w:sz w:val="20"/>
          <w:szCs w:val="22"/>
        </w:rPr>
        <w:t xml:space="preserve"> </w:t>
      </w:r>
      <w:r>
        <w:rPr>
          <w:rFonts w:eastAsiaTheme="minorEastAsia" w:hint="eastAsia"/>
        </w:rPr>
        <w:t>2</w:t>
      </w:r>
      <w:r>
        <w:rPr>
          <w:rFonts w:eastAsiaTheme="minorEastAsia"/>
        </w:rPr>
        <w:t>0</w:t>
      </w:r>
      <w:r w:rsidR="0065527C">
        <w:rPr>
          <w:rFonts w:hint="eastAsia"/>
        </w:rPr>
        <w:t xml:space="preserve">년 이상 </w:t>
      </w:r>
    </w:p>
    <w:p w14:paraId="1DD4EB10" w14:textId="77777777" w:rsidR="00B51DD7" w:rsidRPr="00412B1B" w:rsidRDefault="00B51DD7" w:rsidP="0013205A">
      <w:pPr>
        <w:pStyle w:val="BodyText"/>
        <w:spacing w:before="6"/>
        <w:rPr>
          <w:sz w:val="18"/>
        </w:rPr>
      </w:pPr>
    </w:p>
    <w:p w14:paraId="0C4A7478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10. 2019 년 (2019 년 1 월 1 일 ~ 2019 년 12 월 31 일) 귀사의 총 수익은 얼마입니까?</w:t>
      </w:r>
    </w:p>
    <w:p w14:paraId="1F62E727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내 사업은 존재하지 않았음</w:t>
      </w:r>
    </w:p>
    <w:p w14:paraId="304A888E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0B380E09" w14:textId="77777777" w:rsidR="003D34BF" w:rsidRDefault="0065527C" w:rsidP="0013205A">
      <w:pPr>
        <w:pStyle w:val="BodyText"/>
        <w:spacing w:before="1" w:line="566" w:lineRule="auto"/>
        <w:ind w:left="908" w:right="4635"/>
      </w:pPr>
      <w:r>
        <w:rPr>
          <w:rFonts w:hint="eastAsia"/>
        </w:rPr>
        <w:t xml:space="preserve">2019 년 한 해 동안 내 사업에 플러스 수익이 없었습니다 </w:t>
      </w:r>
    </w:p>
    <w:p w14:paraId="36656AB5" w14:textId="0BCE7A57" w:rsidR="00B51DD7" w:rsidRPr="00412B1B" w:rsidRDefault="0065527C" w:rsidP="0013205A">
      <w:pPr>
        <w:pStyle w:val="BodyText"/>
        <w:spacing w:before="1" w:line="566" w:lineRule="auto"/>
        <w:ind w:left="908" w:right="4635"/>
      </w:pPr>
      <w:r>
        <w:rPr>
          <w:rFonts w:hint="eastAsia"/>
        </w:rPr>
        <w:t>$ 100,000 미만</w:t>
      </w:r>
    </w:p>
    <w:p w14:paraId="6BBB614A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$100,000 ~ $299,999</w:t>
      </w:r>
    </w:p>
    <w:p w14:paraId="0E90554A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2249FAB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$300,000 ~ $499,999</w:t>
      </w:r>
    </w:p>
    <w:p w14:paraId="620E4E44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9DD7D2A" w14:textId="77777777" w:rsidR="00B51DD7" w:rsidRPr="00412B1B" w:rsidRDefault="0065527C" w:rsidP="0013205A">
      <w:pPr>
        <w:pStyle w:val="BodyText"/>
        <w:spacing w:before="1"/>
        <w:ind w:left="908"/>
      </w:pPr>
      <w:r>
        <w:rPr>
          <w:rFonts w:hint="eastAsia"/>
        </w:rPr>
        <w:t>$500,000 이상</w:t>
      </w:r>
    </w:p>
    <w:p w14:paraId="211794C5" w14:textId="77777777" w:rsidR="00B51DD7" w:rsidRPr="00412B1B" w:rsidRDefault="00B51DD7" w:rsidP="0013205A">
      <w:pPr>
        <w:pStyle w:val="BodyText"/>
        <w:rPr>
          <w:sz w:val="20"/>
        </w:rPr>
      </w:pPr>
    </w:p>
    <w:p w14:paraId="20B2FB3F" w14:textId="77777777" w:rsidR="00B51DD7" w:rsidRPr="00412B1B" w:rsidRDefault="00B51DD7" w:rsidP="0013205A">
      <w:pPr>
        <w:pStyle w:val="BodyText"/>
        <w:spacing w:before="3"/>
        <w:rPr>
          <w:sz w:val="20"/>
        </w:rPr>
      </w:pPr>
    </w:p>
    <w:p w14:paraId="0D5D63C6" w14:textId="5BE438CD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96" w:line="312" w:lineRule="auto"/>
        <w:ind w:right="1042"/>
        <w:rPr>
          <w:sz w:val="20"/>
        </w:rPr>
      </w:pPr>
      <w:r>
        <w:rPr>
          <w:rFonts w:hint="eastAsia"/>
          <w:sz w:val="20"/>
        </w:rPr>
        <w:t>11.</w:t>
      </w:r>
      <w:r w:rsidR="0094144C">
        <w:rPr>
          <w:sz w:val="20"/>
        </w:rPr>
        <w:t>1</w:t>
      </w:r>
      <w:r>
        <w:rPr>
          <w:rFonts w:hint="eastAsia"/>
          <w:sz w:val="20"/>
        </w:rPr>
        <w:t xml:space="preserve"> 아시다시피, 귀하의 사업은 </w:t>
      </w:r>
      <w:r>
        <w:rPr>
          <w:rFonts w:hint="eastAsia"/>
          <w:b/>
          <w:bCs/>
          <w:sz w:val="20"/>
          <w:u w:val="single"/>
        </w:rPr>
        <w:t>2020 년 1 월 현재</w:t>
      </w:r>
      <w:r>
        <w:rPr>
          <w:rFonts w:hint="eastAsia"/>
          <w:b/>
          <w:bCs/>
          <w:sz w:val="20"/>
        </w:rPr>
        <w:t xml:space="preserve"> 귀하를 포함하여, 몇 명의 정규직 근로자 (35 시간/주 이상)</w:t>
      </w:r>
      <w:r>
        <w:rPr>
          <w:rFonts w:hint="eastAsia"/>
          <w:sz w:val="20"/>
        </w:rPr>
        <w:t>를 고용했습니까?</w:t>
      </w:r>
    </w:p>
    <w:p w14:paraId="52C96C22" w14:textId="77777777" w:rsidR="00B51DD7" w:rsidRPr="00412B1B" w:rsidRDefault="0065527C" w:rsidP="0013205A">
      <w:pPr>
        <w:pStyle w:val="Heading5"/>
      </w:pPr>
      <w:r>
        <w:rPr>
          <w:rFonts w:hint="eastAsia"/>
        </w:rPr>
        <w:t>정규직 직원이 없는 경우 숫자 0을 입력하십시오.</w:t>
      </w:r>
    </w:p>
    <w:p w14:paraId="14463FF4" w14:textId="77777777" w:rsidR="00B51DD7" w:rsidRPr="00412B1B" w:rsidRDefault="00B51DD7" w:rsidP="0013205A">
      <w:pPr>
        <w:sectPr w:rsidR="00B51DD7" w:rsidRPr="00412B1B">
          <w:pgSz w:w="12240" w:h="15840"/>
          <w:pgMar w:top="820" w:right="860" w:bottom="840" w:left="920" w:header="0" w:footer="647" w:gutter="0"/>
          <w:cols w:space="720"/>
        </w:sectPr>
      </w:pPr>
    </w:p>
    <w:p w14:paraId="661020D2" w14:textId="21C0BAF0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69" w:line="312" w:lineRule="auto"/>
        <w:ind w:right="839"/>
        <w:rPr>
          <w:b/>
          <w:i/>
          <w:sz w:val="20"/>
        </w:rPr>
      </w:pPr>
      <w:r>
        <w:rPr>
          <w:rFonts w:hint="eastAsia"/>
          <w:sz w:val="20"/>
        </w:rPr>
        <w:lastRenderedPageBreak/>
        <w:t>1</w:t>
      </w:r>
      <w:r w:rsidR="0094144C">
        <w:rPr>
          <w:sz w:val="20"/>
        </w:rPr>
        <w:t>1</w:t>
      </w:r>
      <w:r>
        <w:rPr>
          <w:rFonts w:hint="eastAsia"/>
          <w:sz w:val="20"/>
        </w:rPr>
        <w:t>.</w:t>
      </w:r>
      <w:r w:rsidR="0094144C">
        <w:rPr>
          <w:sz w:val="20"/>
        </w:rPr>
        <w:t>2</w:t>
      </w:r>
      <w:r>
        <w:rPr>
          <w:rFonts w:hint="eastAsia"/>
          <w:sz w:val="20"/>
        </w:rPr>
        <w:t xml:space="preserve"> 아시다시피, 귀하의 사업은 </w:t>
      </w:r>
      <w:r>
        <w:rPr>
          <w:rFonts w:hint="eastAsia"/>
          <w:b/>
          <w:bCs/>
          <w:sz w:val="20"/>
          <w:u w:val="single"/>
        </w:rPr>
        <w:t>2020 년 1 월 현재</w:t>
      </w:r>
      <w:r>
        <w:rPr>
          <w:rFonts w:hint="eastAsia"/>
          <w:b/>
          <w:bCs/>
          <w:sz w:val="20"/>
        </w:rPr>
        <w:t xml:space="preserve"> 귀하를 포함하여, 몇 명의 비정규직 근로자 (35 시간/주 미만)</w:t>
      </w:r>
      <w:r>
        <w:rPr>
          <w:rFonts w:hint="eastAsia"/>
          <w:sz w:val="20"/>
        </w:rPr>
        <w:t>를 고용했습니까?</w:t>
      </w:r>
    </w:p>
    <w:p w14:paraId="13C80670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7BABAA9C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3BD1E28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93AA533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29E03FA4" w14:textId="77777777" w:rsidR="00B51DD7" w:rsidRPr="00412B1B" w:rsidRDefault="00B51DD7" w:rsidP="0013205A">
      <w:pPr>
        <w:pStyle w:val="BodyText"/>
        <w:spacing w:before="9"/>
        <w:rPr>
          <w:i/>
          <w:sz w:val="19"/>
        </w:rPr>
      </w:pPr>
    </w:p>
    <w:p w14:paraId="1AF62D34" w14:textId="7023043A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line="312" w:lineRule="auto"/>
        <w:ind w:right="1042"/>
        <w:rPr>
          <w:sz w:val="20"/>
        </w:rPr>
      </w:pPr>
      <w:r>
        <w:rPr>
          <w:rFonts w:hint="eastAsia"/>
          <w:sz w:val="20"/>
        </w:rPr>
        <w:t>1</w:t>
      </w:r>
      <w:r w:rsidR="0094144C">
        <w:rPr>
          <w:sz w:val="20"/>
        </w:rPr>
        <w:t>2.1</w:t>
      </w:r>
      <w:r>
        <w:rPr>
          <w:rFonts w:hint="eastAsia"/>
          <w:sz w:val="20"/>
        </w:rPr>
        <w:t xml:space="preserve"> 아시다시피, 귀하의 사업은 </w:t>
      </w:r>
      <w:r>
        <w:rPr>
          <w:rFonts w:hint="eastAsia"/>
          <w:b/>
          <w:bCs/>
          <w:sz w:val="20"/>
          <w:u w:val="single"/>
        </w:rPr>
        <w:t>2020 년 4 월 현재</w:t>
      </w:r>
      <w:r>
        <w:rPr>
          <w:rFonts w:hint="eastAsia"/>
          <w:b/>
          <w:bCs/>
          <w:sz w:val="20"/>
        </w:rPr>
        <w:t xml:space="preserve"> 귀하를 포함하여, 몇 명의 정규직 근로자 (35 시간/주 이상)</w:t>
      </w:r>
      <w:r>
        <w:rPr>
          <w:rFonts w:hint="eastAsia"/>
          <w:sz w:val="20"/>
        </w:rPr>
        <w:t>를 고용했습니까?</w:t>
      </w:r>
    </w:p>
    <w:p w14:paraId="7130E753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7C274745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09E62678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5D5E7B92" w14:textId="77777777" w:rsidR="00B51DD7" w:rsidRPr="00412B1B" w:rsidRDefault="00B51DD7" w:rsidP="0013205A">
      <w:pPr>
        <w:pStyle w:val="BodyText"/>
        <w:spacing w:before="5"/>
        <w:rPr>
          <w:i/>
          <w:sz w:val="17"/>
        </w:rPr>
      </w:pPr>
    </w:p>
    <w:p w14:paraId="0CB76FCD" w14:textId="09A4FC65" w:rsidR="00B51DD7" w:rsidRPr="00412B1B" w:rsidRDefault="0065527C" w:rsidP="0013205A">
      <w:pPr>
        <w:pStyle w:val="ListParagraph"/>
        <w:numPr>
          <w:ilvl w:val="0"/>
          <w:numId w:val="3"/>
        </w:numPr>
        <w:tabs>
          <w:tab w:val="left" w:pos="254"/>
        </w:tabs>
        <w:spacing w:before="96" w:line="312" w:lineRule="auto"/>
        <w:ind w:right="841"/>
        <w:rPr>
          <w:sz w:val="20"/>
        </w:rPr>
      </w:pPr>
      <w:r>
        <w:rPr>
          <w:rFonts w:hint="eastAsia"/>
          <w:sz w:val="20"/>
        </w:rPr>
        <w:t>1</w:t>
      </w:r>
      <w:r w:rsidR="0094144C">
        <w:rPr>
          <w:sz w:val="20"/>
        </w:rPr>
        <w:t>2</w:t>
      </w:r>
      <w:r>
        <w:rPr>
          <w:rFonts w:hint="eastAsia"/>
          <w:sz w:val="20"/>
        </w:rPr>
        <w:t>.</w:t>
      </w:r>
      <w:r w:rsidR="0094144C">
        <w:rPr>
          <w:sz w:val="20"/>
        </w:rPr>
        <w:t>2</w:t>
      </w:r>
      <w:r>
        <w:rPr>
          <w:rFonts w:hint="eastAsia"/>
          <w:sz w:val="20"/>
        </w:rPr>
        <w:t xml:space="preserve"> 아시다시피, 귀하의 사업은 </w:t>
      </w:r>
      <w:r>
        <w:rPr>
          <w:rFonts w:hint="eastAsia"/>
          <w:b/>
          <w:bCs/>
          <w:sz w:val="20"/>
          <w:u w:val="single"/>
        </w:rPr>
        <w:t>2020 년 4 월 현재</w:t>
      </w:r>
      <w:r>
        <w:rPr>
          <w:rFonts w:hint="eastAsia"/>
          <w:b/>
          <w:bCs/>
          <w:sz w:val="20"/>
        </w:rPr>
        <w:t xml:space="preserve"> 귀하를 포함하여, 몇 명의 비정규직 근로자 (35 시간/주 미만)</w:t>
      </w:r>
      <w:r>
        <w:rPr>
          <w:rFonts w:hint="eastAsia"/>
          <w:sz w:val="20"/>
        </w:rPr>
        <w:t>를 고용했습니까?</w:t>
      </w:r>
    </w:p>
    <w:p w14:paraId="7448C431" w14:textId="77777777" w:rsidR="00B51DD7" w:rsidRPr="00412B1B" w:rsidRDefault="0065527C" w:rsidP="0013205A">
      <w:pPr>
        <w:pStyle w:val="Heading5"/>
      </w:pPr>
      <w:r>
        <w:rPr>
          <w:rFonts w:hint="eastAsia"/>
        </w:rPr>
        <w:t>비정규직 직원이 없는 경우 숫자 0을 입력하십시오.</w:t>
      </w:r>
    </w:p>
    <w:p w14:paraId="269B78E6" w14:textId="7F6AA7B8" w:rsidR="00B51DD7" w:rsidRDefault="00B51DD7" w:rsidP="0013205A">
      <w:pPr>
        <w:pStyle w:val="BodyText"/>
        <w:rPr>
          <w:iCs/>
          <w:sz w:val="20"/>
        </w:rPr>
      </w:pPr>
    </w:p>
    <w:p w14:paraId="39B12A7E" w14:textId="7EE0B8F2" w:rsidR="0083613C" w:rsidRDefault="0083613C" w:rsidP="0083613C">
      <w:pPr>
        <w:pStyle w:val="BodyText"/>
        <w:numPr>
          <w:ilvl w:val="0"/>
          <w:numId w:val="3"/>
        </w:numPr>
        <w:rPr>
          <w:iCs/>
          <w:sz w:val="20"/>
        </w:rPr>
      </w:pPr>
      <w:r w:rsidRPr="0083613C">
        <w:rPr>
          <w:iCs/>
          <w:sz w:val="20"/>
        </w:rPr>
        <w:t xml:space="preserve">13.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귀하께서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아시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한</w:t>
      </w:r>
      <w:r w:rsidRPr="0083613C">
        <w:rPr>
          <w:iCs/>
          <w:sz w:val="20"/>
        </w:rPr>
        <w:t xml:space="preserve">, 2020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년</w:t>
      </w:r>
      <w:r w:rsidRPr="0083613C">
        <w:rPr>
          <w:iCs/>
          <w:sz w:val="20"/>
        </w:rPr>
        <w:t xml:space="preserve"> 7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현재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귀하를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포함하여</w:t>
      </w:r>
      <w:r w:rsidRPr="0083613C">
        <w:rPr>
          <w:iCs/>
          <w:sz w:val="20"/>
        </w:rPr>
        <w:t xml:space="preserve">,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몇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명의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정규직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근로자들이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있습니까</w:t>
      </w:r>
      <w:r w:rsidRPr="0083613C">
        <w:rPr>
          <w:iCs/>
          <w:sz w:val="20"/>
        </w:rPr>
        <w:t xml:space="preserve">?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정규직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근로자가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없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경우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숫자</w:t>
      </w:r>
      <w:r w:rsidRPr="0083613C">
        <w:rPr>
          <w:iCs/>
          <w:sz w:val="20"/>
        </w:rPr>
        <w:t xml:space="preserve"> 0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을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입력하십시오</w:t>
      </w:r>
      <w:r w:rsidRPr="0083613C">
        <w:rPr>
          <w:iCs/>
          <w:sz w:val="20"/>
        </w:rPr>
        <w:t>.</w:t>
      </w:r>
    </w:p>
    <w:p w14:paraId="0E240651" w14:textId="17130235" w:rsidR="0083613C" w:rsidRDefault="0083613C" w:rsidP="0083613C">
      <w:pPr>
        <w:pStyle w:val="BodyText"/>
        <w:rPr>
          <w:iCs/>
          <w:sz w:val="20"/>
        </w:rPr>
      </w:pPr>
    </w:p>
    <w:p w14:paraId="4F48683F" w14:textId="16AD9A08" w:rsidR="0083613C" w:rsidRPr="0083613C" w:rsidRDefault="0083613C" w:rsidP="0083613C">
      <w:pPr>
        <w:pStyle w:val="BodyText"/>
        <w:numPr>
          <w:ilvl w:val="0"/>
          <w:numId w:val="3"/>
        </w:numPr>
        <w:rPr>
          <w:iCs/>
          <w:sz w:val="20"/>
        </w:rPr>
      </w:pPr>
      <w:r w:rsidRPr="0083613C">
        <w:rPr>
          <w:iCs/>
          <w:sz w:val="20"/>
        </w:rPr>
        <w:t xml:space="preserve">14.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귀하께서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아시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한</w:t>
      </w:r>
      <w:r w:rsidRPr="0083613C">
        <w:rPr>
          <w:iCs/>
          <w:sz w:val="20"/>
        </w:rPr>
        <w:t xml:space="preserve">, 2020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년</w:t>
      </w:r>
      <w:r w:rsidRPr="0083613C">
        <w:rPr>
          <w:iCs/>
          <w:sz w:val="20"/>
        </w:rPr>
        <w:t xml:space="preserve"> 7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현재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귀하를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포함하여</w:t>
      </w:r>
      <w:r w:rsidRPr="0083613C">
        <w:rPr>
          <w:iCs/>
          <w:sz w:val="20"/>
        </w:rPr>
        <w:t xml:space="preserve">,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몇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명의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파트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타임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근로자들이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있습니까</w:t>
      </w:r>
      <w:r w:rsidRPr="0083613C">
        <w:rPr>
          <w:iCs/>
          <w:sz w:val="20"/>
        </w:rPr>
        <w:t xml:space="preserve">?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파트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타임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근로자가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없는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경우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숫자</w:t>
      </w:r>
      <w:r w:rsidRPr="0083613C">
        <w:rPr>
          <w:iCs/>
          <w:sz w:val="20"/>
        </w:rPr>
        <w:t xml:space="preserve"> 0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을</w:t>
      </w:r>
      <w:r w:rsidRPr="0083613C">
        <w:rPr>
          <w:iCs/>
          <w:sz w:val="20"/>
        </w:rPr>
        <w:t xml:space="preserve"> </w:t>
      </w:r>
      <w:r w:rsidRPr="0083613C">
        <w:rPr>
          <w:rFonts w:ascii="Malgun Gothic" w:eastAsia="Malgun Gothic" w:hAnsi="Malgun Gothic" w:cs="Malgun Gothic" w:hint="eastAsia"/>
          <w:iCs/>
          <w:sz w:val="20"/>
        </w:rPr>
        <w:t>입력하십시오</w:t>
      </w:r>
      <w:r w:rsidRPr="0083613C">
        <w:rPr>
          <w:iCs/>
          <w:sz w:val="20"/>
        </w:rPr>
        <w:t>.</w:t>
      </w:r>
    </w:p>
    <w:p w14:paraId="3579D504" w14:textId="5A0EFC07" w:rsidR="00B51DD7" w:rsidRDefault="00B51DD7" w:rsidP="0013205A">
      <w:pPr>
        <w:pStyle w:val="BodyText"/>
        <w:rPr>
          <w:i/>
          <w:sz w:val="20"/>
        </w:rPr>
      </w:pPr>
    </w:p>
    <w:p w14:paraId="498086BF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62BE2FFE" w14:textId="77777777" w:rsidR="00BB25C5" w:rsidRPr="00D232E5" w:rsidRDefault="00BB25C5" w:rsidP="0013205A">
      <w:pPr>
        <w:spacing w:line="276" w:lineRule="auto"/>
        <w:ind w:right="389"/>
        <w:rPr>
          <w:b/>
          <w:sz w:val="24"/>
          <w:szCs w:val="24"/>
        </w:rPr>
      </w:pPr>
    </w:p>
    <w:p w14:paraId="3543FE9D" w14:textId="77777777" w:rsidR="00BB25C5" w:rsidRPr="00D232E5" w:rsidRDefault="00BB25C5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0BE77502" w14:textId="77777777" w:rsidR="00BB25C5" w:rsidRPr="00412B1B" w:rsidRDefault="00BB25C5" w:rsidP="0013205A">
      <w:pPr>
        <w:pStyle w:val="BodyText"/>
        <w:rPr>
          <w:i/>
          <w:sz w:val="20"/>
        </w:rPr>
      </w:pPr>
    </w:p>
    <w:p w14:paraId="1DEDBC8B" w14:textId="77777777" w:rsidR="00B51DD7" w:rsidRPr="00412B1B" w:rsidRDefault="00B51DD7" w:rsidP="0013205A">
      <w:pPr>
        <w:pStyle w:val="BodyText"/>
        <w:rPr>
          <w:i/>
          <w:sz w:val="20"/>
        </w:rPr>
      </w:pPr>
    </w:p>
    <w:p w14:paraId="4466DBEA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일반 사업 정보 계속됨</w:t>
      </w:r>
    </w:p>
    <w:p w14:paraId="390F7B6C" w14:textId="77777777" w:rsidR="00B51DD7" w:rsidRPr="00412B1B" w:rsidRDefault="00B51DD7" w:rsidP="0013205A">
      <w:pPr>
        <w:rPr>
          <w:sz w:val="23"/>
        </w:rPr>
        <w:sectPr w:rsidR="00B51DD7" w:rsidRPr="00412B1B">
          <w:pgSz w:w="12240" w:h="15840"/>
          <w:pgMar w:top="860" w:right="860" w:bottom="840" w:left="920" w:header="0" w:footer="647" w:gutter="0"/>
          <w:cols w:space="720"/>
        </w:sectPr>
      </w:pPr>
    </w:p>
    <w:p w14:paraId="21FEA8CA" w14:textId="1A4512C3" w:rsidR="00B51DD7" w:rsidRPr="00BB25C5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69"/>
        <w:ind w:hanging="136"/>
        <w:rPr>
          <w:sz w:val="20"/>
        </w:rPr>
      </w:pPr>
      <w:r>
        <w:rPr>
          <w:rFonts w:hint="eastAsia"/>
          <w:sz w:val="20"/>
        </w:rPr>
        <w:lastRenderedPageBreak/>
        <w:t>15. 귀하의 주요 산업은 무엇입니까?</w:t>
      </w:r>
      <w:r w:rsidR="00BB25C5">
        <w:rPr>
          <w:sz w:val="20"/>
        </w:rPr>
        <w:t xml:space="preserve"> </w:t>
      </w:r>
      <w:r w:rsidR="00BB25C5" w:rsidRPr="00BB25C5">
        <w:rPr>
          <w:rFonts w:eastAsia="Malgun Gothic"/>
          <w:sz w:val="20"/>
        </w:rPr>
        <w:t>하나만</w:t>
      </w:r>
      <w:r w:rsidR="00BB25C5" w:rsidRPr="00BB25C5">
        <w:rPr>
          <w:rFonts w:eastAsia="Malgun Gothic"/>
          <w:sz w:val="20"/>
        </w:rPr>
        <w:t xml:space="preserve"> </w:t>
      </w:r>
      <w:r w:rsidR="00BB25C5" w:rsidRPr="00BB25C5">
        <w:rPr>
          <w:rFonts w:eastAsia="Malgun Gothic"/>
          <w:sz w:val="20"/>
        </w:rPr>
        <w:t>고르십시오</w:t>
      </w:r>
      <w:r w:rsidR="00BB25C5" w:rsidRPr="00BB25C5">
        <w:rPr>
          <w:rFonts w:eastAsia="Malgun Gothic"/>
          <w:sz w:val="20"/>
        </w:rPr>
        <w:t>:</w:t>
      </w:r>
    </w:p>
    <w:p w14:paraId="419E1CF5" w14:textId="77777777" w:rsidR="00B51DD7" w:rsidRPr="003D34BF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spacing w:before="174"/>
        <w:ind w:hanging="185"/>
        <w:rPr>
          <w:sz w:val="20"/>
          <w:szCs w:val="20"/>
        </w:rPr>
      </w:pPr>
      <w:hyperlink r:id="rId11">
        <w:r w:rsidR="00780E1A" w:rsidRPr="003D34BF">
          <w:rPr>
            <w:rFonts w:hint="eastAsia"/>
            <w:sz w:val="20"/>
            <w:szCs w:val="20"/>
          </w:rPr>
          <w:t xml:space="preserve">농업, 임업, 어업 및 사냥 </w:t>
        </w:r>
      </w:hyperlink>
      <w:r w:rsidR="00780E1A" w:rsidRPr="003D34BF">
        <w:rPr>
          <w:rFonts w:hint="eastAsia"/>
          <w:sz w:val="20"/>
          <w:szCs w:val="20"/>
        </w:rPr>
        <w:t>(농장, 목장, 유제품, 온실, 종묘장, 과수원 또는 부화장 포함)</w:t>
      </w:r>
    </w:p>
    <w:p w14:paraId="69C9B918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7ACEC29B" w14:textId="77777777" w:rsidR="00B51DD7" w:rsidRPr="003D34BF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spacing w:line="314" w:lineRule="auto"/>
        <w:ind w:left="908" w:right="354" w:firstLine="0"/>
        <w:rPr>
          <w:sz w:val="20"/>
          <w:szCs w:val="20"/>
        </w:rPr>
      </w:pPr>
      <w:hyperlink r:id="rId12">
        <w:r w:rsidR="00780E1A" w:rsidRPr="00090848">
          <w:rPr>
            <w:rFonts w:hint="eastAsia"/>
            <w:sz w:val="20"/>
            <w:szCs w:val="20"/>
          </w:rPr>
          <w:t>광업, 채석 및 석유 및 가스 추출</w:t>
        </w:r>
      </w:hyperlink>
      <w:r w:rsidR="00780E1A" w:rsidRPr="003D34BF">
        <w:rPr>
          <w:rFonts w:hint="eastAsia"/>
          <w:sz w:val="20"/>
          <w:szCs w:val="20"/>
        </w:rPr>
        <w:t xml:space="preserve"> (자연 발생 광물 고형물들을 추출하거나 선별하는 시설들 포함)</w:t>
      </w:r>
    </w:p>
    <w:p w14:paraId="690C9BEF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23C701C2" w14:textId="77777777" w:rsidR="00B51DD7" w:rsidRPr="003D34BF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3">
        <w:r w:rsidR="00780E1A" w:rsidRPr="003D34BF">
          <w:rPr>
            <w:rFonts w:hint="eastAsia"/>
            <w:sz w:val="20"/>
            <w:szCs w:val="20"/>
          </w:rPr>
          <w:t xml:space="preserve">유틸리티 </w:t>
        </w:r>
      </w:hyperlink>
      <w:r w:rsidR="00780E1A" w:rsidRPr="003D34BF">
        <w:rPr>
          <w:rFonts w:hint="eastAsia"/>
          <w:sz w:val="20"/>
          <w:szCs w:val="20"/>
        </w:rPr>
        <w:t>(전력, 천연 가스 제공, 증기 공급, 물 공급 및 하수 제거 포함)</w:t>
      </w:r>
    </w:p>
    <w:p w14:paraId="249B3277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70EBC18A" w14:textId="1E97412F" w:rsidR="00B51DD7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4">
        <w:r w:rsidR="00780E1A" w:rsidRPr="003D34BF">
          <w:rPr>
            <w:rFonts w:hint="eastAsia"/>
            <w:sz w:val="20"/>
            <w:szCs w:val="20"/>
          </w:rPr>
          <w:t xml:space="preserve">건축 </w:t>
        </w:r>
      </w:hyperlink>
      <w:r w:rsidR="00780E1A" w:rsidRPr="003D34BF">
        <w:rPr>
          <w:rFonts w:hint="eastAsia"/>
          <w:sz w:val="20"/>
          <w:szCs w:val="20"/>
        </w:rPr>
        <w:t>(일반 계약자들, 도장, 석조, 배관, 전기 공사, 등의 전문 사업 계약자들 포함)</w:t>
      </w:r>
    </w:p>
    <w:p w14:paraId="33A22FF1" w14:textId="77777777" w:rsidR="0083613C" w:rsidRDefault="0083613C" w:rsidP="0083613C">
      <w:pPr>
        <w:tabs>
          <w:tab w:val="left" w:pos="1093"/>
        </w:tabs>
        <w:rPr>
          <w:sz w:val="20"/>
          <w:szCs w:val="20"/>
        </w:rPr>
      </w:pPr>
    </w:p>
    <w:p w14:paraId="7031D837" w14:textId="4A44BD26" w:rsidR="0083613C" w:rsidRPr="0083613C" w:rsidRDefault="0083613C" w:rsidP="0083613C">
      <w:pPr>
        <w:tabs>
          <w:tab w:val="left" w:pos="1093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Pr="0083613C">
        <w:rPr>
          <w:sz w:val="20"/>
          <w:szCs w:val="20"/>
        </w:rPr>
        <w:t>15.1 (</w:t>
      </w:r>
      <w:r w:rsidRPr="0083613C">
        <w:rPr>
          <w:rFonts w:eastAsia="Malgun Gothic"/>
          <w:sz w:val="20"/>
          <w:szCs w:val="20"/>
        </w:rPr>
        <w:t>건축</w:t>
      </w:r>
      <w:r w:rsidRPr="0083613C">
        <w:rPr>
          <w:sz w:val="20"/>
          <w:szCs w:val="20"/>
        </w:rPr>
        <w:t xml:space="preserve">) </w:t>
      </w:r>
      <w:r w:rsidRPr="0083613C">
        <w:rPr>
          <w:rFonts w:eastAsia="Malgun Gothic"/>
          <w:sz w:val="20"/>
          <w:szCs w:val="20"/>
        </w:rPr>
        <w:t>귀하의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주요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사업은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다음입니다</w:t>
      </w:r>
      <w:r w:rsidRPr="0083613C">
        <w:rPr>
          <w:sz w:val="20"/>
          <w:szCs w:val="20"/>
        </w:rPr>
        <w:t>:</w:t>
      </w:r>
    </w:p>
    <w:p w14:paraId="434097B0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상업용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건물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건축</w:t>
      </w:r>
    </w:p>
    <w:p w14:paraId="20080F62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전기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계약자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및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기타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배선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설치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계약자</w:t>
      </w:r>
    </w:p>
    <w:p w14:paraId="7042F146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바닥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계약자</w:t>
      </w:r>
    </w:p>
    <w:p w14:paraId="532EFFFE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페인트와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벽지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계약자</w:t>
      </w:r>
    </w:p>
    <w:p w14:paraId="4D1F8CF6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배관공</w:t>
      </w:r>
    </w:p>
    <w:p w14:paraId="4E6FA377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</w:t>
      </w:r>
      <w:r w:rsidRPr="0083613C">
        <w:rPr>
          <w:rFonts w:eastAsia="Malgun Gothic"/>
          <w:sz w:val="20"/>
          <w:szCs w:val="20"/>
        </w:rPr>
        <w:t>배관</w:t>
      </w:r>
      <w:r w:rsidRPr="0083613C">
        <w:rPr>
          <w:sz w:val="20"/>
          <w:szCs w:val="20"/>
        </w:rPr>
        <w:t xml:space="preserve">, </w:t>
      </w:r>
      <w:r w:rsidRPr="0083613C">
        <w:rPr>
          <w:rFonts w:eastAsia="Malgun Gothic"/>
          <w:sz w:val="20"/>
          <w:szCs w:val="20"/>
        </w:rPr>
        <w:t>난방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및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에어컨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계약자</w:t>
      </w:r>
    </w:p>
    <w:p w14:paraId="2BDEEDDD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주거용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건물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건축</w:t>
      </w:r>
    </w:p>
    <w:p w14:paraId="225804C3" w14:textId="77777777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주거용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리모델러</w:t>
      </w:r>
    </w:p>
    <w:p w14:paraId="2BAC5DA6" w14:textId="25BB7FA3" w:rsidR="0083613C" w:rsidRPr="0083613C" w:rsidRDefault="0083613C" w:rsidP="0083613C">
      <w:pPr>
        <w:tabs>
          <w:tab w:val="left" w:pos="1093"/>
        </w:tabs>
        <w:ind w:left="907"/>
        <w:rPr>
          <w:sz w:val="20"/>
          <w:szCs w:val="20"/>
        </w:rPr>
      </w:pPr>
      <w:r w:rsidRPr="0083613C">
        <w:rPr>
          <w:sz w:val="20"/>
          <w:szCs w:val="20"/>
        </w:rPr>
        <w:t xml:space="preserve">•  </w:t>
      </w:r>
      <w:r w:rsidRPr="0083613C">
        <w:rPr>
          <w:rFonts w:eastAsia="Malgun Gothic"/>
          <w:sz w:val="20"/>
          <w:szCs w:val="20"/>
        </w:rPr>
        <w:t>위의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어느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것도</w:t>
      </w:r>
      <w:r w:rsidRPr="0083613C">
        <w:rPr>
          <w:sz w:val="20"/>
          <w:szCs w:val="20"/>
        </w:rPr>
        <w:t xml:space="preserve"> </w:t>
      </w:r>
      <w:r w:rsidRPr="0083613C">
        <w:rPr>
          <w:rFonts w:eastAsia="Malgun Gothic"/>
          <w:sz w:val="20"/>
          <w:szCs w:val="20"/>
        </w:rPr>
        <w:t>아님</w:t>
      </w:r>
    </w:p>
    <w:p w14:paraId="1F6CC1D2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2A546457" w14:textId="77777777" w:rsidR="00B51DD7" w:rsidRPr="003D34BF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5">
        <w:r w:rsidR="00780E1A" w:rsidRPr="003D34BF">
          <w:rPr>
            <w:rFonts w:hint="eastAsia"/>
            <w:sz w:val="20"/>
            <w:szCs w:val="20"/>
          </w:rPr>
          <w:t xml:space="preserve">제조 </w:t>
        </w:r>
      </w:hyperlink>
      <w:r w:rsidR="00780E1A" w:rsidRPr="003D34BF">
        <w:rPr>
          <w:rFonts w:hint="eastAsia"/>
          <w:sz w:val="20"/>
          <w:szCs w:val="20"/>
        </w:rPr>
        <w:t>(공장, 제조사, 빵집, 사탕 제조사, 맞춤형 재단사, 등 포함)</w:t>
      </w:r>
    </w:p>
    <w:p w14:paraId="029A294A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6F2E9A87" w14:textId="77777777" w:rsidR="00B51DD7" w:rsidRPr="003D34BF" w:rsidRDefault="00A93BEC" w:rsidP="0013205A">
      <w:pPr>
        <w:pStyle w:val="ListParagraph"/>
        <w:numPr>
          <w:ilvl w:val="0"/>
          <w:numId w:val="2"/>
        </w:numPr>
        <w:tabs>
          <w:tab w:val="left" w:pos="1093"/>
        </w:tabs>
        <w:ind w:hanging="185"/>
        <w:rPr>
          <w:sz w:val="20"/>
          <w:szCs w:val="20"/>
        </w:rPr>
      </w:pPr>
      <w:hyperlink r:id="rId16">
        <w:r w:rsidR="00780E1A" w:rsidRPr="003D34BF">
          <w:rPr>
            <w:rFonts w:hint="eastAsia"/>
            <w:sz w:val="20"/>
            <w:szCs w:val="20"/>
          </w:rPr>
          <w:t xml:space="preserve">도매 거래 </w:t>
        </w:r>
      </w:hyperlink>
      <w:r w:rsidR="00780E1A" w:rsidRPr="003D34BF">
        <w:rPr>
          <w:rFonts w:hint="eastAsia"/>
          <w:sz w:val="20"/>
          <w:szCs w:val="20"/>
        </w:rPr>
        <w:t>(도매상 및 유통 업체 포함)</w:t>
      </w:r>
    </w:p>
    <w:p w14:paraId="69EB120C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3B238EC5" w14:textId="43353F4E" w:rsidR="00666FA7" w:rsidRPr="00666FA7" w:rsidRDefault="00666FA7" w:rsidP="0083613C">
      <w:pPr>
        <w:pStyle w:val="BodyText"/>
        <w:numPr>
          <w:ilvl w:val="0"/>
          <w:numId w:val="2"/>
        </w:numPr>
        <w:spacing w:before="3"/>
        <w:rPr>
          <w:rFonts w:eastAsia="MBatang"/>
          <w:sz w:val="20"/>
          <w:szCs w:val="20"/>
        </w:rPr>
      </w:pPr>
      <w:r w:rsidRPr="00666FA7">
        <w:rPr>
          <w:rFonts w:eastAsia="MBatang"/>
          <w:sz w:val="20"/>
          <w:szCs w:val="20"/>
        </w:rPr>
        <w:t>소매업</w:t>
      </w:r>
      <w:r w:rsidRPr="00666FA7">
        <w:rPr>
          <w:rFonts w:eastAsia="MBatang"/>
          <w:sz w:val="20"/>
          <w:szCs w:val="20"/>
        </w:rPr>
        <w:t xml:space="preserve"> (</w:t>
      </w:r>
      <w:r w:rsidRPr="00666FA7">
        <w:rPr>
          <w:rFonts w:eastAsia="MBatang"/>
          <w:sz w:val="20"/>
          <w:szCs w:val="20"/>
        </w:rPr>
        <w:t>음식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가게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식료품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및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편의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철물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보육원</w:t>
      </w:r>
      <w:r w:rsidRPr="00666FA7">
        <w:rPr>
          <w:rFonts w:eastAsia="MBatang"/>
          <w:sz w:val="20"/>
          <w:szCs w:val="20"/>
        </w:rPr>
        <w:t>/</w:t>
      </w:r>
      <w:r w:rsidRPr="00666FA7">
        <w:rPr>
          <w:rFonts w:eastAsia="MBatang"/>
          <w:sz w:val="20"/>
          <w:szCs w:val="20"/>
        </w:rPr>
        <w:t>정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센터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꽃집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서점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자동차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딜러</w:t>
      </w:r>
      <w:r w:rsidRPr="00666FA7">
        <w:rPr>
          <w:rFonts w:eastAsia="MBatang"/>
          <w:sz w:val="20"/>
          <w:szCs w:val="20"/>
        </w:rPr>
        <w:t xml:space="preserve">, </w:t>
      </w:r>
      <w:r w:rsidRPr="00666FA7">
        <w:rPr>
          <w:rFonts w:eastAsia="MBatang"/>
          <w:sz w:val="20"/>
          <w:szCs w:val="20"/>
        </w:rPr>
        <w:t>의류점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등</w:t>
      </w:r>
      <w:r w:rsidRPr="00666FA7">
        <w:rPr>
          <w:rFonts w:eastAsia="MBatang"/>
          <w:sz w:val="20"/>
          <w:szCs w:val="20"/>
        </w:rPr>
        <w:t xml:space="preserve"> </w:t>
      </w:r>
      <w:r w:rsidRPr="00666FA7">
        <w:rPr>
          <w:rFonts w:eastAsia="MBatang"/>
          <w:sz w:val="20"/>
          <w:szCs w:val="20"/>
        </w:rPr>
        <w:t>포함</w:t>
      </w:r>
      <w:r w:rsidRPr="00666FA7">
        <w:rPr>
          <w:rFonts w:eastAsia="MBatang"/>
          <w:sz w:val="20"/>
          <w:szCs w:val="20"/>
        </w:rPr>
        <w:t>)</w:t>
      </w:r>
    </w:p>
    <w:p w14:paraId="715AC2BC" w14:textId="77777777" w:rsidR="001E52FB" w:rsidRDefault="001E52FB" w:rsidP="00666FA7">
      <w:pPr>
        <w:pStyle w:val="BodyText"/>
        <w:spacing w:before="3"/>
        <w:ind w:firstLine="1134"/>
        <w:rPr>
          <w:rFonts w:eastAsia="MBatang"/>
          <w:sz w:val="20"/>
          <w:szCs w:val="20"/>
        </w:rPr>
      </w:pPr>
    </w:p>
    <w:p w14:paraId="5E28FD45" w14:textId="1C3D2901" w:rsidR="00666FA7" w:rsidRPr="00666FA7" w:rsidRDefault="0083613C" w:rsidP="00666FA7">
      <w:pPr>
        <w:pStyle w:val="BodyText"/>
        <w:spacing w:before="3"/>
        <w:ind w:firstLine="1134"/>
        <w:rPr>
          <w:rFonts w:eastAsia="MBatang"/>
          <w:sz w:val="20"/>
          <w:szCs w:val="20"/>
        </w:rPr>
      </w:pPr>
      <w:r>
        <w:rPr>
          <w:rFonts w:eastAsia="MBatang"/>
          <w:sz w:val="20"/>
          <w:szCs w:val="20"/>
        </w:rPr>
        <w:t>15</w:t>
      </w:r>
      <w:r w:rsidR="00666FA7" w:rsidRPr="00666FA7">
        <w:rPr>
          <w:rFonts w:eastAsia="MBatang"/>
          <w:sz w:val="20"/>
          <w:szCs w:val="20"/>
        </w:rPr>
        <w:t>.1 (</w:t>
      </w:r>
      <w:r w:rsidR="00666FA7" w:rsidRPr="00666FA7">
        <w:rPr>
          <w:rFonts w:eastAsia="MBatang"/>
          <w:sz w:val="20"/>
          <w:szCs w:val="20"/>
        </w:rPr>
        <w:t>소매업</w:t>
      </w:r>
      <w:r w:rsidR="00666FA7" w:rsidRPr="00666FA7">
        <w:rPr>
          <w:rFonts w:eastAsia="MBatang"/>
          <w:sz w:val="20"/>
          <w:szCs w:val="20"/>
        </w:rPr>
        <w:t xml:space="preserve">) </w:t>
      </w:r>
      <w:r w:rsidR="00666FA7" w:rsidRPr="00666FA7">
        <w:rPr>
          <w:rFonts w:eastAsia="MBatang"/>
          <w:sz w:val="20"/>
          <w:szCs w:val="20"/>
        </w:rPr>
        <w:t>귀하의</w:t>
      </w:r>
      <w:r w:rsidR="00666FA7" w:rsidRPr="00666FA7">
        <w:rPr>
          <w:rFonts w:eastAsia="MBatang"/>
          <w:sz w:val="20"/>
          <w:szCs w:val="20"/>
        </w:rPr>
        <w:t xml:space="preserve"> </w:t>
      </w:r>
      <w:r w:rsidR="00666FA7" w:rsidRPr="00666FA7">
        <w:rPr>
          <w:rFonts w:eastAsia="MBatang"/>
          <w:sz w:val="20"/>
          <w:szCs w:val="20"/>
        </w:rPr>
        <w:t>사업은</w:t>
      </w:r>
      <w:r w:rsidR="00666FA7" w:rsidRPr="00666FA7">
        <w:rPr>
          <w:rFonts w:eastAsia="MBatang"/>
          <w:sz w:val="20"/>
          <w:szCs w:val="20"/>
        </w:rPr>
        <w:t xml:space="preserve"> :</w:t>
      </w:r>
    </w:p>
    <w:p w14:paraId="2C44C24E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자동차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부품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및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액세서리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판매점</w:t>
      </w:r>
    </w:p>
    <w:p w14:paraId="64DEFB2F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카메라</w:t>
      </w:r>
      <w:r w:rsidRPr="0083613C">
        <w:rPr>
          <w:rFonts w:eastAsia="MBatang"/>
          <w:sz w:val="20"/>
          <w:szCs w:val="20"/>
        </w:rPr>
        <w:t xml:space="preserve"> / </w:t>
      </w:r>
      <w:r w:rsidRPr="0083613C">
        <w:rPr>
          <w:rFonts w:eastAsia="MBatang" w:hint="eastAsia"/>
          <w:sz w:val="20"/>
          <w:szCs w:val="20"/>
        </w:rPr>
        <w:t>사진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장비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판매점</w:t>
      </w:r>
    </w:p>
    <w:p w14:paraId="5957138A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의류</w:t>
      </w:r>
      <w:r w:rsidRPr="0083613C">
        <w:rPr>
          <w:rFonts w:eastAsia="MBatang"/>
          <w:sz w:val="20"/>
          <w:szCs w:val="20"/>
        </w:rPr>
        <w:t xml:space="preserve"> / </w:t>
      </w:r>
      <w:r w:rsidRPr="0083613C">
        <w:rPr>
          <w:rFonts w:eastAsia="MBatang" w:hint="eastAsia"/>
          <w:sz w:val="20"/>
          <w:szCs w:val="20"/>
        </w:rPr>
        <w:t>의류점</w:t>
      </w:r>
    </w:p>
    <w:p w14:paraId="7C956A53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편의점</w:t>
      </w:r>
    </w:p>
    <w:p w14:paraId="0B1CE027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백화점</w:t>
      </w:r>
    </w:p>
    <w:p w14:paraId="6DCFDE27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전자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제품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점</w:t>
      </w:r>
    </w:p>
    <w:p w14:paraId="5A8A81E4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철물점</w:t>
      </w:r>
    </w:p>
    <w:p w14:paraId="0EA5EE42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홈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센터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상점</w:t>
      </w:r>
    </w:p>
    <w:p w14:paraId="0EB21912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가전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제품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판매점</w:t>
      </w:r>
    </w:p>
    <w:p w14:paraId="617878C4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보석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가게</w:t>
      </w:r>
    </w:p>
    <w:p w14:paraId="65BDDE01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악기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또는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용품점</w:t>
      </w:r>
    </w:p>
    <w:p w14:paraId="3FFAAE4B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광학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용품점</w:t>
      </w:r>
    </w:p>
    <w:p w14:paraId="0EFD5C99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실외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전력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설비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판매점</w:t>
      </w:r>
    </w:p>
    <w:p w14:paraId="28D61BE5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스포츠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용품점</w:t>
      </w:r>
    </w:p>
    <w:p w14:paraId="38F8F084" w14:textId="77777777" w:rsidR="0083613C" w:rsidRPr="0083613C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슈퍼마켓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또는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기타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식료품점</w:t>
      </w:r>
    </w:p>
    <w:p w14:paraId="64D990C9" w14:textId="41ED890D" w:rsidR="00666FA7" w:rsidRDefault="0083613C" w:rsidP="0083613C">
      <w:pPr>
        <w:pStyle w:val="BodyText"/>
        <w:spacing w:before="3"/>
        <w:ind w:firstLine="1418"/>
        <w:rPr>
          <w:rFonts w:eastAsia="MBatang"/>
          <w:sz w:val="20"/>
          <w:szCs w:val="20"/>
        </w:rPr>
      </w:pPr>
      <w:r w:rsidRPr="0083613C">
        <w:rPr>
          <w:rFonts w:eastAsia="MBatang"/>
          <w:sz w:val="20"/>
          <w:szCs w:val="20"/>
        </w:rPr>
        <w:t xml:space="preserve">• </w:t>
      </w:r>
      <w:r w:rsidRPr="0083613C">
        <w:rPr>
          <w:rFonts w:eastAsia="MBatang" w:hint="eastAsia"/>
          <w:sz w:val="20"/>
          <w:szCs w:val="20"/>
        </w:rPr>
        <w:t>위의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어느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것도</w:t>
      </w:r>
      <w:r w:rsidRPr="0083613C">
        <w:rPr>
          <w:rFonts w:eastAsia="MBatang"/>
          <w:sz w:val="20"/>
          <w:szCs w:val="20"/>
        </w:rPr>
        <w:t xml:space="preserve"> </w:t>
      </w:r>
      <w:r w:rsidRPr="0083613C">
        <w:rPr>
          <w:rFonts w:eastAsia="MBatang" w:hint="eastAsia"/>
          <w:sz w:val="20"/>
          <w:szCs w:val="20"/>
        </w:rPr>
        <w:t>아님</w:t>
      </w:r>
    </w:p>
    <w:p w14:paraId="50AFA125" w14:textId="77777777" w:rsidR="001E52FB" w:rsidRPr="00666FA7" w:rsidRDefault="001E52FB" w:rsidP="0083613C">
      <w:pPr>
        <w:pStyle w:val="BodyText"/>
        <w:spacing w:before="3"/>
        <w:ind w:firstLine="1418"/>
        <w:rPr>
          <w:rFonts w:hint="eastAsia"/>
          <w:sz w:val="20"/>
          <w:szCs w:val="20"/>
        </w:rPr>
      </w:pPr>
    </w:p>
    <w:p w14:paraId="618D02B3" w14:textId="6627024D" w:rsidR="00B51DD7" w:rsidRDefault="00A93BEC" w:rsidP="00666FA7">
      <w:pPr>
        <w:pStyle w:val="ListParagraph"/>
        <w:numPr>
          <w:ilvl w:val="0"/>
          <w:numId w:val="4"/>
        </w:numPr>
        <w:tabs>
          <w:tab w:val="left" w:pos="1093"/>
        </w:tabs>
        <w:spacing w:line="314" w:lineRule="auto"/>
        <w:ind w:right="514"/>
        <w:rPr>
          <w:sz w:val="20"/>
          <w:szCs w:val="20"/>
        </w:rPr>
      </w:pPr>
      <w:hyperlink r:id="rId17">
        <w:r w:rsidR="00780E1A" w:rsidRPr="003D34BF">
          <w:rPr>
            <w:rFonts w:hint="eastAsia"/>
            <w:sz w:val="20"/>
            <w:szCs w:val="20"/>
          </w:rPr>
          <w:t xml:space="preserve">운송 및 창고 </w:t>
        </w:r>
      </w:hyperlink>
      <w:r w:rsidR="00780E1A" w:rsidRPr="003D34BF">
        <w:rPr>
          <w:rFonts w:hint="eastAsia"/>
          <w:sz w:val="20"/>
          <w:szCs w:val="20"/>
        </w:rPr>
        <w:t>(여객 및 화물 운송 제공, 창고 및 물품 보관, 관광 및 관광 운송 포함)</w:t>
      </w:r>
    </w:p>
    <w:p w14:paraId="5FA31EB9" w14:textId="255376DA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Pr="001E52FB">
        <w:rPr>
          <w:sz w:val="20"/>
          <w:szCs w:val="20"/>
        </w:rPr>
        <w:t>15.1 (</w:t>
      </w:r>
      <w:r w:rsidRPr="001E52FB">
        <w:rPr>
          <w:rFonts w:eastAsia="Malgun Gothic"/>
          <w:sz w:val="20"/>
          <w:szCs w:val="20"/>
        </w:rPr>
        <w:t>운송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및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창고</w:t>
      </w:r>
      <w:r w:rsidRPr="001E52FB">
        <w:rPr>
          <w:sz w:val="20"/>
          <w:szCs w:val="20"/>
        </w:rPr>
        <w:t xml:space="preserve">) </w:t>
      </w:r>
      <w:r w:rsidRPr="001E52FB">
        <w:rPr>
          <w:rFonts w:eastAsia="Malgun Gothic"/>
          <w:sz w:val="20"/>
          <w:szCs w:val="20"/>
        </w:rPr>
        <w:t>귀하의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주요</w:t>
      </w:r>
      <w:r w:rsidR="006C2C72">
        <w:rPr>
          <w:rFonts w:eastAsia="Malgun Gothic" w:hint="eastAsia"/>
          <w:sz w:val="20"/>
          <w:szCs w:val="20"/>
        </w:rPr>
        <w:t xml:space="preserve"> </w:t>
      </w:r>
      <w:r w:rsidR="006C2C72">
        <w:rPr>
          <w:rFonts w:eastAsia="Malgun Gothic" w:hint="eastAsia"/>
          <w:sz w:val="20"/>
          <w:szCs w:val="20"/>
        </w:rPr>
        <w:t>사업</w:t>
      </w:r>
      <w:r w:rsidRPr="001E52FB">
        <w:rPr>
          <w:rFonts w:eastAsia="Malgun Gothic"/>
          <w:sz w:val="20"/>
          <w:szCs w:val="20"/>
        </w:rPr>
        <w:t>은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다음입니다</w:t>
      </w:r>
      <w:r w:rsidRPr="001E52FB">
        <w:rPr>
          <w:sz w:val="20"/>
          <w:szCs w:val="20"/>
        </w:rPr>
        <w:t>:</w:t>
      </w:r>
    </w:p>
    <w:p w14:paraId="0FDE9346" w14:textId="77777777" w:rsidR="001E52FB" w:rsidRPr="001E52FB" w:rsidRDefault="001E52FB" w:rsidP="001E52FB">
      <w:pPr>
        <w:tabs>
          <w:tab w:val="left" w:pos="1093"/>
        </w:tabs>
        <w:spacing w:line="314" w:lineRule="auto"/>
        <w:ind w:left="908" w:right="514" w:firstLine="510"/>
        <w:rPr>
          <w:sz w:val="20"/>
          <w:szCs w:val="20"/>
        </w:rPr>
      </w:pPr>
      <w:r w:rsidRPr="001E52FB">
        <w:rPr>
          <w:sz w:val="20"/>
          <w:szCs w:val="20"/>
        </w:rPr>
        <w:t xml:space="preserve">•  </w:t>
      </w:r>
      <w:r w:rsidRPr="001E52FB">
        <w:rPr>
          <w:rFonts w:eastAsia="Malgun Gothic"/>
          <w:sz w:val="20"/>
          <w:szCs w:val="20"/>
        </w:rPr>
        <w:t>항공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운송</w:t>
      </w:r>
    </w:p>
    <w:p w14:paraId="68C4A5C4" w14:textId="2E79AAC7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 </w:t>
      </w:r>
      <w:r w:rsidRPr="001E52FB">
        <w:rPr>
          <w:rFonts w:eastAsia="Malgun Gothic"/>
          <w:sz w:val="20"/>
          <w:szCs w:val="20"/>
        </w:rPr>
        <w:t>해안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및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해상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여객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운송</w:t>
      </w:r>
      <w:r w:rsidRPr="001E52FB">
        <w:rPr>
          <w:sz w:val="20"/>
          <w:szCs w:val="20"/>
        </w:rPr>
        <w:t xml:space="preserve"> (</w:t>
      </w:r>
      <w:r w:rsidRPr="001E52FB">
        <w:rPr>
          <w:rFonts w:eastAsia="Malgun Gothic"/>
          <w:sz w:val="20"/>
          <w:szCs w:val="20"/>
        </w:rPr>
        <w:t>크루즈라인</w:t>
      </w:r>
      <w:r w:rsidRPr="001E52FB">
        <w:rPr>
          <w:sz w:val="20"/>
          <w:szCs w:val="20"/>
        </w:rPr>
        <w:t>)</w:t>
      </w:r>
    </w:p>
    <w:p w14:paraId="5B183907" w14:textId="55C8DF8A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화물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운송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준비</w:t>
      </w:r>
    </w:p>
    <w:p w14:paraId="4B509FCD" w14:textId="60AFF128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일반</w:t>
      </w:r>
      <w:r>
        <w:rPr>
          <w:rFonts w:eastAsia="Malgun Gothic" w:hint="eastAsia"/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화물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운송</w:t>
      </w:r>
    </w:p>
    <w:p w14:paraId="6F0F68A4" w14:textId="05607688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전문</w:t>
      </w:r>
      <w:r>
        <w:rPr>
          <w:rFonts w:eastAsia="Malgun Gothic" w:hint="eastAsia"/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화물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운송</w:t>
      </w:r>
    </w:p>
    <w:p w14:paraId="3D2E4E5E" w14:textId="17CF6E67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택시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서비스</w:t>
      </w:r>
    </w:p>
    <w:p w14:paraId="3481507A" w14:textId="48D96906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창고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및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보관</w:t>
      </w:r>
    </w:p>
    <w:p w14:paraId="01903664" w14:textId="070FD4B9" w:rsidR="001E52FB" w:rsidRPr="001E52FB" w:rsidRDefault="001E52FB" w:rsidP="001E52FB">
      <w:pPr>
        <w:tabs>
          <w:tab w:val="left" w:pos="1093"/>
        </w:tabs>
        <w:spacing w:line="314" w:lineRule="auto"/>
        <w:ind w:left="908" w:right="514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Pr="001E52FB">
        <w:rPr>
          <w:sz w:val="20"/>
          <w:szCs w:val="20"/>
        </w:rPr>
        <w:t xml:space="preserve">• </w:t>
      </w:r>
      <w:r w:rsidRPr="001E52FB">
        <w:rPr>
          <w:rFonts w:eastAsia="Malgun Gothic"/>
          <w:sz w:val="20"/>
          <w:szCs w:val="20"/>
        </w:rPr>
        <w:t>위의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어느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것도</w:t>
      </w:r>
      <w:r w:rsidRPr="001E52FB">
        <w:rPr>
          <w:sz w:val="20"/>
          <w:szCs w:val="20"/>
        </w:rPr>
        <w:t xml:space="preserve"> </w:t>
      </w:r>
      <w:r w:rsidRPr="001E52FB">
        <w:rPr>
          <w:rFonts w:eastAsia="Malgun Gothic"/>
          <w:sz w:val="20"/>
          <w:szCs w:val="20"/>
        </w:rPr>
        <w:t>아님</w:t>
      </w:r>
    </w:p>
    <w:p w14:paraId="79AD7360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0E302EBA" w14:textId="77777777" w:rsidR="00B51DD7" w:rsidRPr="003D34BF" w:rsidRDefault="00A93BEC" w:rsidP="00666FA7">
      <w:pPr>
        <w:pStyle w:val="ListParagraph"/>
        <w:numPr>
          <w:ilvl w:val="0"/>
          <w:numId w:val="4"/>
        </w:numPr>
        <w:tabs>
          <w:tab w:val="left" w:pos="1093"/>
        </w:tabs>
        <w:ind w:hanging="185"/>
        <w:rPr>
          <w:sz w:val="20"/>
          <w:szCs w:val="20"/>
        </w:rPr>
      </w:pPr>
      <w:hyperlink r:id="rId18">
        <w:r w:rsidR="00780E1A" w:rsidRPr="003D34BF">
          <w:rPr>
            <w:rFonts w:hint="eastAsia"/>
            <w:sz w:val="20"/>
            <w:szCs w:val="20"/>
            <w:u w:val="single" w:color="8C8C8C"/>
          </w:rPr>
          <w:t>정보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</w:hyperlink>
      <w:r w:rsidR="00780E1A" w:rsidRPr="003D34BF">
        <w:rPr>
          <w:rFonts w:hint="eastAsia"/>
          <w:sz w:val="20"/>
          <w:szCs w:val="20"/>
        </w:rPr>
        <w:t>(신문 및 정기 간행물, 영화 제작자, 음악 및 라디오 제작자, 등 포함)</w:t>
      </w:r>
    </w:p>
    <w:p w14:paraId="697D4AFE" w14:textId="77777777" w:rsidR="00B51DD7" w:rsidRPr="003D34BF" w:rsidRDefault="00B51DD7" w:rsidP="0013205A">
      <w:pPr>
        <w:pStyle w:val="BodyText"/>
        <w:spacing w:before="9"/>
        <w:rPr>
          <w:sz w:val="20"/>
          <w:szCs w:val="20"/>
        </w:rPr>
      </w:pPr>
    </w:p>
    <w:p w14:paraId="06B2DFAC" w14:textId="77777777" w:rsidR="00B51DD7" w:rsidRPr="003D34BF" w:rsidRDefault="00A93BEC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695" w:firstLine="0"/>
        <w:rPr>
          <w:sz w:val="20"/>
          <w:szCs w:val="20"/>
        </w:rPr>
      </w:pPr>
      <w:hyperlink r:id="rId19">
        <w:r w:rsidR="00780E1A" w:rsidRPr="003D34BF">
          <w:rPr>
            <w:rFonts w:hint="eastAsia"/>
            <w:sz w:val="20"/>
            <w:szCs w:val="20"/>
          </w:rPr>
          <w:t xml:space="preserve">금융 및 보험 </w:t>
        </w:r>
      </w:hyperlink>
      <w:r w:rsidR="00780E1A" w:rsidRPr="003D34BF">
        <w:rPr>
          <w:rFonts w:hint="eastAsia"/>
          <w:sz w:val="20"/>
          <w:szCs w:val="20"/>
        </w:rPr>
        <w:t>(은행, 신용 조합, 저축 기관, 비예금 신용 기관, 보험 기관, 등 포함)</w:t>
      </w:r>
    </w:p>
    <w:p w14:paraId="173B8475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61552E1B" w14:textId="77777777" w:rsidR="00B51DD7" w:rsidRPr="003D34BF" w:rsidRDefault="00A93BEC" w:rsidP="00666FA7">
      <w:pPr>
        <w:pStyle w:val="ListParagraph"/>
        <w:numPr>
          <w:ilvl w:val="0"/>
          <w:numId w:val="4"/>
        </w:numPr>
        <w:tabs>
          <w:tab w:val="left" w:pos="1179"/>
        </w:tabs>
        <w:ind w:left="1178" w:hanging="271"/>
        <w:rPr>
          <w:sz w:val="20"/>
          <w:szCs w:val="20"/>
        </w:rPr>
      </w:pPr>
      <w:hyperlink r:id="rId20">
        <w:r w:rsidR="00780E1A" w:rsidRPr="003D34BF">
          <w:rPr>
            <w:rFonts w:hint="eastAsia"/>
            <w:sz w:val="20"/>
            <w:szCs w:val="20"/>
          </w:rPr>
          <w:t xml:space="preserve">부동산 및 임대 및 리스 </w:t>
        </w:r>
      </w:hyperlink>
      <w:r w:rsidR="00780E1A" w:rsidRPr="003D34BF">
        <w:rPr>
          <w:rFonts w:hint="eastAsia"/>
          <w:sz w:val="20"/>
          <w:szCs w:val="20"/>
        </w:rPr>
        <w:t>(재산 관리, 자산 관리 및 임대 포함)</w:t>
      </w:r>
    </w:p>
    <w:p w14:paraId="1BD6A517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148830AF" w14:textId="5D914568" w:rsidR="00B51DD7" w:rsidRDefault="00A93BEC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123" w:firstLine="0"/>
        <w:rPr>
          <w:sz w:val="20"/>
          <w:szCs w:val="20"/>
        </w:rPr>
      </w:pPr>
      <w:hyperlink r:id="rId21">
        <w:r w:rsidR="00780E1A" w:rsidRPr="003D34BF">
          <w:rPr>
            <w:rFonts w:hint="eastAsia"/>
            <w:sz w:val="20"/>
            <w:szCs w:val="20"/>
            <w:u w:val="single" w:color="8C8C8C"/>
          </w:rPr>
          <w:t>전문, 과학 및 기술 서비스</w:t>
        </w:r>
      </w:hyperlink>
      <w:r w:rsidR="00780E1A" w:rsidRPr="003D34BF">
        <w:rPr>
          <w:rFonts w:hint="eastAsia"/>
          <w:sz w:val="20"/>
          <w:szCs w:val="20"/>
        </w:rPr>
        <w:t xml:space="preserve"> (법률, 회계 및 세금 서비스, 건축, 엔지니어링 및 디자인 서비스, 컨설팅, 마케팅 서비스, 수의학 서비스, 등 포함)</w:t>
      </w:r>
    </w:p>
    <w:p w14:paraId="6026B798" w14:textId="77777777" w:rsidR="006C2C72" w:rsidRPr="006C2C72" w:rsidRDefault="006C2C72" w:rsidP="006C2C72">
      <w:pPr>
        <w:pStyle w:val="ListParagraph"/>
        <w:rPr>
          <w:sz w:val="20"/>
          <w:szCs w:val="20"/>
        </w:rPr>
      </w:pPr>
    </w:p>
    <w:p w14:paraId="5320D3BF" w14:textId="77777777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Pr="006C2C72">
        <w:rPr>
          <w:sz w:val="20"/>
          <w:szCs w:val="20"/>
        </w:rPr>
        <w:t>15.1 (</w:t>
      </w:r>
      <w:r w:rsidRPr="006C2C72">
        <w:rPr>
          <w:rFonts w:eastAsia="Malgun Gothic"/>
          <w:sz w:val="20"/>
          <w:szCs w:val="20"/>
        </w:rPr>
        <w:t>전문</w:t>
      </w:r>
      <w:r w:rsidRPr="006C2C72">
        <w:rPr>
          <w:sz w:val="20"/>
          <w:szCs w:val="20"/>
        </w:rPr>
        <w:t xml:space="preserve">, </w:t>
      </w:r>
      <w:r w:rsidRPr="006C2C72">
        <w:rPr>
          <w:rFonts w:eastAsia="Malgun Gothic"/>
          <w:sz w:val="20"/>
          <w:szCs w:val="20"/>
        </w:rPr>
        <w:t>과학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기술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  <w:r w:rsidRPr="006C2C72">
        <w:rPr>
          <w:sz w:val="20"/>
          <w:szCs w:val="20"/>
        </w:rPr>
        <w:t xml:space="preserve">) </w:t>
      </w:r>
      <w:r w:rsidRPr="006C2C72">
        <w:rPr>
          <w:rFonts w:eastAsia="Malgun Gothic"/>
          <w:sz w:val="20"/>
          <w:szCs w:val="20"/>
        </w:rPr>
        <w:t>귀하의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주요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사업은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다음입니다</w:t>
      </w:r>
      <w:r w:rsidRPr="006C2C72">
        <w:rPr>
          <w:sz w:val="20"/>
          <w:szCs w:val="20"/>
        </w:rPr>
        <w:t>:</w:t>
      </w:r>
    </w:p>
    <w:p w14:paraId="2D681A3C" w14:textId="27424DBC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건축</w:t>
      </w:r>
      <w:r w:rsidRPr="006C2C72">
        <w:rPr>
          <w:sz w:val="20"/>
          <w:szCs w:val="20"/>
        </w:rPr>
        <w:t xml:space="preserve">, </w:t>
      </w:r>
      <w:r w:rsidRPr="006C2C72">
        <w:rPr>
          <w:rFonts w:eastAsia="Malgun Gothic"/>
          <w:sz w:val="20"/>
          <w:szCs w:val="20"/>
        </w:rPr>
        <w:t>엔지니어링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관련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0DC32D17" w14:textId="7328EBF8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법률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13A5952A" w14:textId="33AEB311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관리</w:t>
      </w:r>
      <w:r w:rsidRPr="006C2C72">
        <w:rPr>
          <w:sz w:val="20"/>
          <w:szCs w:val="20"/>
        </w:rPr>
        <w:t xml:space="preserve">, </w:t>
      </w:r>
      <w:r w:rsidRPr="006C2C72">
        <w:rPr>
          <w:rFonts w:eastAsia="Malgun Gothic"/>
          <w:sz w:val="20"/>
          <w:szCs w:val="20"/>
        </w:rPr>
        <w:t>과학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기술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컨설팅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52581C83" w14:textId="38D7CD28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사진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194AA688" w14:textId="19151E69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과학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연구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개발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5FE37A2F" w14:textId="4900E082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수의학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292088A4" w14:textId="74722376" w:rsidR="006C2C72" w:rsidRPr="006C2C72" w:rsidRDefault="006C2C72" w:rsidP="006C2C72">
      <w:pPr>
        <w:tabs>
          <w:tab w:val="left" w:pos="1179"/>
        </w:tabs>
        <w:spacing w:line="314" w:lineRule="auto"/>
        <w:ind w:left="908" w:right="123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위의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어느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것도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아님</w:t>
      </w:r>
    </w:p>
    <w:p w14:paraId="47C06E6F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3C596F64" w14:textId="77777777" w:rsidR="00B51DD7" w:rsidRPr="003D34BF" w:rsidRDefault="00A93BEC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455" w:firstLine="0"/>
        <w:rPr>
          <w:sz w:val="20"/>
          <w:szCs w:val="20"/>
        </w:rPr>
      </w:pPr>
      <w:hyperlink r:id="rId22">
        <w:r w:rsidR="00780E1A" w:rsidRPr="003D34BF">
          <w:rPr>
            <w:rFonts w:hint="eastAsia"/>
            <w:sz w:val="20"/>
            <w:szCs w:val="20"/>
          </w:rPr>
          <w:t xml:space="preserve">회사 및 기업 관리 </w:t>
        </w:r>
      </w:hyperlink>
      <w:r w:rsidR="00780E1A" w:rsidRPr="003D34BF">
        <w:rPr>
          <w:rFonts w:hint="eastAsia"/>
          <w:sz w:val="20"/>
          <w:szCs w:val="20"/>
        </w:rPr>
        <w:t>(회사, 기업의 증권을 보유, 관리 및 감독하는 시설 포함)</w:t>
      </w:r>
    </w:p>
    <w:p w14:paraId="4E132BB7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5080E3E5" w14:textId="61B041E8" w:rsidR="00B51DD7" w:rsidRDefault="00A93BEC" w:rsidP="00666FA7">
      <w:pPr>
        <w:pStyle w:val="ListParagraph"/>
        <w:numPr>
          <w:ilvl w:val="0"/>
          <w:numId w:val="4"/>
        </w:numPr>
        <w:tabs>
          <w:tab w:val="left" w:pos="1179"/>
        </w:tabs>
        <w:spacing w:line="314" w:lineRule="auto"/>
        <w:ind w:left="908" w:right="304" w:firstLine="0"/>
        <w:rPr>
          <w:sz w:val="20"/>
          <w:szCs w:val="20"/>
        </w:rPr>
      </w:pPr>
      <w:hyperlink r:id="rId23">
        <w:r w:rsidR="00780E1A" w:rsidRPr="003D34BF">
          <w:rPr>
            <w:rFonts w:hint="eastAsia"/>
            <w:sz w:val="20"/>
            <w:szCs w:val="20"/>
          </w:rPr>
          <w:t xml:space="preserve">관리 및 지원 및 폐기물 관리 및 복원 서비스 </w:t>
        </w:r>
      </w:hyperlink>
      <w:r w:rsidR="00780E1A" w:rsidRPr="003D34BF">
        <w:rPr>
          <w:rFonts w:hint="eastAsia"/>
          <w:sz w:val="20"/>
          <w:szCs w:val="20"/>
        </w:rPr>
        <w:t>(폐기물 관리 및 복원 서비스를 포함하기 위해 다른 조직들의 일상적인 운영을 위한 일상적인 지원 활동들을 수행하는 시설 포함)</w:t>
      </w:r>
    </w:p>
    <w:p w14:paraId="61D287AB" w14:textId="77777777" w:rsidR="006C2C72" w:rsidRPr="006C2C72" w:rsidRDefault="006C2C72" w:rsidP="006C2C72">
      <w:pPr>
        <w:pStyle w:val="ListParagraph"/>
        <w:rPr>
          <w:sz w:val="20"/>
          <w:szCs w:val="20"/>
        </w:rPr>
      </w:pPr>
    </w:p>
    <w:p w14:paraId="039A1E86" w14:textId="77777777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Pr="006C2C72">
        <w:rPr>
          <w:sz w:val="20"/>
          <w:szCs w:val="20"/>
        </w:rPr>
        <w:t>15.1 (</w:t>
      </w:r>
      <w:r w:rsidRPr="006C2C72">
        <w:rPr>
          <w:rFonts w:eastAsia="Malgun Gothic"/>
          <w:sz w:val="20"/>
          <w:szCs w:val="20"/>
        </w:rPr>
        <w:t>관리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지원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폐기물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관리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치료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  <w:r w:rsidRPr="006C2C72">
        <w:rPr>
          <w:sz w:val="20"/>
          <w:szCs w:val="20"/>
        </w:rPr>
        <w:t xml:space="preserve">) </w:t>
      </w:r>
      <w:r w:rsidRPr="006C2C72">
        <w:rPr>
          <w:rFonts w:eastAsia="Malgun Gothic"/>
          <w:sz w:val="20"/>
          <w:szCs w:val="20"/>
        </w:rPr>
        <w:t>귀하의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주요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사업은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다음입니다</w:t>
      </w:r>
      <w:r w:rsidRPr="006C2C72">
        <w:rPr>
          <w:sz w:val="20"/>
          <w:szCs w:val="20"/>
        </w:rPr>
        <w:t>:</w:t>
      </w:r>
    </w:p>
    <w:p w14:paraId="4A91BC17" w14:textId="099DCA37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사업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지원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53E9AE26" w14:textId="198B5901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조사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및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보안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46CAC1F1" w14:textId="7A9CFD6F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조경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서비스</w:t>
      </w:r>
    </w:p>
    <w:p w14:paraId="6B7F2818" w14:textId="57960686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여행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운영자</w:t>
      </w:r>
    </w:p>
    <w:p w14:paraId="08320FFE" w14:textId="0EA12A67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 </w:t>
      </w:r>
      <w:r w:rsidRPr="006C2C72">
        <w:rPr>
          <w:rFonts w:eastAsia="Malgun Gothic"/>
          <w:sz w:val="20"/>
          <w:szCs w:val="20"/>
        </w:rPr>
        <w:t>여행사</w:t>
      </w:r>
    </w:p>
    <w:p w14:paraId="41DD4CA7" w14:textId="3F2447CB" w:rsidR="006C2C72" w:rsidRPr="006C2C72" w:rsidRDefault="006C2C72" w:rsidP="006C2C72">
      <w:pPr>
        <w:tabs>
          <w:tab w:val="left" w:pos="1179"/>
        </w:tabs>
        <w:spacing w:line="314" w:lineRule="auto"/>
        <w:ind w:left="908" w:right="304"/>
        <w:rPr>
          <w:sz w:val="20"/>
          <w:szCs w:val="20"/>
        </w:rPr>
      </w:pPr>
      <w:r w:rsidRPr="006C2C72">
        <w:rPr>
          <w:rFonts w:eastAsiaTheme="minorEastAsia"/>
          <w:sz w:val="20"/>
          <w:szCs w:val="20"/>
        </w:rPr>
        <w:t xml:space="preserve">        </w:t>
      </w:r>
      <w:r w:rsidRPr="006C2C72">
        <w:rPr>
          <w:sz w:val="20"/>
          <w:szCs w:val="20"/>
        </w:rPr>
        <w:t xml:space="preserve">• </w:t>
      </w:r>
      <w:r w:rsidRPr="006C2C72">
        <w:rPr>
          <w:rFonts w:eastAsia="Malgun Gothic"/>
          <w:sz w:val="20"/>
          <w:szCs w:val="20"/>
        </w:rPr>
        <w:t>위의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어느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것도</w:t>
      </w:r>
      <w:r w:rsidRPr="006C2C72">
        <w:rPr>
          <w:sz w:val="20"/>
          <w:szCs w:val="20"/>
        </w:rPr>
        <w:t xml:space="preserve"> </w:t>
      </w:r>
      <w:r w:rsidRPr="006C2C72">
        <w:rPr>
          <w:rFonts w:eastAsia="Malgun Gothic"/>
          <w:sz w:val="20"/>
          <w:szCs w:val="20"/>
        </w:rPr>
        <w:t>아님</w:t>
      </w:r>
    </w:p>
    <w:p w14:paraId="7BB3AEEA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4BC9A5C1" w14:textId="3B338A4C" w:rsidR="00666FA7" w:rsidRPr="00A93BEC" w:rsidRDefault="00666FA7" w:rsidP="006C2C72">
      <w:pPr>
        <w:pStyle w:val="BodyText"/>
        <w:numPr>
          <w:ilvl w:val="0"/>
          <w:numId w:val="6"/>
        </w:numPr>
        <w:spacing w:before="3"/>
        <w:ind w:left="1134" w:hanging="283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>교육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서비스</w:t>
      </w:r>
      <w:r w:rsidRPr="00A93BEC">
        <w:rPr>
          <w:rFonts w:eastAsia="MBatang"/>
          <w:sz w:val="20"/>
          <w:szCs w:val="20"/>
        </w:rPr>
        <w:t xml:space="preserve"> (</w:t>
      </w:r>
      <w:r w:rsidRPr="00A93BEC">
        <w:rPr>
          <w:rFonts w:eastAsia="MBatang"/>
          <w:sz w:val="20"/>
          <w:szCs w:val="20"/>
        </w:rPr>
        <w:t>초등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및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중등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학교</w:t>
      </w:r>
      <w:r w:rsidRPr="00A93BEC">
        <w:rPr>
          <w:rFonts w:eastAsia="MBatang"/>
          <w:sz w:val="20"/>
          <w:szCs w:val="20"/>
        </w:rPr>
        <w:t xml:space="preserve">, </w:t>
      </w:r>
      <w:r w:rsidRPr="00A93BEC">
        <w:rPr>
          <w:rFonts w:eastAsia="MBatang"/>
          <w:sz w:val="20"/>
          <w:szCs w:val="20"/>
        </w:rPr>
        <w:t>기술</w:t>
      </w:r>
      <w:r w:rsidRPr="00A93BEC">
        <w:rPr>
          <w:rFonts w:eastAsia="MBatang"/>
          <w:sz w:val="20"/>
          <w:szCs w:val="20"/>
        </w:rPr>
        <w:t xml:space="preserve">, </w:t>
      </w:r>
      <w:r w:rsidRPr="00A93BEC">
        <w:rPr>
          <w:rFonts w:eastAsia="MBatang"/>
          <w:sz w:val="20"/>
          <w:szCs w:val="20"/>
        </w:rPr>
        <w:t>기능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및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무역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교육</w:t>
      </w:r>
      <w:r w:rsidRPr="00A93BEC">
        <w:rPr>
          <w:rFonts w:eastAsia="MBatang"/>
          <w:sz w:val="20"/>
          <w:szCs w:val="20"/>
        </w:rPr>
        <w:t xml:space="preserve">, </w:t>
      </w:r>
      <w:r w:rsidRPr="00A93BEC">
        <w:rPr>
          <w:rFonts w:eastAsia="MBatang"/>
          <w:sz w:val="20"/>
          <w:szCs w:val="20"/>
        </w:rPr>
        <w:t>언어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학교</w:t>
      </w:r>
      <w:r w:rsidRPr="00A93BEC">
        <w:rPr>
          <w:rFonts w:eastAsia="MBatang"/>
          <w:sz w:val="20"/>
          <w:szCs w:val="20"/>
        </w:rPr>
        <w:t xml:space="preserve">, </w:t>
      </w:r>
      <w:r w:rsidRPr="00A93BEC">
        <w:rPr>
          <w:rFonts w:eastAsia="MBatang"/>
          <w:sz w:val="20"/>
          <w:szCs w:val="20"/>
        </w:rPr>
        <w:t>스포츠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및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레크리에이션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교육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등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포함</w:t>
      </w:r>
      <w:r w:rsidRPr="00A93BEC">
        <w:rPr>
          <w:rFonts w:eastAsia="MBatang"/>
          <w:sz w:val="20"/>
          <w:szCs w:val="20"/>
        </w:rPr>
        <w:t>)</w:t>
      </w:r>
    </w:p>
    <w:p w14:paraId="11E8BB9A" w14:textId="77777777" w:rsidR="00666FA7" w:rsidRPr="00A93BEC" w:rsidRDefault="00666FA7" w:rsidP="00666FA7">
      <w:pPr>
        <w:pStyle w:val="BodyText"/>
        <w:spacing w:before="3"/>
        <w:ind w:firstLine="1134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>15.1 (</w:t>
      </w:r>
      <w:r w:rsidRPr="00A93BEC">
        <w:rPr>
          <w:rFonts w:eastAsia="MBatang"/>
          <w:sz w:val="20"/>
          <w:szCs w:val="20"/>
        </w:rPr>
        <w:t>교육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서비스</w:t>
      </w:r>
      <w:r w:rsidRPr="00A93BEC">
        <w:rPr>
          <w:rFonts w:eastAsia="MBatang"/>
          <w:sz w:val="20"/>
          <w:szCs w:val="20"/>
        </w:rPr>
        <w:t xml:space="preserve">) </w:t>
      </w:r>
      <w:r w:rsidRPr="00A93BEC">
        <w:rPr>
          <w:rFonts w:eastAsia="MBatang"/>
          <w:sz w:val="20"/>
          <w:szCs w:val="20"/>
        </w:rPr>
        <w:t>귀하의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사업은</w:t>
      </w:r>
      <w:r w:rsidRPr="00A93BEC">
        <w:rPr>
          <w:rFonts w:eastAsia="MBatang"/>
          <w:sz w:val="20"/>
          <w:szCs w:val="20"/>
        </w:rPr>
        <w:t xml:space="preserve"> :</w:t>
      </w:r>
    </w:p>
    <w:p w14:paraId="2871B84C" w14:textId="744CF3FE" w:rsidR="00666FA7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 xml:space="preserve">• </w:t>
      </w:r>
      <w:r w:rsidRPr="00A93BEC">
        <w:rPr>
          <w:rFonts w:eastAsia="MBatang"/>
          <w:sz w:val="20"/>
          <w:szCs w:val="20"/>
        </w:rPr>
        <w:t>데이케어</w:t>
      </w:r>
    </w:p>
    <w:p w14:paraId="4739553A" w14:textId="3983105A" w:rsidR="00A93BEC" w:rsidRPr="00A93BEC" w:rsidRDefault="00A93BEC" w:rsidP="00A93BEC">
      <w:pPr>
        <w:pStyle w:val="BodyText"/>
        <w:numPr>
          <w:ilvl w:val="0"/>
          <w:numId w:val="6"/>
        </w:numPr>
        <w:spacing w:before="3"/>
        <w:ind w:hanging="11"/>
        <w:rPr>
          <w:rFonts w:eastAsia="MBatang" w:hint="eastAsia"/>
          <w:sz w:val="20"/>
          <w:szCs w:val="20"/>
        </w:rPr>
      </w:pPr>
      <w:r>
        <w:rPr>
          <w:rFonts w:eastAsia="MBatang" w:hint="eastAsia"/>
          <w:sz w:val="20"/>
          <w:szCs w:val="20"/>
        </w:rPr>
        <w:t xml:space="preserve"> </w:t>
      </w:r>
      <w:r>
        <w:rPr>
          <w:rFonts w:eastAsia="MBatang" w:hint="eastAsia"/>
          <w:sz w:val="20"/>
          <w:szCs w:val="20"/>
        </w:rPr>
        <w:t>치과</w:t>
      </w:r>
    </w:p>
    <w:p w14:paraId="2DB7FBAD" w14:textId="77777777" w:rsidR="00666FA7" w:rsidRPr="00A93BEC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 xml:space="preserve">• </w:t>
      </w:r>
      <w:r w:rsidRPr="00A93BEC">
        <w:rPr>
          <w:rFonts w:eastAsia="MBatang"/>
          <w:sz w:val="20"/>
          <w:szCs w:val="20"/>
        </w:rPr>
        <w:t>언어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학교</w:t>
      </w:r>
    </w:p>
    <w:p w14:paraId="063EDAF1" w14:textId="77777777" w:rsidR="00666FA7" w:rsidRPr="00A93BEC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 xml:space="preserve">• </w:t>
      </w:r>
      <w:r w:rsidRPr="00A93BEC">
        <w:rPr>
          <w:rFonts w:eastAsia="MBatang"/>
          <w:sz w:val="20"/>
          <w:szCs w:val="20"/>
        </w:rPr>
        <w:t>기술</w:t>
      </w:r>
      <w:r w:rsidRPr="00A93BEC">
        <w:rPr>
          <w:rFonts w:eastAsia="MBatang"/>
          <w:sz w:val="20"/>
          <w:szCs w:val="20"/>
        </w:rPr>
        <w:t>/</w:t>
      </w:r>
      <w:r w:rsidRPr="00A93BEC">
        <w:rPr>
          <w:rFonts w:eastAsia="MBatang"/>
          <w:sz w:val="20"/>
          <w:szCs w:val="20"/>
        </w:rPr>
        <w:t>무역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학교</w:t>
      </w:r>
    </w:p>
    <w:p w14:paraId="37C5D280" w14:textId="1B1515DA" w:rsidR="00B51DD7" w:rsidRPr="00A93BEC" w:rsidRDefault="00666FA7" w:rsidP="00666FA7">
      <w:pPr>
        <w:pStyle w:val="BodyText"/>
        <w:spacing w:before="3"/>
        <w:ind w:firstLine="1560"/>
        <w:rPr>
          <w:rFonts w:eastAsia="MBatang"/>
          <w:sz w:val="20"/>
          <w:szCs w:val="20"/>
        </w:rPr>
      </w:pPr>
      <w:r w:rsidRPr="00A93BEC">
        <w:rPr>
          <w:rFonts w:eastAsia="MBatang"/>
          <w:sz w:val="20"/>
          <w:szCs w:val="20"/>
        </w:rPr>
        <w:t xml:space="preserve">• </w:t>
      </w:r>
      <w:r w:rsidRPr="00A93BEC">
        <w:rPr>
          <w:rFonts w:eastAsia="MBatang"/>
          <w:sz w:val="20"/>
          <w:szCs w:val="20"/>
        </w:rPr>
        <w:t>위의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어느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것도</w:t>
      </w:r>
      <w:r w:rsidRPr="00A93BEC">
        <w:rPr>
          <w:rFonts w:eastAsia="MBatang"/>
          <w:sz w:val="20"/>
          <w:szCs w:val="20"/>
        </w:rPr>
        <w:t xml:space="preserve"> </w:t>
      </w:r>
      <w:r w:rsidRPr="00A93BEC">
        <w:rPr>
          <w:rFonts w:eastAsia="MBatang"/>
          <w:sz w:val="20"/>
          <w:szCs w:val="20"/>
        </w:rPr>
        <w:t>아님</w:t>
      </w:r>
    </w:p>
    <w:p w14:paraId="12F4176D" w14:textId="77777777" w:rsidR="00666FA7" w:rsidRPr="00666FA7" w:rsidRDefault="00666FA7" w:rsidP="00666FA7">
      <w:pPr>
        <w:pStyle w:val="BodyText"/>
        <w:spacing w:before="3"/>
        <w:ind w:firstLine="1560"/>
        <w:rPr>
          <w:sz w:val="20"/>
          <w:szCs w:val="20"/>
        </w:rPr>
      </w:pPr>
    </w:p>
    <w:p w14:paraId="3B294860" w14:textId="5A9A0660" w:rsidR="00B51DD7" w:rsidRPr="00BF44A0" w:rsidRDefault="00BF44A0" w:rsidP="00BF44A0">
      <w:pPr>
        <w:tabs>
          <w:tab w:val="left" w:pos="1179"/>
        </w:tabs>
        <w:spacing w:line="314" w:lineRule="auto"/>
        <w:ind w:left="1134" w:right="347" w:hanging="643"/>
        <w:rPr>
          <w:sz w:val="20"/>
          <w:szCs w:val="20"/>
        </w:rPr>
      </w:pPr>
      <w:r>
        <w:t xml:space="preserve">          </w:t>
      </w:r>
      <w:r w:rsidRPr="00BF44A0">
        <w:rPr>
          <w:sz w:val="20"/>
          <w:szCs w:val="20"/>
        </w:rPr>
        <w:t xml:space="preserve">15.2 </w:t>
      </w:r>
      <w:hyperlink r:id="rId24">
        <w:r w:rsidR="00780E1A" w:rsidRPr="00BF44A0">
          <w:rPr>
            <w:rFonts w:eastAsia="Malgun Gothic"/>
            <w:sz w:val="20"/>
            <w:szCs w:val="20"/>
          </w:rPr>
          <w:t>건강</w:t>
        </w:r>
        <w:r w:rsidR="00780E1A" w:rsidRPr="00BF44A0">
          <w:rPr>
            <w:sz w:val="20"/>
            <w:szCs w:val="20"/>
          </w:rPr>
          <w:t xml:space="preserve"> </w:t>
        </w:r>
        <w:r w:rsidR="00780E1A" w:rsidRPr="00BF44A0">
          <w:rPr>
            <w:rFonts w:eastAsia="Malgun Gothic"/>
            <w:sz w:val="20"/>
            <w:szCs w:val="20"/>
          </w:rPr>
          <w:t>관리</w:t>
        </w:r>
        <w:r w:rsidR="00780E1A" w:rsidRPr="00BF44A0">
          <w:rPr>
            <w:sz w:val="20"/>
            <w:szCs w:val="20"/>
          </w:rPr>
          <w:t xml:space="preserve"> </w:t>
        </w:r>
        <w:r w:rsidR="00780E1A" w:rsidRPr="00BF44A0">
          <w:rPr>
            <w:rFonts w:eastAsia="Malgun Gothic"/>
            <w:sz w:val="20"/>
            <w:szCs w:val="20"/>
          </w:rPr>
          <w:t>및</w:t>
        </w:r>
        <w:r w:rsidR="00780E1A" w:rsidRPr="00BF44A0">
          <w:rPr>
            <w:sz w:val="20"/>
            <w:szCs w:val="20"/>
          </w:rPr>
          <w:t xml:space="preserve"> </w:t>
        </w:r>
        <w:r w:rsidR="00780E1A" w:rsidRPr="00BF44A0">
          <w:rPr>
            <w:rFonts w:eastAsia="Malgun Gothic"/>
            <w:sz w:val="20"/>
            <w:szCs w:val="20"/>
          </w:rPr>
          <w:t>사회적</w:t>
        </w:r>
        <w:r w:rsidR="00780E1A" w:rsidRPr="00BF44A0">
          <w:rPr>
            <w:sz w:val="20"/>
            <w:szCs w:val="20"/>
          </w:rPr>
          <w:t xml:space="preserve"> </w:t>
        </w:r>
        <w:r w:rsidR="00780E1A" w:rsidRPr="00BF44A0">
          <w:rPr>
            <w:rFonts w:eastAsia="Malgun Gothic"/>
            <w:sz w:val="20"/>
            <w:szCs w:val="20"/>
          </w:rPr>
          <w:t>지원</w:t>
        </w:r>
        <w:r w:rsidR="00780E1A" w:rsidRPr="00BF44A0">
          <w:rPr>
            <w:sz w:val="20"/>
            <w:szCs w:val="20"/>
          </w:rPr>
          <w:t xml:space="preserve"> </w:t>
        </w:r>
      </w:hyperlink>
      <w:r w:rsidR="00780E1A" w:rsidRPr="00BF44A0">
        <w:rPr>
          <w:sz w:val="20"/>
          <w:szCs w:val="20"/>
        </w:rPr>
        <w:t>(</w:t>
      </w:r>
      <w:r w:rsidR="00780E1A" w:rsidRPr="00BF44A0">
        <w:rPr>
          <w:rFonts w:eastAsia="Malgun Gothic"/>
          <w:sz w:val="20"/>
          <w:szCs w:val="20"/>
        </w:rPr>
        <w:t>의사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및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치과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의사의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사무실</w:t>
      </w:r>
      <w:r w:rsidR="00780E1A" w:rsidRPr="00BF44A0">
        <w:rPr>
          <w:sz w:val="20"/>
          <w:szCs w:val="20"/>
        </w:rPr>
        <w:t xml:space="preserve">, </w:t>
      </w:r>
      <w:r w:rsidR="00780E1A" w:rsidRPr="00BF44A0">
        <w:rPr>
          <w:rFonts w:eastAsia="Malgun Gothic"/>
          <w:sz w:val="20"/>
          <w:szCs w:val="20"/>
        </w:rPr>
        <w:t>가족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계획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센터</w:t>
      </w:r>
      <w:r w:rsidR="00780E1A" w:rsidRPr="00BF44A0">
        <w:rPr>
          <w:sz w:val="20"/>
          <w:szCs w:val="20"/>
        </w:rPr>
        <w:t xml:space="preserve">, </w:t>
      </w:r>
      <w:r w:rsidR="00780E1A" w:rsidRPr="00BF44A0">
        <w:rPr>
          <w:rFonts w:eastAsia="Malgun Gothic"/>
          <w:sz w:val="20"/>
          <w:szCs w:val="20"/>
        </w:rPr>
        <w:t>간호</w:t>
      </w:r>
      <w:r w:rsidR="00780E1A" w:rsidRPr="00BF44A0">
        <w:rPr>
          <w:sz w:val="20"/>
          <w:szCs w:val="20"/>
        </w:rPr>
        <w:t xml:space="preserve">, </w:t>
      </w:r>
      <w:r w:rsidR="00780E1A" w:rsidRPr="00BF44A0">
        <w:rPr>
          <w:rFonts w:eastAsia="Malgun Gothic"/>
          <w:sz w:val="20"/>
          <w:szCs w:val="20"/>
        </w:rPr>
        <w:t>아동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및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청소년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서비스</w:t>
      </w:r>
      <w:r w:rsidR="00780E1A" w:rsidRPr="00BF44A0">
        <w:rPr>
          <w:sz w:val="20"/>
          <w:szCs w:val="20"/>
        </w:rPr>
        <w:t xml:space="preserve">, </w:t>
      </w:r>
      <w:r w:rsidR="00780E1A" w:rsidRPr="00BF44A0">
        <w:rPr>
          <w:rFonts w:eastAsia="Malgun Gothic"/>
          <w:sz w:val="20"/>
          <w:szCs w:val="20"/>
        </w:rPr>
        <w:t>아동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보육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서비스</w:t>
      </w:r>
      <w:r w:rsidR="00780E1A" w:rsidRPr="00BF44A0">
        <w:rPr>
          <w:sz w:val="20"/>
          <w:szCs w:val="20"/>
        </w:rPr>
        <w:t xml:space="preserve"> </w:t>
      </w:r>
      <w:r w:rsidR="00780E1A" w:rsidRPr="00BF44A0">
        <w:rPr>
          <w:rFonts w:eastAsia="Malgun Gothic"/>
          <w:sz w:val="20"/>
          <w:szCs w:val="20"/>
        </w:rPr>
        <w:t>포함</w:t>
      </w:r>
      <w:r w:rsidR="00780E1A" w:rsidRPr="00BF44A0">
        <w:rPr>
          <w:sz w:val="20"/>
          <w:szCs w:val="20"/>
        </w:rPr>
        <w:t>)</w:t>
      </w:r>
    </w:p>
    <w:p w14:paraId="39CA567A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22646ABA" w14:textId="77777777" w:rsidR="00B51DD7" w:rsidRPr="00BF44A0" w:rsidRDefault="00A93BEC" w:rsidP="00BF44A0">
      <w:pPr>
        <w:pStyle w:val="ListParagraph"/>
        <w:numPr>
          <w:ilvl w:val="0"/>
          <w:numId w:val="6"/>
        </w:numPr>
        <w:tabs>
          <w:tab w:val="left" w:pos="1179"/>
        </w:tabs>
        <w:spacing w:before="1" w:line="314" w:lineRule="auto"/>
        <w:ind w:right="-30" w:hanging="720"/>
        <w:rPr>
          <w:sz w:val="20"/>
          <w:szCs w:val="20"/>
        </w:rPr>
      </w:pPr>
      <w:hyperlink r:id="rId25"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예술</w:t>
        </w:r>
        <w:r w:rsidR="00780E1A" w:rsidRPr="00BF44A0">
          <w:rPr>
            <w:rFonts w:hint="eastAsia"/>
            <w:sz w:val="20"/>
            <w:szCs w:val="20"/>
          </w:rPr>
          <w:t xml:space="preserve">,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엔터테인먼트</w:t>
        </w:r>
        <w:r w:rsidR="00780E1A" w:rsidRPr="00BF44A0">
          <w:rPr>
            <w:rFonts w:hint="eastAsia"/>
            <w:sz w:val="20"/>
            <w:szCs w:val="20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및</w:t>
        </w:r>
        <w:r w:rsidR="00780E1A" w:rsidRPr="00BF44A0">
          <w:rPr>
            <w:rFonts w:hint="eastAsia"/>
            <w:sz w:val="20"/>
            <w:szCs w:val="20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레크리에이션</w:t>
        </w:r>
        <w:r w:rsidR="00780E1A" w:rsidRPr="00BF44A0">
          <w:rPr>
            <w:rFonts w:hint="eastAsia"/>
            <w:sz w:val="20"/>
            <w:szCs w:val="20"/>
          </w:rPr>
          <w:t xml:space="preserve"> </w:t>
        </w:r>
      </w:hyperlink>
      <w:r w:rsidR="00780E1A" w:rsidRPr="00BF44A0">
        <w:rPr>
          <w:rFonts w:hint="eastAsia"/>
          <w:sz w:val="20"/>
          <w:szCs w:val="20"/>
        </w:rPr>
        <w:t>(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극장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무용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음악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회사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박물관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스포츠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팀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공연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예술가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등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포함</w:t>
      </w:r>
      <w:r w:rsidR="00780E1A" w:rsidRPr="00BF44A0">
        <w:rPr>
          <w:rFonts w:hint="eastAsia"/>
          <w:sz w:val="20"/>
          <w:szCs w:val="20"/>
        </w:rPr>
        <w:t>)</w:t>
      </w:r>
    </w:p>
    <w:p w14:paraId="015F2456" w14:textId="77777777" w:rsidR="00B51DD7" w:rsidRPr="003D34BF" w:rsidRDefault="00B51DD7" w:rsidP="0013205A">
      <w:pPr>
        <w:pStyle w:val="BodyText"/>
        <w:spacing w:before="2"/>
        <w:rPr>
          <w:sz w:val="20"/>
          <w:szCs w:val="20"/>
        </w:rPr>
      </w:pPr>
    </w:p>
    <w:p w14:paraId="3A01A4A6" w14:textId="0D85FBF1" w:rsidR="00B51DD7" w:rsidRDefault="00A93BEC" w:rsidP="00BF44A0">
      <w:pPr>
        <w:pStyle w:val="ListParagraph"/>
        <w:numPr>
          <w:ilvl w:val="0"/>
          <w:numId w:val="7"/>
        </w:numPr>
        <w:tabs>
          <w:tab w:val="left" w:pos="1179"/>
        </w:tabs>
        <w:spacing w:before="1"/>
        <w:ind w:hanging="776"/>
        <w:rPr>
          <w:sz w:val="20"/>
          <w:szCs w:val="20"/>
        </w:rPr>
      </w:pPr>
      <w:hyperlink r:id="rId26"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  <w:u w:val="single" w:color="8C8C8C"/>
          </w:rPr>
          <w:t>숙박</w:t>
        </w:r>
        <w:r w:rsidR="00780E1A" w:rsidRPr="00BF44A0">
          <w:rPr>
            <w:rFonts w:hint="eastAsia"/>
            <w:sz w:val="20"/>
            <w:szCs w:val="20"/>
            <w:u w:val="single" w:color="8C8C8C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  <w:u w:val="single" w:color="8C8C8C"/>
          </w:rPr>
          <w:t>및</w:t>
        </w:r>
        <w:r w:rsidR="00780E1A" w:rsidRPr="00BF44A0">
          <w:rPr>
            <w:rFonts w:hint="eastAsia"/>
            <w:sz w:val="20"/>
            <w:szCs w:val="20"/>
            <w:u w:val="single" w:color="8C8C8C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  <w:u w:val="single" w:color="8C8C8C"/>
          </w:rPr>
          <w:t>식품</w:t>
        </w:r>
        <w:r w:rsidR="00780E1A" w:rsidRPr="00BF44A0">
          <w:rPr>
            <w:rFonts w:hint="eastAsia"/>
            <w:sz w:val="20"/>
            <w:szCs w:val="20"/>
            <w:u w:val="single" w:color="8C8C8C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  <w:u w:val="single" w:color="8C8C8C"/>
          </w:rPr>
          <w:t>서비스</w:t>
        </w:r>
      </w:hyperlink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들</w:t>
      </w:r>
      <w:r w:rsidR="00780E1A" w:rsidRPr="00BF44A0">
        <w:rPr>
          <w:rFonts w:hint="eastAsia"/>
          <w:sz w:val="20"/>
          <w:szCs w:val="20"/>
        </w:rPr>
        <w:t xml:space="preserve"> (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호텔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레스토랑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바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이동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식품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공급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업체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등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포함</w:t>
      </w:r>
      <w:r w:rsidR="00780E1A" w:rsidRPr="00BF44A0">
        <w:rPr>
          <w:rFonts w:hint="eastAsia"/>
          <w:sz w:val="20"/>
          <w:szCs w:val="20"/>
        </w:rPr>
        <w:t>)</w:t>
      </w:r>
    </w:p>
    <w:p w14:paraId="630C9E45" w14:textId="77777777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sz w:val="20"/>
          <w:szCs w:val="20"/>
        </w:rPr>
        <w:t xml:space="preserve">             </w:t>
      </w:r>
      <w:r w:rsidRPr="00BF44A0">
        <w:rPr>
          <w:sz w:val="20"/>
          <w:szCs w:val="20"/>
        </w:rPr>
        <w:t>15.1 (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숙박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음식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서비스</w:t>
      </w:r>
      <w:r w:rsidRPr="00BF44A0">
        <w:rPr>
          <w:sz w:val="20"/>
          <w:szCs w:val="20"/>
        </w:rPr>
        <w:t xml:space="preserve">)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귀하의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사업은</w:t>
      </w:r>
      <w:r w:rsidRPr="00BF44A0">
        <w:rPr>
          <w:sz w:val="20"/>
          <w:szCs w:val="20"/>
        </w:rPr>
        <w:t>:</w:t>
      </w:r>
    </w:p>
    <w:p w14:paraId="7620B9BE" w14:textId="3588269C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요리사</w:t>
      </w:r>
    </w:p>
    <w:p w14:paraId="6082B7D1" w14:textId="03768C52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음주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장소</w:t>
      </w:r>
      <w:r w:rsidRPr="00BF44A0">
        <w:rPr>
          <w:sz w:val="20"/>
          <w:szCs w:val="20"/>
        </w:rPr>
        <w:t xml:space="preserve"> (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알코올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음료</w:t>
      </w:r>
      <w:r w:rsidRPr="00BF44A0">
        <w:rPr>
          <w:sz w:val="20"/>
          <w:szCs w:val="20"/>
        </w:rPr>
        <w:t>)</w:t>
      </w:r>
    </w:p>
    <w:p w14:paraId="11D2A844" w14:textId="0441F98E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호텔</w:t>
      </w:r>
      <w:r w:rsidRPr="00BF44A0">
        <w:rPr>
          <w:sz w:val="20"/>
          <w:szCs w:val="20"/>
        </w:rPr>
        <w:t xml:space="preserve"> /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모텔</w:t>
      </w:r>
      <w:r w:rsidRPr="00BF44A0">
        <w:rPr>
          <w:sz w:val="20"/>
          <w:szCs w:val="20"/>
        </w:rPr>
        <w:t xml:space="preserve"> /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휴가철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임대장</w:t>
      </w:r>
    </w:p>
    <w:p w14:paraId="598DFC4A" w14:textId="23CD9786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모바일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음식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서비스</w:t>
      </w:r>
    </w:p>
    <w:p w14:paraId="37147694" w14:textId="36F076BC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식당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또는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기타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식사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장소</w:t>
      </w:r>
    </w:p>
    <w:p w14:paraId="681F0139" w14:textId="4F793D8D" w:rsidR="00BF44A0" w:rsidRPr="00BF44A0" w:rsidRDefault="00BF44A0" w:rsidP="00BF44A0">
      <w:pPr>
        <w:tabs>
          <w:tab w:val="left" w:pos="1179"/>
        </w:tabs>
        <w:spacing w:before="1"/>
        <w:ind w:left="491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            </w:t>
      </w:r>
      <w:r w:rsidRPr="00BF44A0">
        <w:rPr>
          <w:rFonts w:hint="eastAsia"/>
          <w:sz w:val="20"/>
          <w:szCs w:val="20"/>
        </w:rPr>
        <w:t>•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위의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어느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것도</w:t>
      </w:r>
      <w:r w:rsidRPr="00BF44A0">
        <w:rPr>
          <w:sz w:val="20"/>
          <w:szCs w:val="20"/>
        </w:rPr>
        <w:t xml:space="preserve"> </w:t>
      </w:r>
      <w:r w:rsidRPr="00BF44A0">
        <w:rPr>
          <w:rFonts w:ascii="Malgun Gothic" w:eastAsia="Malgun Gothic" w:hAnsi="Malgun Gothic" w:cs="Malgun Gothic" w:hint="eastAsia"/>
          <w:sz w:val="20"/>
          <w:szCs w:val="20"/>
        </w:rPr>
        <w:t>아님</w:t>
      </w:r>
    </w:p>
    <w:p w14:paraId="6C1650FD" w14:textId="77777777" w:rsidR="00B51DD7" w:rsidRPr="003D34BF" w:rsidRDefault="00B51DD7" w:rsidP="0013205A">
      <w:pPr>
        <w:pStyle w:val="BodyText"/>
        <w:spacing w:before="8"/>
        <w:rPr>
          <w:sz w:val="20"/>
          <w:szCs w:val="20"/>
        </w:rPr>
      </w:pPr>
    </w:p>
    <w:p w14:paraId="2F2DF9AA" w14:textId="77777777" w:rsidR="00B51DD7" w:rsidRPr="00BF44A0" w:rsidRDefault="00A93BEC" w:rsidP="00BF44A0">
      <w:pPr>
        <w:pStyle w:val="ListParagraph"/>
        <w:numPr>
          <w:ilvl w:val="0"/>
          <w:numId w:val="7"/>
        </w:numPr>
        <w:tabs>
          <w:tab w:val="left" w:pos="1179"/>
        </w:tabs>
        <w:spacing w:line="314" w:lineRule="auto"/>
        <w:ind w:left="1134" w:right="107" w:hanging="283"/>
        <w:rPr>
          <w:sz w:val="20"/>
          <w:szCs w:val="20"/>
        </w:rPr>
      </w:pPr>
      <w:hyperlink r:id="rId27"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기타</w:t>
        </w:r>
        <w:r w:rsidR="00780E1A" w:rsidRPr="00BF44A0">
          <w:rPr>
            <w:rFonts w:hint="eastAsia"/>
            <w:sz w:val="20"/>
            <w:szCs w:val="20"/>
          </w:rPr>
          <w:t xml:space="preserve"> </w:t>
        </w:r>
        <w:r w:rsidR="00780E1A" w:rsidRPr="00BF44A0">
          <w:rPr>
            <w:rFonts w:ascii="Malgun Gothic" w:eastAsia="Malgun Gothic" w:hAnsi="Malgun Gothic" w:cs="Malgun Gothic" w:hint="eastAsia"/>
            <w:sz w:val="20"/>
            <w:szCs w:val="20"/>
          </w:rPr>
          <w:t>서비스</w:t>
        </w:r>
        <w:r w:rsidR="00780E1A" w:rsidRPr="00BF44A0">
          <w:rPr>
            <w:rFonts w:hint="eastAsia"/>
            <w:sz w:val="20"/>
            <w:szCs w:val="20"/>
          </w:rPr>
          <w:t xml:space="preserve"> </w:t>
        </w:r>
      </w:hyperlink>
      <w:r w:rsidR="00780E1A" w:rsidRPr="00BF44A0">
        <w:rPr>
          <w:rFonts w:hint="eastAsia"/>
          <w:sz w:val="20"/>
          <w:szCs w:val="20"/>
        </w:rPr>
        <w:t>(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수리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유지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보수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서비스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네일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미용실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스파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이발소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드라이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클리닝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세탁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서비스와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같은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개인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관리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서비스</w:t>
      </w:r>
      <w:r w:rsidR="00780E1A" w:rsidRPr="00BF44A0">
        <w:rPr>
          <w:rFonts w:hint="eastAsia"/>
          <w:sz w:val="20"/>
          <w:szCs w:val="20"/>
        </w:rPr>
        <w:t xml:space="preserve">,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등</w:t>
      </w:r>
      <w:r w:rsidR="00780E1A" w:rsidRPr="00BF44A0">
        <w:rPr>
          <w:rFonts w:hint="eastAsia"/>
          <w:sz w:val="20"/>
          <w:szCs w:val="20"/>
        </w:rPr>
        <w:t xml:space="preserve"> </w:t>
      </w:r>
      <w:r w:rsidR="00780E1A" w:rsidRPr="00BF44A0">
        <w:rPr>
          <w:rFonts w:ascii="Malgun Gothic" w:eastAsia="Malgun Gothic" w:hAnsi="Malgun Gothic" w:cs="Malgun Gothic" w:hint="eastAsia"/>
          <w:sz w:val="20"/>
          <w:szCs w:val="20"/>
        </w:rPr>
        <w:t>포함</w:t>
      </w:r>
      <w:r w:rsidR="00780E1A" w:rsidRPr="00BF44A0">
        <w:rPr>
          <w:rFonts w:hint="eastAsia"/>
          <w:sz w:val="20"/>
          <w:szCs w:val="20"/>
        </w:rPr>
        <w:t>)</w:t>
      </w:r>
    </w:p>
    <w:p w14:paraId="11CFBD10" w14:textId="77777777" w:rsidR="00B51DD7" w:rsidRPr="003D34BF" w:rsidRDefault="00B51DD7" w:rsidP="0013205A">
      <w:pPr>
        <w:pStyle w:val="BodyText"/>
        <w:spacing w:before="3"/>
        <w:rPr>
          <w:sz w:val="20"/>
          <w:szCs w:val="20"/>
        </w:rPr>
      </w:pPr>
    </w:p>
    <w:p w14:paraId="6D351D20" w14:textId="77777777" w:rsidR="0013205A" w:rsidRPr="0013205A" w:rsidRDefault="00A93BEC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566" w:lineRule="auto"/>
        <w:ind w:left="908" w:right="3771" w:firstLine="0"/>
        <w:rPr>
          <w:sz w:val="20"/>
          <w:szCs w:val="20"/>
        </w:rPr>
      </w:pPr>
      <w:hyperlink r:id="rId28">
        <w:r w:rsidR="00780E1A" w:rsidRPr="003D34BF">
          <w:rPr>
            <w:rFonts w:hint="eastAsia"/>
            <w:sz w:val="20"/>
            <w:szCs w:val="20"/>
          </w:rPr>
          <w:t>IRS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가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결정한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자선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활동에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관여하는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기타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  <w:r w:rsidR="00780E1A" w:rsidRPr="003D34BF">
          <w:rPr>
            <w:rFonts w:ascii="Malgun Gothic" w:eastAsia="Malgun Gothic" w:hAnsi="Malgun Gothic" w:cs="Malgun Gothic" w:hint="eastAsia"/>
            <w:sz w:val="20"/>
            <w:szCs w:val="20"/>
          </w:rPr>
          <w:t>비영리</w:t>
        </w:r>
        <w:r w:rsidR="00780E1A" w:rsidRPr="003D34BF">
          <w:rPr>
            <w:rFonts w:hint="eastAsia"/>
            <w:sz w:val="20"/>
            <w:szCs w:val="20"/>
          </w:rPr>
          <w:t xml:space="preserve"> </w:t>
        </w:r>
      </w:hyperlink>
      <w:r w:rsidR="00780E1A" w:rsidRPr="003D34BF">
        <w:rPr>
          <w:rFonts w:ascii="Malgun Gothic" w:eastAsia="Malgun Gothic" w:hAnsi="Malgun Gothic" w:cs="Malgun Gothic" w:hint="eastAsia"/>
          <w:sz w:val="20"/>
          <w:szCs w:val="20"/>
        </w:rPr>
        <w:t>법인</w:t>
      </w:r>
      <w:r w:rsidR="00780E1A" w:rsidRPr="003D34BF">
        <w:rPr>
          <w:rFonts w:hint="eastAsia"/>
          <w:sz w:val="20"/>
          <w:szCs w:val="20"/>
        </w:rPr>
        <w:t xml:space="preserve"> </w:t>
      </w:r>
      <w:r w:rsidR="00780E1A" w:rsidRPr="003D34BF">
        <w:rPr>
          <w:rFonts w:ascii="Malgun Gothic" w:eastAsia="Malgun Gothic" w:hAnsi="Malgun Gothic" w:cs="Malgun Gothic" w:hint="eastAsia"/>
          <w:sz w:val="20"/>
          <w:szCs w:val="20"/>
        </w:rPr>
        <w:t>기타</w:t>
      </w:r>
    </w:p>
    <w:p w14:paraId="29AB3762" w14:textId="77777777" w:rsidR="0013205A" w:rsidRPr="0013205A" w:rsidRDefault="0013205A" w:rsidP="0013205A">
      <w:pPr>
        <w:pStyle w:val="ListParagraph"/>
        <w:rPr>
          <w:sz w:val="20"/>
          <w:szCs w:val="20"/>
        </w:rPr>
      </w:pPr>
    </w:p>
    <w:p w14:paraId="6994BB2B" w14:textId="0A711282" w:rsidR="00B51DD7" w:rsidRPr="003D34BF" w:rsidRDefault="00780E1A" w:rsidP="00666FA7">
      <w:pPr>
        <w:pStyle w:val="ListParagraph"/>
        <w:numPr>
          <w:ilvl w:val="0"/>
          <w:numId w:val="5"/>
        </w:numPr>
        <w:tabs>
          <w:tab w:val="left" w:pos="1179"/>
        </w:tabs>
        <w:spacing w:line="566" w:lineRule="auto"/>
        <w:ind w:left="908" w:right="3771" w:firstLine="0"/>
        <w:rPr>
          <w:sz w:val="20"/>
          <w:szCs w:val="20"/>
        </w:rPr>
      </w:pPr>
      <w:r w:rsidRPr="003D34BF">
        <w:rPr>
          <w:rFonts w:ascii="Malgun Gothic" w:eastAsia="Malgun Gothic" w:hAnsi="Malgun Gothic" w:cs="Malgun Gothic" w:hint="eastAsia"/>
          <w:sz w:val="20"/>
          <w:szCs w:val="20"/>
        </w:rPr>
        <w:t>구체적으로</w:t>
      </w:r>
      <w:r w:rsidRPr="003D34BF">
        <w:rPr>
          <w:rFonts w:hint="eastAsia"/>
          <w:sz w:val="20"/>
          <w:szCs w:val="20"/>
        </w:rPr>
        <w:t xml:space="preserve"> </w:t>
      </w:r>
      <w:r w:rsidRPr="003D34BF">
        <w:rPr>
          <w:rFonts w:ascii="Malgun Gothic" w:eastAsia="Malgun Gothic" w:hAnsi="Malgun Gothic" w:cs="Malgun Gothic" w:hint="eastAsia"/>
          <w:sz w:val="20"/>
          <w:szCs w:val="20"/>
        </w:rPr>
        <w:t>기재</w:t>
      </w:r>
    </w:p>
    <w:p w14:paraId="59E86A1A" w14:textId="77777777" w:rsidR="00B51DD7" w:rsidRDefault="00B51DD7" w:rsidP="0013205A">
      <w:pPr>
        <w:spacing w:line="566" w:lineRule="auto"/>
        <w:rPr>
          <w:sz w:val="16"/>
        </w:rPr>
      </w:pPr>
    </w:p>
    <w:p w14:paraId="443B4B1A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31BCEE40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</w:p>
    <w:p w14:paraId="380CE3DE" w14:textId="77777777" w:rsidR="0013205A" w:rsidRPr="00D232E5" w:rsidRDefault="0013205A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7F8B13C7" w14:textId="77777777" w:rsidR="00B51DD7" w:rsidRPr="00412B1B" w:rsidRDefault="00B51DD7" w:rsidP="0013205A">
      <w:pPr>
        <w:pStyle w:val="BodyText"/>
        <w:spacing w:before="8"/>
        <w:rPr>
          <w:b/>
          <w:i/>
        </w:rPr>
      </w:pPr>
    </w:p>
    <w:p w14:paraId="1582C70F" w14:textId="77777777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사회 경제적 데이터</w:t>
      </w:r>
    </w:p>
    <w:p w14:paraId="551B5766" w14:textId="77777777" w:rsidR="00B51DD7" w:rsidRPr="00412B1B" w:rsidRDefault="0065527C" w:rsidP="0013205A">
      <w:pPr>
        <w:pStyle w:val="Heading3"/>
        <w:spacing w:line="312" w:lineRule="auto"/>
      </w:pPr>
      <w:r>
        <w:rPr>
          <w:rFonts w:hint="eastAsia"/>
        </w:rPr>
        <w:t>설문 조사의 다음 부분은 주요 사업주와 관련된 사회 경제적 데이터를 요청하며 이것은 선택 사항입니다. 주요 사업주가 어떻게 자신을 식별하는 방법에 따라 정보를 제공하십시오.</w:t>
      </w:r>
    </w:p>
    <w:p w14:paraId="14F4D2CD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183"/>
        <w:ind w:hanging="339"/>
      </w:pPr>
      <w:r>
        <w:rPr>
          <w:rFonts w:hint="eastAsia"/>
        </w:rPr>
        <w:t>나이</w:t>
      </w:r>
    </w:p>
    <w:p w14:paraId="0F47C7C9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사업주들은 18 세 이상이어야 합니다.</w:t>
      </w:r>
    </w:p>
    <w:p w14:paraId="4FC81E2B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lastRenderedPageBreak/>
        <w:t>18-24</w:t>
      </w:r>
    </w:p>
    <w:p w14:paraId="4B3A41A5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14F5319C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25-34</w:t>
      </w:r>
    </w:p>
    <w:p w14:paraId="1D7CD8E8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99A0EB3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35-44</w:t>
      </w:r>
    </w:p>
    <w:p w14:paraId="0632E1BE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690ADB09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45-54</w:t>
      </w:r>
    </w:p>
    <w:p w14:paraId="6081DE21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71338D79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55-64</w:t>
      </w:r>
    </w:p>
    <w:p w14:paraId="61C753F7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36ED120F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65+</w:t>
      </w:r>
    </w:p>
    <w:p w14:paraId="3FDA8F6F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3EBD61D4" w14:textId="1BA948EB" w:rsidR="00B51DD7" w:rsidRPr="003D34BF" w:rsidRDefault="003D34BF" w:rsidP="0013205A">
      <w:pPr>
        <w:pStyle w:val="BodyText"/>
        <w:ind w:left="908"/>
      </w:pPr>
      <w:r w:rsidRPr="003D34BF">
        <w:rPr>
          <w:rFonts w:eastAsia="Malgun Gothic"/>
        </w:rPr>
        <w:t>무응답을</w:t>
      </w:r>
      <w:r w:rsidR="0065527C" w:rsidRPr="003D34BF">
        <w:t xml:space="preserve"> </w:t>
      </w:r>
      <w:r w:rsidR="0065527C" w:rsidRPr="003D34BF">
        <w:rPr>
          <w:rFonts w:ascii="Malgun Gothic" w:eastAsia="Malgun Gothic" w:hAnsi="Malgun Gothic" w:cs="Malgun Gothic" w:hint="eastAsia"/>
        </w:rPr>
        <w:t>선호합니다</w:t>
      </w:r>
    </w:p>
    <w:p w14:paraId="025EC6F4" w14:textId="77777777" w:rsidR="00B51DD7" w:rsidRPr="00412B1B" w:rsidRDefault="00B51DD7" w:rsidP="0013205A">
      <w:pPr>
        <w:pStyle w:val="BodyText"/>
        <w:rPr>
          <w:sz w:val="20"/>
        </w:rPr>
      </w:pPr>
    </w:p>
    <w:p w14:paraId="09033651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5B477354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ind w:hanging="339"/>
      </w:pPr>
      <w:r>
        <w:rPr>
          <w:rFonts w:hint="eastAsia"/>
        </w:rPr>
        <w:t>성별</w:t>
      </w:r>
    </w:p>
    <w:p w14:paraId="5F204D4C" w14:textId="77777777" w:rsidR="00B51DD7" w:rsidRPr="00412B1B" w:rsidRDefault="0065527C" w:rsidP="0013205A">
      <w:pPr>
        <w:pStyle w:val="BodyText"/>
        <w:spacing w:before="174" w:line="566" w:lineRule="auto"/>
        <w:ind w:left="908" w:right="8629"/>
      </w:pPr>
      <w:r>
        <w:rPr>
          <w:rFonts w:hint="eastAsia"/>
        </w:rPr>
        <w:t>여성 남성 트랜스젠더</w:t>
      </w:r>
    </w:p>
    <w:p w14:paraId="75424DD3" w14:textId="77777777" w:rsidR="00B51DD7" w:rsidRPr="00412B1B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>무언급 선호 기타</w:t>
      </w:r>
    </w:p>
    <w:p w14:paraId="0BB0831A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69"/>
        <w:ind w:hanging="339"/>
      </w:pPr>
      <w:r>
        <w:rPr>
          <w:rFonts w:hint="eastAsia"/>
        </w:rPr>
        <w:t>재향 군인</w:t>
      </w:r>
    </w:p>
    <w:p w14:paraId="0DA24235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그렇다면, DD214 정보를 제공해야 합니다.</w:t>
      </w:r>
    </w:p>
    <w:p w14:paraId="24D2A2DA" w14:textId="77777777" w:rsidR="00B51DD7" w:rsidRPr="00412B1B" w:rsidRDefault="0065527C" w:rsidP="0013205A">
      <w:pPr>
        <w:pStyle w:val="BodyText"/>
        <w:spacing w:before="174" w:line="566" w:lineRule="auto"/>
        <w:ind w:left="908" w:right="8900"/>
      </w:pPr>
      <w:r>
        <w:rPr>
          <w:rFonts w:hint="eastAsia"/>
        </w:rPr>
        <w:t>예 아니오</w:t>
      </w:r>
    </w:p>
    <w:p w14:paraId="3FBE567E" w14:textId="0651BD64" w:rsidR="00B51DD7" w:rsidRPr="00412B1B" w:rsidRDefault="003D34BF" w:rsidP="0013205A">
      <w:pPr>
        <w:pStyle w:val="BodyText"/>
        <w:spacing w:line="183" w:lineRule="exact"/>
        <w:ind w:left="908"/>
      </w:pPr>
      <w:r w:rsidRPr="003D34BF">
        <w:rPr>
          <w:rFonts w:eastAsia="Malgun Gothic"/>
        </w:rPr>
        <w:t>무응답을</w:t>
      </w:r>
      <w:r>
        <w:rPr>
          <w:rFonts w:eastAsia="Malgun Gothic" w:hint="eastAsia"/>
        </w:rPr>
        <w:t xml:space="preserve"> </w:t>
      </w:r>
      <w:r w:rsidR="0065527C">
        <w:rPr>
          <w:rFonts w:hint="eastAsia"/>
        </w:rPr>
        <w:t>선호합니다</w:t>
      </w:r>
    </w:p>
    <w:p w14:paraId="0408FCB0" w14:textId="77777777" w:rsidR="00B51DD7" w:rsidRPr="00412B1B" w:rsidRDefault="00B51DD7" w:rsidP="0013205A">
      <w:pPr>
        <w:pStyle w:val="BodyText"/>
        <w:rPr>
          <w:sz w:val="18"/>
        </w:rPr>
      </w:pPr>
    </w:p>
    <w:p w14:paraId="67D2A867" w14:textId="77777777" w:rsidR="00B51DD7" w:rsidRPr="00412B1B" w:rsidRDefault="00B51DD7" w:rsidP="0013205A">
      <w:pPr>
        <w:pStyle w:val="BodyText"/>
        <w:rPr>
          <w:sz w:val="18"/>
        </w:rPr>
      </w:pPr>
    </w:p>
    <w:p w14:paraId="179367AA" w14:textId="77777777" w:rsidR="00B51DD7" w:rsidRPr="00412B1B" w:rsidRDefault="0065527C" w:rsidP="0013205A">
      <w:pPr>
        <w:pStyle w:val="Heading4"/>
        <w:numPr>
          <w:ilvl w:val="0"/>
          <w:numId w:val="1"/>
        </w:numPr>
        <w:tabs>
          <w:tab w:val="left" w:pos="871"/>
        </w:tabs>
        <w:spacing w:before="145"/>
        <w:ind w:hanging="339"/>
      </w:pPr>
      <w:r>
        <w:rPr>
          <w:rFonts w:hint="eastAsia"/>
        </w:rPr>
        <w:t>인종/민족</w:t>
      </w:r>
    </w:p>
    <w:p w14:paraId="0CFC9BFC" w14:textId="77777777" w:rsidR="00B51DD7" w:rsidRPr="00412B1B" w:rsidRDefault="0065527C" w:rsidP="0013205A">
      <w:pPr>
        <w:pStyle w:val="Heading5"/>
        <w:spacing w:before="69"/>
        <w:ind w:left="532"/>
      </w:pPr>
      <w:r>
        <w:rPr>
          <w:rFonts w:hint="eastAsia"/>
        </w:rPr>
        <w:t>주요 사업주가 어떻게 자신을 식별하는 방법에 따라 구체적으로 제시하십시오.</w:t>
      </w:r>
    </w:p>
    <w:p w14:paraId="02E2A7C2" w14:textId="77777777" w:rsidR="003E4E74" w:rsidRDefault="0065527C" w:rsidP="003E4E74">
      <w:pPr>
        <w:pStyle w:val="BodyText"/>
        <w:spacing w:before="174" w:line="566" w:lineRule="auto"/>
        <w:ind w:left="908" w:right="7355"/>
      </w:pPr>
      <w:r>
        <w:rPr>
          <w:rFonts w:hint="eastAsia"/>
        </w:rPr>
        <w:t xml:space="preserve">아프리카계 미국인/흑인 아메리카 인디언/알래스카 원주민 </w:t>
      </w:r>
    </w:p>
    <w:p w14:paraId="32BF30E0" w14:textId="1E06B88C" w:rsidR="003E4E74" w:rsidRDefault="003E4E74" w:rsidP="003E4E74">
      <w:pPr>
        <w:pStyle w:val="BodyText"/>
        <w:spacing w:before="174" w:line="566" w:lineRule="auto"/>
        <w:ind w:left="908" w:right="7355"/>
      </w:pPr>
      <w:r>
        <w:rPr>
          <w:rFonts w:ascii="Malgun Gothic" w:eastAsia="Malgun Gothic" w:hAnsi="Malgun Gothic" w:cs="Malgun Gothic" w:hint="eastAsia"/>
        </w:rPr>
        <w:t>아시아인</w:t>
      </w:r>
    </w:p>
    <w:p w14:paraId="7F9E2C7C" w14:textId="52C173D0" w:rsidR="003E4E74" w:rsidRDefault="003E4E74" w:rsidP="003E4E74">
      <w:pPr>
        <w:pStyle w:val="BodyText"/>
        <w:spacing w:before="174" w:line="566" w:lineRule="auto"/>
        <w:ind w:left="908" w:right="7355"/>
      </w:pPr>
      <w:r>
        <w:rPr>
          <w:rFonts w:ascii="Malgun Gothic" w:eastAsia="Malgun Gothic" w:hAnsi="Malgun Gothic" w:cs="Malgun Gothic" w:hint="eastAsia"/>
        </w:rPr>
        <w:t>하와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원주민</w:t>
      </w:r>
      <w:r>
        <w:t>/</w:t>
      </w:r>
      <w:r>
        <w:rPr>
          <w:rFonts w:ascii="Malgun Gothic" w:eastAsia="Malgun Gothic" w:hAnsi="Malgun Gothic" w:cs="Malgun Gothic" w:hint="eastAsia"/>
        </w:rPr>
        <w:t>태평양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섬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주민</w:t>
      </w:r>
    </w:p>
    <w:p w14:paraId="51F8C100" w14:textId="69BF181C" w:rsidR="00B51DD7" w:rsidRPr="00412B1B" w:rsidRDefault="0065527C" w:rsidP="0013205A">
      <w:pPr>
        <w:pStyle w:val="BodyText"/>
        <w:spacing w:before="174" w:line="566" w:lineRule="auto"/>
        <w:ind w:left="908" w:right="7355"/>
      </w:pPr>
      <w:r>
        <w:rPr>
          <w:rFonts w:hint="eastAsia"/>
        </w:rPr>
        <w:t>아시아/태평양 섬 주민 히스패닉/라티노</w:t>
      </w:r>
    </w:p>
    <w:p w14:paraId="4F110E84" w14:textId="77777777" w:rsidR="00B51DD7" w:rsidRPr="00412B1B" w:rsidRDefault="0065527C" w:rsidP="0013205A">
      <w:pPr>
        <w:pStyle w:val="BodyText"/>
        <w:spacing w:line="566" w:lineRule="auto"/>
        <w:ind w:left="908" w:right="8638"/>
      </w:pPr>
      <w:r>
        <w:rPr>
          <w:rFonts w:hint="eastAsia"/>
        </w:rPr>
        <w:t>백인 혼혈 복수 인종</w:t>
      </w:r>
    </w:p>
    <w:p w14:paraId="5C66BEE9" w14:textId="179F74FC" w:rsidR="00B51DD7" w:rsidRDefault="003D34BF" w:rsidP="0013205A">
      <w:pPr>
        <w:pStyle w:val="BodyText"/>
        <w:spacing w:line="183" w:lineRule="exact"/>
        <w:ind w:left="908"/>
        <w:rPr>
          <w:rFonts w:eastAsiaTheme="minorEastAsia"/>
        </w:rPr>
      </w:pPr>
      <w:r w:rsidRPr="003D34BF">
        <w:rPr>
          <w:rFonts w:eastAsia="Malgun Gothic"/>
        </w:rPr>
        <w:t>무응답을</w:t>
      </w:r>
      <w:r>
        <w:rPr>
          <w:rFonts w:eastAsia="Malgun Gothic" w:hint="eastAsia"/>
        </w:rPr>
        <w:t xml:space="preserve"> </w:t>
      </w:r>
      <w:r w:rsidR="0065527C">
        <w:rPr>
          <w:rFonts w:hint="eastAsia"/>
        </w:rPr>
        <w:t>선호합니다</w:t>
      </w:r>
    </w:p>
    <w:p w14:paraId="5B579F4B" w14:textId="4B86DF7B" w:rsidR="00BF44A0" w:rsidRDefault="00BF44A0" w:rsidP="0013205A">
      <w:pPr>
        <w:pStyle w:val="BodyText"/>
        <w:spacing w:line="183" w:lineRule="exact"/>
        <w:ind w:left="908"/>
        <w:rPr>
          <w:rFonts w:eastAsiaTheme="minorEastAsia"/>
        </w:rPr>
      </w:pPr>
    </w:p>
    <w:p w14:paraId="1038465B" w14:textId="59EFCE46" w:rsidR="00BF44A0" w:rsidRDefault="00BF44A0" w:rsidP="0013205A">
      <w:pPr>
        <w:pStyle w:val="BodyText"/>
        <w:spacing w:line="183" w:lineRule="exact"/>
        <w:ind w:left="908"/>
        <w:rPr>
          <w:rFonts w:eastAsiaTheme="minorEastAsia"/>
        </w:rPr>
      </w:pPr>
    </w:p>
    <w:p w14:paraId="22301824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/>
        </w:rPr>
        <w:t xml:space="preserve">19.1 </w:t>
      </w:r>
      <w:r w:rsidRPr="00BF44A0">
        <w:rPr>
          <w:rFonts w:eastAsiaTheme="minorEastAsia" w:hint="eastAsia"/>
        </w:rPr>
        <w:t>혼혈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및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다인종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사업주의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경우</w:t>
      </w:r>
      <w:r w:rsidRPr="00BF44A0">
        <w:rPr>
          <w:rFonts w:eastAsiaTheme="minorEastAsia"/>
        </w:rPr>
        <w:t xml:space="preserve">, </w:t>
      </w:r>
      <w:r w:rsidRPr="00BF44A0">
        <w:rPr>
          <w:rFonts w:eastAsiaTheme="minorEastAsia" w:hint="eastAsia"/>
        </w:rPr>
        <w:t>해당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사항을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모두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체크하십시오</w:t>
      </w:r>
      <w:r w:rsidRPr="00BF44A0">
        <w:rPr>
          <w:rFonts w:eastAsiaTheme="minorEastAsia"/>
        </w:rPr>
        <w:t>.</w:t>
      </w:r>
    </w:p>
    <w:p w14:paraId="2A1ADF04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아프리카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계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미국인</w:t>
      </w:r>
      <w:r w:rsidRPr="00BF44A0">
        <w:rPr>
          <w:rFonts w:eastAsiaTheme="minorEastAsia"/>
        </w:rPr>
        <w:t xml:space="preserve"> / </w:t>
      </w:r>
      <w:r w:rsidRPr="00BF44A0">
        <w:rPr>
          <w:rFonts w:eastAsiaTheme="minorEastAsia" w:hint="eastAsia"/>
        </w:rPr>
        <w:t>흑인</w:t>
      </w:r>
    </w:p>
    <w:p w14:paraId="63EA704C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아메리칸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인디언</w:t>
      </w:r>
      <w:r w:rsidRPr="00BF44A0">
        <w:rPr>
          <w:rFonts w:eastAsiaTheme="minorEastAsia"/>
        </w:rPr>
        <w:t xml:space="preserve"> / </w:t>
      </w:r>
      <w:r w:rsidRPr="00BF44A0">
        <w:rPr>
          <w:rFonts w:eastAsiaTheme="minorEastAsia" w:hint="eastAsia"/>
        </w:rPr>
        <w:t>알래스카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원주민</w:t>
      </w:r>
    </w:p>
    <w:p w14:paraId="33E2F744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lastRenderedPageBreak/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아시아인</w:t>
      </w:r>
    </w:p>
    <w:p w14:paraId="2534B582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하와이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원주민</w:t>
      </w:r>
      <w:r w:rsidRPr="00BF44A0">
        <w:rPr>
          <w:rFonts w:eastAsiaTheme="minorEastAsia"/>
        </w:rPr>
        <w:t xml:space="preserve"> / </w:t>
      </w:r>
      <w:r w:rsidRPr="00BF44A0">
        <w:rPr>
          <w:rFonts w:eastAsiaTheme="minorEastAsia" w:hint="eastAsia"/>
        </w:rPr>
        <w:t>태평양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섬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주민</w:t>
      </w:r>
    </w:p>
    <w:p w14:paraId="722412D7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히스패닉</w:t>
      </w:r>
      <w:r w:rsidRPr="00BF44A0">
        <w:rPr>
          <w:rFonts w:eastAsiaTheme="minorEastAsia"/>
        </w:rPr>
        <w:t xml:space="preserve"> / </w:t>
      </w:r>
      <w:r w:rsidRPr="00BF44A0">
        <w:rPr>
          <w:rFonts w:eastAsiaTheme="minorEastAsia" w:hint="eastAsia"/>
        </w:rPr>
        <w:t>라티노</w:t>
      </w:r>
    </w:p>
    <w:p w14:paraId="6CF3C168" w14:textId="77777777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백인</w:t>
      </w:r>
    </w:p>
    <w:p w14:paraId="5FC93CA1" w14:textId="5E4FA3FF" w:rsidR="00BF44A0" w:rsidRPr="00BF44A0" w:rsidRDefault="00BF44A0" w:rsidP="00BF44A0">
      <w:pPr>
        <w:pStyle w:val="BodyText"/>
        <w:spacing w:line="183" w:lineRule="exact"/>
        <w:ind w:left="908"/>
        <w:rPr>
          <w:rFonts w:eastAsiaTheme="minorEastAsia" w:hint="eastAsia"/>
        </w:rPr>
      </w:pPr>
      <w:r w:rsidRPr="00BF44A0">
        <w:rPr>
          <w:rFonts w:eastAsiaTheme="minorEastAsia" w:hint="eastAsia"/>
        </w:rPr>
        <w:t>•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대답하고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싶지</w:t>
      </w:r>
      <w:r w:rsidRPr="00BF44A0">
        <w:rPr>
          <w:rFonts w:eastAsiaTheme="minorEastAsia"/>
        </w:rPr>
        <w:t xml:space="preserve"> </w:t>
      </w:r>
      <w:r w:rsidRPr="00BF44A0">
        <w:rPr>
          <w:rFonts w:eastAsiaTheme="minorEastAsia" w:hint="eastAsia"/>
        </w:rPr>
        <w:t>않음</w:t>
      </w:r>
    </w:p>
    <w:p w14:paraId="6CB6CC21" w14:textId="77777777" w:rsidR="00B51DD7" w:rsidRPr="00412B1B" w:rsidRDefault="00B51DD7" w:rsidP="0013205A">
      <w:pPr>
        <w:pStyle w:val="BodyText"/>
        <w:rPr>
          <w:sz w:val="20"/>
        </w:rPr>
      </w:pPr>
    </w:p>
    <w:p w14:paraId="6877ABB9" w14:textId="4C560F9C" w:rsidR="0012285B" w:rsidRPr="0012285B" w:rsidRDefault="0012285B" w:rsidP="0012285B">
      <w:pPr>
        <w:pStyle w:val="BodyText"/>
        <w:ind w:left="851" w:hanging="851"/>
        <w:rPr>
          <w:sz w:val="20"/>
        </w:rPr>
      </w:pPr>
      <w:r>
        <w:rPr>
          <w:sz w:val="20"/>
        </w:rPr>
        <w:t xml:space="preserve">         </w:t>
      </w:r>
      <w:r w:rsidRPr="0012285B">
        <w:rPr>
          <w:sz w:val="20"/>
        </w:rPr>
        <w:t xml:space="preserve">20. </w:t>
      </w:r>
      <w:r w:rsidRPr="0012285B">
        <w:rPr>
          <w:rFonts w:ascii="Malgun Gothic" w:eastAsia="Malgun Gothic" w:hAnsi="Malgun Gothic" w:cs="Malgun Gothic" w:hint="eastAsia"/>
          <w:sz w:val="20"/>
        </w:rPr>
        <w:t>귀하는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인증된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장애인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sz w:val="20"/>
        </w:rPr>
        <w:t xml:space="preserve">, </w:t>
      </w:r>
      <w:r w:rsidRPr="0012285B">
        <w:rPr>
          <w:rFonts w:ascii="Malgun Gothic" w:eastAsia="Malgun Gothic" w:hAnsi="Malgun Gothic" w:cs="Malgun Gothic" w:hint="eastAsia"/>
          <w:sz w:val="20"/>
        </w:rPr>
        <w:t>소수자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sz w:val="20"/>
        </w:rPr>
        <w:t xml:space="preserve">, </w:t>
      </w:r>
      <w:r w:rsidRPr="0012285B">
        <w:rPr>
          <w:rFonts w:ascii="Malgun Gothic" w:eastAsia="Malgun Gothic" w:hAnsi="Malgun Gothic" w:cs="Malgun Gothic" w:hint="eastAsia"/>
          <w:sz w:val="20"/>
        </w:rPr>
        <w:t>재향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군인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및</w:t>
      </w:r>
      <w:r w:rsidRPr="0012285B">
        <w:rPr>
          <w:sz w:val="20"/>
        </w:rPr>
        <w:t>/</w:t>
      </w:r>
      <w:r w:rsidRPr="0012285B">
        <w:rPr>
          <w:rFonts w:ascii="Malgun Gothic" w:eastAsia="Malgun Gothic" w:hAnsi="Malgun Gothic" w:cs="Malgun Gothic" w:hint="eastAsia"/>
          <w:sz w:val="20"/>
        </w:rPr>
        <w:t>또는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여성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사업자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업</w:t>
      </w:r>
      <w:r w:rsidRPr="0012285B">
        <w:rPr>
          <w:sz w:val="20"/>
        </w:rPr>
        <w:t xml:space="preserve"> (51 % </w:t>
      </w:r>
      <w:r w:rsidRPr="0012285B">
        <w:rPr>
          <w:rFonts w:ascii="Malgun Gothic" w:eastAsia="Malgun Gothic" w:hAnsi="Malgun Gothic" w:cs="Malgun Gothic" w:hint="eastAsia"/>
          <w:sz w:val="20"/>
        </w:rPr>
        <w:t>이상의</w:t>
      </w:r>
      <w:r w:rsidRPr="0012285B">
        <w:rPr>
          <w:sz w:val="20"/>
        </w:rPr>
        <w:t xml:space="preserve"> </w:t>
      </w:r>
      <w:r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권을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반으로</w:t>
      </w:r>
      <w:r w:rsidRPr="0012285B">
        <w:rPr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함</w:t>
      </w:r>
      <w:r w:rsidRPr="0012285B">
        <w:rPr>
          <w:sz w:val="20"/>
        </w:rPr>
        <w:t>)</w:t>
      </w:r>
      <w:r w:rsidRPr="0012285B">
        <w:rPr>
          <w:rFonts w:ascii="Malgun Gothic" w:eastAsia="Malgun Gothic" w:hAnsi="Malgun Gothic" w:cs="Malgun Gothic" w:hint="eastAsia"/>
          <w:sz w:val="20"/>
        </w:rPr>
        <w:t>입니까</w:t>
      </w:r>
      <w:r w:rsidRPr="0012285B">
        <w:rPr>
          <w:sz w:val="20"/>
        </w:rPr>
        <w:t>?</w:t>
      </w:r>
    </w:p>
    <w:p w14:paraId="5203D749" w14:textId="1527AC30" w:rsidR="0012285B" w:rsidRPr="0012285B" w:rsidRDefault="0012285B" w:rsidP="0012285B">
      <w:pPr>
        <w:pStyle w:val="BodyText"/>
        <w:rPr>
          <w:sz w:val="20"/>
        </w:rPr>
      </w:pPr>
      <w:r>
        <w:rPr>
          <w:rFonts w:eastAsiaTheme="minorEastAsia" w:hint="eastAsia"/>
          <w:sz w:val="20"/>
        </w:rPr>
        <w:t xml:space="preserve"> </w:t>
      </w:r>
      <w:r>
        <w:rPr>
          <w:rFonts w:eastAsiaTheme="minorEastAsia"/>
          <w:sz w:val="20"/>
        </w:rPr>
        <w:t xml:space="preserve">              </w:t>
      </w:r>
      <w:r w:rsidRPr="0012285B">
        <w:rPr>
          <w:rFonts w:hint="eastAsia"/>
          <w:sz w:val="20"/>
        </w:rPr>
        <w:t>•</w:t>
      </w:r>
      <w:r w:rsidRPr="0012285B">
        <w:rPr>
          <w:sz w:val="20"/>
        </w:rPr>
        <w:tab/>
      </w:r>
      <w:r w:rsidRPr="0012285B">
        <w:rPr>
          <w:rFonts w:ascii="Malgun Gothic" w:eastAsia="Malgun Gothic" w:hAnsi="Malgun Gothic" w:cs="Malgun Gothic" w:hint="eastAsia"/>
          <w:sz w:val="20"/>
        </w:rPr>
        <w:t>예</w:t>
      </w:r>
    </w:p>
    <w:p w14:paraId="3BC205E0" w14:textId="0534E4DE" w:rsidR="00B51DD7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eastAsiaTheme="minorEastAsia" w:hint="eastAsia"/>
          <w:sz w:val="20"/>
        </w:rPr>
        <w:t xml:space="preserve"> </w:t>
      </w:r>
      <w:r>
        <w:rPr>
          <w:rFonts w:eastAsiaTheme="minorEastAsia"/>
          <w:sz w:val="20"/>
        </w:rPr>
        <w:t xml:space="preserve">              </w:t>
      </w:r>
      <w:r w:rsidRPr="0012285B">
        <w:rPr>
          <w:rFonts w:hint="eastAsia"/>
          <w:sz w:val="20"/>
        </w:rPr>
        <w:t>•</w:t>
      </w:r>
      <w:r w:rsidRPr="0012285B">
        <w:rPr>
          <w:sz w:val="20"/>
        </w:rPr>
        <w:tab/>
      </w:r>
      <w:r w:rsidRPr="0012285B">
        <w:rPr>
          <w:rFonts w:ascii="Malgun Gothic" w:eastAsia="Malgun Gothic" w:hAnsi="Malgun Gothic" w:cs="Malgun Gothic" w:hint="eastAsia"/>
          <w:sz w:val="20"/>
        </w:rPr>
        <w:t>아니오</w:t>
      </w:r>
    </w:p>
    <w:p w14:paraId="593CD557" w14:textId="0DD14965" w:rsid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</w:p>
    <w:p w14:paraId="331B9C21" w14:textId="77777777" w:rsidR="0012285B" w:rsidRP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/>
          <w:sz w:val="20"/>
        </w:rPr>
        <w:t xml:space="preserve">       </w:t>
      </w:r>
      <w:r w:rsidRPr="0012285B">
        <w:rPr>
          <w:rFonts w:ascii="Malgun Gothic" w:eastAsia="Malgun Gothic" w:hAnsi="Malgun Gothic" w:cs="Malgun Gothic"/>
          <w:sz w:val="20"/>
        </w:rPr>
        <w:t xml:space="preserve">20.1 </w:t>
      </w:r>
      <w:r w:rsidRPr="0012285B">
        <w:rPr>
          <w:rFonts w:ascii="Malgun Gothic" w:eastAsia="Malgun Gothic" w:hAnsi="Malgun Gothic" w:cs="Malgun Gothic" w:hint="eastAsia"/>
          <w:sz w:val="20"/>
        </w:rPr>
        <w:t>예이면</w:t>
      </w:r>
      <w:r w:rsidRPr="0012285B">
        <w:rPr>
          <w:rFonts w:ascii="Malgun Gothic" w:eastAsia="Malgun Gothic" w:hAnsi="Malgun Gothic" w:cs="Malgun Gothic"/>
          <w:sz w:val="20"/>
        </w:rPr>
        <w:t xml:space="preserve">, </w:t>
      </w:r>
      <w:r w:rsidRPr="0012285B">
        <w:rPr>
          <w:rFonts w:ascii="Malgun Gothic" w:eastAsia="Malgun Gothic" w:hAnsi="Malgun Gothic" w:cs="Malgun Gothic" w:hint="eastAsia"/>
          <w:sz w:val="20"/>
        </w:rPr>
        <w:t>귀하의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사업체는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다음과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같은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인증을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받았습니까</w:t>
      </w:r>
      <w:r w:rsidRPr="0012285B">
        <w:rPr>
          <w:rFonts w:ascii="Malgun Gothic" w:eastAsia="Malgun Gothic" w:hAnsi="Malgun Gothic" w:cs="Malgun Gothic"/>
          <w:sz w:val="20"/>
        </w:rPr>
        <w:t xml:space="preserve"> (</w:t>
      </w:r>
      <w:r w:rsidRPr="0012285B">
        <w:rPr>
          <w:rFonts w:ascii="Malgun Gothic" w:eastAsia="Malgun Gothic" w:hAnsi="Malgun Gothic" w:cs="Malgun Gothic" w:hint="eastAsia"/>
          <w:sz w:val="20"/>
        </w:rPr>
        <w:t>해당되는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모든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것을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체크하십시오</w:t>
      </w:r>
      <w:r w:rsidRPr="0012285B">
        <w:rPr>
          <w:rFonts w:ascii="Malgun Gothic" w:eastAsia="Malgun Gothic" w:hAnsi="Malgun Gothic" w:cs="Malgun Gothic"/>
          <w:sz w:val="20"/>
        </w:rPr>
        <w:t>)?</w:t>
      </w:r>
    </w:p>
    <w:p w14:paraId="454170E5" w14:textId="713EF3A1" w:rsidR="0012285B" w:rsidRP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12285B">
        <w:rPr>
          <w:rFonts w:ascii="Malgun Gothic" w:eastAsia="Malgun Gothic" w:hAnsi="Malgun Gothic" w:cs="Malgun Gothic" w:hint="eastAsia"/>
          <w:sz w:val="20"/>
        </w:rPr>
        <w:t>•</w:t>
      </w:r>
      <w:r w:rsidRPr="0012285B">
        <w:rPr>
          <w:rFonts w:ascii="Malgun Gothic" w:eastAsia="Malgun Gothic" w:hAnsi="Malgun Gothic" w:cs="Malgun Gothic"/>
          <w:sz w:val="20"/>
        </w:rPr>
        <w:t xml:space="preserve">  </w:t>
      </w:r>
      <w:r w:rsidRPr="0012285B">
        <w:rPr>
          <w:rFonts w:ascii="Malgun Gothic" w:eastAsia="Malgun Gothic" w:hAnsi="Malgun Gothic" w:cs="Malgun Gothic" w:hint="eastAsia"/>
          <w:sz w:val="20"/>
        </w:rPr>
        <w:t>장애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사업체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업</w:t>
      </w:r>
    </w:p>
    <w:p w14:paraId="7A94EDA6" w14:textId="733BF0B7" w:rsidR="0012285B" w:rsidRP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/>
          <w:sz w:val="20"/>
        </w:rPr>
        <w:t xml:space="preserve">            </w:t>
      </w:r>
      <w:r w:rsidRPr="0012285B">
        <w:rPr>
          <w:rFonts w:ascii="Malgun Gothic" w:eastAsia="Malgun Gothic" w:hAnsi="Malgun Gothic" w:cs="Malgun Gothic" w:hint="eastAsia"/>
          <w:sz w:val="20"/>
        </w:rPr>
        <w:t>•</w:t>
      </w:r>
      <w:r w:rsidRPr="0012285B">
        <w:rPr>
          <w:rFonts w:ascii="Malgun Gothic" w:eastAsia="Malgun Gothic" w:hAnsi="Malgun Gothic" w:cs="Malgun Gothic"/>
          <w:sz w:val="20"/>
        </w:rPr>
        <w:t xml:space="preserve">  </w:t>
      </w:r>
      <w:r w:rsidRPr="0012285B">
        <w:rPr>
          <w:rFonts w:ascii="Malgun Gothic" w:eastAsia="Malgun Gothic" w:hAnsi="Malgun Gothic" w:cs="Malgun Gothic" w:hint="eastAsia"/>
          <w:sz w:val="20"/>
        </w:rPr>
        <w:t>소수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사업채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업</w:t>
      </w:r>
    </w:p>
    <w:p w14:paraId="3E6DE367" w14:textId="57552C31" w:rsidR="0012285B" w:rsidRP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12285B">
        <w:rPr>
          <w:rFonts w:ascii="Malgun Gothic" w:eastAsia="Malgun Gothic" w:hAnsi="Malgun Gothic" w:cs="Malgun Gothic" w:hint="eastAsia"/>
          <w:sz w:val="20"/>
        </w:rPr>
        <w:t>•</w:t>
      </w:r>
      <w:r w:rsidRPr="0012285B">
        <w:rPr>
          <w:rFonts w:ascii="Malgun Gothic" w:eastAsia="Malgun Gothic" w:hAnsi="Malgun Gothic" w:cs="Malgun Gothic"/>
          <w:sz w:val="20"/>
        </w:rPr>
        <w:t xml:space="preserve">  </w:t>
      </w:r>
      <w:r w:rsidRPr="0012285B">
        <w:rPr>
          <w:rFonts w:ascii="Malgun Gothic" w:eastAsia="Malgun Gothic" w:hAnsi="Malgun Gothic" w:cs="Malgun Gothic" w:hint="eastAsia"/>
          <w:sz w:val="20"/>
        </w:rPr>
        <w:t>재향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군인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사업채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업</w:t>
      </w:r>
    </w:p>
    <w:p w14:paraId="30F9528D" w14:textId="5F7AA76B" w:rsid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12285B">
        <w:rPr>
          <w:rFonts w:ascii="Malgun Gothic" w:eastAsia="Malgun Gothic" w:hAnsi="Malgun Gothic" w:cs="Malgun Gothic" w:hint="eastAsia"/>
          <w:sz w:val="20"/>
        </w:rPr>
        <w:t>•</w:t>
      </w:r>
      <w:r w:rsidRPr="0012285B">
        <w:rPr>
          <w:rFonts w:ascii="Malgun Gothic" w:eastAsia="Malgun Gothic" w:hAnsi="Malgun Gothic" w:cs="Malgun Gothic"/>
          <w:sz w:val="20"/>
        </w:rPr>
        <w:t xml:space="preserve">  </w:t>
      </w:r>
      <w:r w:rsidRPr="0012285B">
        <w:rPr>
          <w:rFonts w:ascii="Malgun Gothic" w:eastAsia="Malgun Gothic" w:hAnsi="Malgun Gothic" w:cs="Malgun Gothic" w:hint="eastAsia"/>
          <w:sz w:val="20"/>
        </w:rPr>
        <w:t>여성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소유자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사업채</w:t>
      </w:r>
      <w:r w:rsidRPr="0012285B">
        <w:rPr>
          <w:rFonts w:ascii="Malgun Gothic" w:eastAsia="Malgun Gothic" w:hAnsi="Malgun Gothic" w:cs="Malgun Gothic"/>
          <w:sz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</w:rPr>
        <w:t>기업</w:t>
      </w:r>
    </w:p>
    <w:p w14:paraId="7F7591E7" w14:textId="5C6B498C" w:rsidR="0012285B" w:rsidRDefault="0012285B" w:rsidP="0012285B">
      <w:pPr>
        <w:pStyle w:val="BodyText"/>
        <w:rPr>
          <w:rFonts w:ascii="Malgun Gothic" w:eastAsia="Malgun Gothic" w:hAnsi="Malgun Gothic" w:cs="Malgun Gothic"/>
          <w:sz w:val="20"/>
        </w:rPr>
      </w:pPr>
    </w:p>
    <w:p w14:paraId="47516935" w14:textId="77777777" w:rsidR="006A3944" w:rsidRPr="006A3944" w:rsidRDefault="0012285B" w:rsidP="006A3944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/>
          <w:sz w:val="20"/>
        </w:rPr>
        <w:t xml:space="preserve">      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20.1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아니요인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경우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,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다음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중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하나에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대한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인증을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받으시겠습니까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(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해당되는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모든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것을</w:t>
      </w:r>
      <w:r w:rsidR="006A3944" w:rsidRPr="006A3944">
        <w:rPr>
          <w:rFonts w:ascii="Malgun Gothic" w:eastAsia="Malgun Gothic" w:hAnsi="Malgun Gothic" w:cs="Malgun Gothic"/>
          <w:sz w:val="20"/>
        </w:rPr>
        <w:t xml:space="preserve"> </w:t>
      </w:r>
      <w:r w:rsidR="006A3944" w:rsidRPr="006A3944">
        <w:rPr>
          <w:rFonts w:ascii="Malgun Gothic" w:eastAsia="Malgun Gothic" w:hAnsi="Malgun Gothic" w:cs="Malgun Gothic" w:hint="eastAsia"/>
          <w:sz w:val="20"/>
        </w:rPr>
        <w:t>체크하십시오</w:t>
      </w:r>
      <w:r w:rsidR="006A3944" w:rsidRPr="006A3944">
        <w:rPr>
          <w:rFonts w:ascii="Malgun Gothic" w:eastAsia="Malgun Gothic" w:hAnsi="Malgun Gothic" w:cs="Malgun Gothic"/>
          <w:sz w:val="20"/>
        </w:rPr>
        <w:t>)?</w:t>
      </w:r>
    </w:p>
    <w:p w14:paraId="193DEF59" w14:textId="2E5D5368" w:rsidR="006A3944" w:rsidRPr="006A3944" w:rsidRDefault="006A3944" w:rsidP="006A3944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6A3944">
        <w:rPr>
          <w:rFonts w:ascii="Malgun Gothic" w:eastAsia="Malgun Gothic" w:hAnsi="Malgun Gothic" w:cs="Malgun Gothic" w:hint="eastAsia"/>
          <w:sz w:val="20"/>
        </w:rPr>
        <w:t>•</w:t>
      </w:r>
      <w:r w:rsidRPr="006A3944">
        <w:rPr>
          <w:rFonts w:ascii="Malgun Gothic" w:eastAsia="Malgun Gothic" w:hAnsi="Malgun Gothic" w:cs="Malgun Gothic"/>
          <w:sz w:val="20"/>
        </w:rPr>
        <w:t xml:space="preserve">  </w:t>
      </w:r>
      <w:r w:rsidRPr="006A3944">
        <w:rPr>
          <w:rFonts w:ascii="Malgun Gothic" w:eastAsia="Malgun Gothic" w:hAnsi="Malgun Gothic" w:cs="Malgun Gothic" w:hint="eastAsia"/>
          <w:sz w:val="20"/>
        </w:rPr>
        <w:t>장애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소유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사업체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기업</w:t>
      </w:r>
    </w:p>
    <w:p w14:paraId="7813DBAE" w14:textId="3C5E3F3A" w:rsidR="006A3944" w:rsidRPr="006A3944" w:rsidRDefault="006A3944" w:rsidP="006A3944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6A3944">
        <w:rPr>
          <w:rFonts w:ascii="Malgun Gothic" w:eastAsia="Malgun Gothic" w:hAnsi="Malgun Gothic" w:cs="Malgun Gothic" w:hint="eastAsia"/>
          <w:sz w:val="20"/>
        </w:rPr>
        <w:t>•</w:t>
      </w:r>
      <w:r w:rsidRPr="006A3944">
        <w:rPr>
          <w:rFonts w:ascii="Malgun Gothic" w:eastAsia="Malgun Gothic" w:hAnsi="Malgun Gothic" w:cs="Malgun Gothic"/>
          <w:sz w:val="20"/>
        </w:rPr>
        <w:t xml:space="preserve">  </w:t>
      </w:r>
      <w:r w:rsidRPr="006A3944">
        <w:rPr>
          <w:rFonts w:ascii="Malgun Gothic" w:eastAsia="Malgun Gothic" w:hAnsi="Malgun Gothic" w:cs="Malgun Gothic" w:hint="eastAsia"/>
          <w:sz w:val="20"/>
        </w:rPr>
        <w:t>소수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소유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사업채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기업</w:t>
      </w:r>
    </w:p>
    <w:p w14:paraId="2CDFA4D0" w14:textId="15841A26" w:rsidR="006A3944" w:rsidRPr="006A3944" w:rsidRDefault="006A3944" w:rsidP="006A3944">
      <w:pPr>
        <w:pStyle w:val="BodyText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6A3944">
        <w:rPr>
          <w:rFonts w:ascii="Malgun Gothic" w:eastAsia="Malgun Gothic" w:hAnsi="Malgun Gothic" w:cs="Malgun Gothic" w:hint="eastAsia"/>
          <w:sz w:val="20"/>
        </w:rPr>
        <w:t>•</w:t>
      </w:r>
      <w:r w:rsidRPr="006A3944">
        <w:rPr>
          <w:rFonts w:ascii="Malgun Gothic" w:eastAsia="Malgun Gothic" w:hAnsi="Malgun Gothic" w:cs="Malgun Gothic"/>
          <w:sz w:val="20"/>
        </w:rPr>
        <w:t xml:space="preserve">  </w:t>
      </w:r>
      <w:r w:rsidRPr="006A3944">
        <w:rPr>
          <w:rFonts w:ascii="Malgun Gothic" w:eastAsia="Malgun Gothic" w:hAnsi="Malgun Gothic" w:cs="Malgun Gothic" w:hint="eastAsia"/>
          <w:sz w:val="20"/>
        </w:rPr>
        <w:t>재향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군인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소유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사업채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기업</w:t>
      </w:r>
    </w:p>
    <w:p w14:paraId="1AF158CD" w14:textId="406BCE1B" w:rsidR="0012285B" w:rsidRPr="00412B1B" w:rsidRDefault="006A3944" w:rsidP="006A3944">
      <w:pPr>
        <w:pStyle w:val="BodyText"/>
        <w:rPr>
          <w:rFonts w:hint="eastAsia"/>
          <w:sz w:val="20"/>
        </w:rPr>
      </w:pP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           </w:t>
      </w:r>
      <w:r w:rsidRPr="006A3944">
        <w:rPr>
          <w:rFonts w:ascii="Malgun Gothic" w:eastAsia="Malgun Gothic" w:hAnsi="Malgun Gothic" w:cs="Malgun Gothic" w:hint="eastAsia"/>
          <w:sz w:val="20"/>
        </w:rPr>
        <w:t>•</w:t>
      </w:r>
      <w:r w:rsidRPr="006A3944">
        <w:rPr>
          <w:rFonts w:ascii="Malgun Gothic" w:eastAsia="Malgun Gothic" w:hAnsi="Malgun Gothic" w:cs="Malgun Gothic"/>
          <w:sz w:val="20"/>
        </w:rPr>
        <w:t xml:space="preserve">  </w:t>
      </w:r>
      <w:r w:rsidRPr="006A3944">
        <w:rPr>
          <w:rFonts w:ascii="Malgun Gothic" w:eastAsia="Malgun Gothic" w:hAnsi="Malgun Gothic" w:cs="Malgun Gothic" w:hint="eastAsia"/>
          <w:sz w:val="20"/>
        </w:rPr>
        <w:t>여성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소유자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사업채</w:t>
      </w:r>
      <w:r w:rsidRPr="006A3944">
        <w:rPr>
          <w:rFonts w:ascii="Malgun Gothic" w:eastAsia="Malgun Gothic" w:hAnsi="Malgun Gothic" w:cs="Malgun Gothic"/>
          <w:sz w:val="20"/>
        </w:rPr>
        <w:t xml:space="preserve"> </w:t>
      </w:r>
      <w:r w:rsidRPr="006A3944">
        <w:rPr>
          <w:rFonts w:ascii="Malgun Gothic" w:eastAsia="Malgun Gothic" w:hAnsi="Malgun Gothic" w:cs="Malgun Gothic" w:hint="eastAsia"/>
          <w:sz w:val="20"/>
        </w:rPr>
        <w:t>기업</w:t>
      </w:r>
    </w:p>
    <w:p w14:paraId="011B3E56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  <w:r w:rsidRPr="00D232E5">
        <w:rPr>
          <w:b/>
          <w:sz w:val="24"/>
          <w:szCs w:val="24"/>
        </w:rPr>
        <w:t>___________________________________________________________________________</w:t>
      </w:r>
    </w:p>
    <w:p w14:paraId="0D330C9D" w14:textId="77777777" w:rsidR="0013205A" w:rsidRPr="00D232E5" w:rsidRDefault="0013205A" w:rsidP="0013205A">
      <w:pPr>
        <w:spacing w:line="276" w:lineRule="auto"/>
        <w:ind w:right="389"/>
        <w:rPr>
          <w:b/>
          <w:sz w:val="24"/>
          <w:szCs w:val="24"/>
        </w:rPr>
      </w:pPr>
    </w:p>
    <w:p w14:paraId="7A778C52" w14:textId="77777777" w:rsidR="0013205A" w:rsidRPr="00D232E5" w:rsidRDefault="0013205A" w:rsidP="0013205A">
      <w:pPr>
        <w:spacing w:line="276" w:lineRule="auto"/>
        <w:jc w:val="center"/>
        <w:rPr>
          <w:b/>
          <w:bCs/>
          <w:color w:val="000000" w:themeColor="text1"/>
          <w:sz w:val="24"/>
          <w:szCs w:val="24"/>
        </w:rPr>
      </w:pPr>
      <w:r w:rsidRPr="0013205A">
        <w:rPr>
          <w:b/>
          <w:bCs/>
          <w:color w:val="000000" w:themeColor="text1"/>
          <w:sz w:val="24"/>
          <w:szCs w:val="24"/>
        </w:rPr>
        <w:t xml:space="preserve">LISC </w:t>
      </w:r>
      <w:r w:rsidRPr="0013205A">
        <w:rPr>
          <w:rFonts w:ascii="Malgun Gothic" w:eastAsia="Malgun Gothic" w:hAnsi="Malgun Gothic" w:cs="Malgun Gothic" w:hint="eastAsia"/>
          <w:b/>
          <w:bCs/>
          <w:color w:val="000000" w:themeColor="text1"/>
          <w:sz w:val="24"/>
          <w:szCs w:val="24"/>
        </w:rPr>
        <w:t>중소 기업 복구 보조금 신청</w:t>
      </w:r>
    </w:p>
    <w:p w14:paraId="1D682DD5" w14:textId="77777777" w:rsidR="00B51DD7" w:rsidRPr="00412B1B" w:rsidRDefault="00B51DD7" w:rsidP="0013205A">
      <w:pPr>
        <w:pStyle w:val="BodyText"/>
        <w:rPr>
          <w:sz w:val="20"/>
        </w:rPr>
      </w:pPr>
    </w:p>
    <w:p w14:paraId="2C5A040D" w14:textId="77777777" w:rsidR="00B51DD7" w:rsidRPr="00412B1B" w:rsidRDefault="00B51DD7" w:rsidP="0013205A">
      <w:pPr>
        <w:pStyle w:val="BodyText"/>
        <w:rPr>
          <w:b/>
          <w:i/>
          <w:sz w:val="20"/>
        </w:rPr>
      </w:pPr>
    </w:p>
    <w:p w14:paraId="145A39BF" w14:textId="77777777" w:rsidR="00B51DD7" w:rsidRPr="00412B1B" w:rsidRDefault="00B51DD7" w:rsidP="0013205A">
      <w:pPr>
        <w:pStyle w:val="BodyText"/>
        <w:spacing w:before="10"/>
        <w:rPr>
          <w:b/>
          <w:i/>
          <w:sz w:val="26"/>
        </w:rPr>
      </w:pPr>
    </w:p>
    <w:p w14:paraId="646611C0" w14:textId="6568403F" w:rsidR="00B51DD7" w:rsidRPr="00412B1B" w:rsidRDefault="0065527C" w:rsidP="0013205A">
      <w:pPr>
        <w:spacing w:before="94"/>
        <w:ind w:left="243"/>
        <w:rPr>
          <w:b/>
          <w:i/>
          <w:sz w:val="23"/>
        </w:rPr>
      </w:pPr>
      <w:r>
        <w:rPr>
          <w:rFonts w:hint="eastAsia"/>
          <w:b/>
          <w:i/>
          <w:sz w:val="23"/>
        </w:rPr>
        <w:t>보조금 정보</w:t>
      </w:r>
    </w:p>
    <w:p w14:paraId="3AC3E9E3" w14:textId="77777777" w:rsidR="00B51DD7" w:rsidRPr="00412B1B" w:rsidRDefault="00B51DD7" w:rsidP="0013205A">
      <w:pPr>
        <w:pStyle w:val="BodyText"/>
        <w:spacing w:before="8"/>
        <w:rPr>
          <w:b/>
          <w:i/>
          <w:sz w:val="14"/>
        </w:rPr>
      </w:pPr>
    </w:p>
    <w:p w14:paraId="4084478F" w14:textId="3AB95174" w:rsidR="0012285B" w:rsidRPr="0012285B" w:rsidRDefault="0012285B" w:rsidP="0012285B">
      <w:pPr>
        <w:pStyle w:val="BodyText"/>
        <w:rPr>
          <w:sz w:val="20"/>
          <w:szCs w:val="20"/>
        </w:rPr>
      </w:pPr>
    </w:p>
    <w:p w14:paraId="2DBA0142" w14:textId="3A504EF4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Pr="0012285B">
        <w:rPr>
          <w:sz w:val="20"/>
          <w:szCs w:val="20"/>
        </w:rPr>
        <w:t xml:space="preserve">21.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귀하의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사업에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가장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유용한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보조금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금액은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얼마입니까</w:t>
      </w:r>
      <w:r w:rsidRPr="0012285B">
        <w:rPr>
          <w:sz w:val="20"/>
          <w:szCs w:val="20"/>
        </w:rPr>
        <w:t xml:space="preserve">? </w:t>
      </w:r>
    </w:p>
    <w:p w14:paraId="53CEFF51" w14:textId="39B2518B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$5,000</w:t>
      </w:r>
    </w:p>
    <w:p w14:paraId="4725A50F" w14:textId="10B1A34D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최대</w:t>
      </w:r>
      <w:r w:rsidRPr="0012285B">
        <w:rPr>
          <w:sz w:val="20"/>
          <w:szCs w:val="20"/>
        </w:rPr>
        <w:t xml:space="preserve"> $7,500</w:t>
      </w:r>
    </w:p>
    <w:p w14:paraId="0A3A1A1A" w14:textId="0F08BAF8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최대</w:t>
      </w:r>
      <w:r w:rsidRPr="0012285B">
        <w:rPr>
          <w:sz w:val="20"/>
          <w:szCs w:val="20"/>
        </w:rPr>
        <w:t xml:space="preserve"> $ 10,000</w:t>
      </w:r>
    </w:p>
    <w:p w14:paraId="72080F44" w14:textId="7933BB6E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최대</w:t>
      </w:r>
      <w:r w:rsidRPr="0012285B">
        <w:rPr>
          <w:sz w:val="20"/>
          <w:szCs w:val="20"/>
        </w:rPr>
        <w:t xml:space="preserve"> $ 20,000</w:t>
      </w:r>
    </w:p>
    <w:p w14:paraId="3A3E89E8" w14:textId="77777777" w:rsidR="0012285B" w:rsidRPr="0012285B" w:rsidRDefault="0012285B" w:rsidP="0012285B">
      <w:pPr>
        <w:pStyle w:val="BodyText"/>
        <w:rPr>
          <w:sz w:val="20"/>
          <w:szCs w:val="20"/>
        </w:rPr>
      </w:pPr>
    </w:p>
    <w:p w14:paraId="0C3D59D5" w14:textId="64585FE4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Pr="0012285B">
        <w:rPr>
          <w:sz w:val="20"/>
          <w:szCs w:val="20"/>
        </w:rPr>
        <w:t>22.</w:t>
      </w:r>
      <w:r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이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보조금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요청의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주요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목적은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무엇입니까</w:t>
      </w:r>
      <w:r w:rsidRPr="0012285B">
        <w:rPr>
          <w:sz w:val="20"/>
          <w:szCs w:val="20"/>
        </w:rPr>
        <w:t>?</w:t>
      </w:r>
    </w:p>
    <w:p w14:paraId="28ABFDF9" w14:textId="4D4D937D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임금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복리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후생</w:t>
      </w:r>
      <w:r w:rsidRPr="0012285B">
        <w:rPr>
          <w:sz w:val="20"/>
          <w:szCs w:val="20"/>
        </w:rPr>
        <w:t xml:space="preserve"> (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신청자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포함</w:t>
      </w:r>
      <w:r w:rsidRPr="0012285B">
        <w:rPr>
          <w:sz w:val="20"/>
          <w:szCs w:val="20"/>
        </w:rPr>
        <w:t>)</w:t>
      </w:r>
    </w:p>
    <w:p w14:paraId="693AF8C5" w14:textId="473B0A61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지속적인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운영을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위한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재고품</w:t>
      </w:r>
    </w:p>
    <w:p w14:paraId="16668A11" w14:textId="56B91DD4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기한이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지난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청구서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및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채무</w:t>
      </w:r>
      <w:r w:rsidRPr="0012285B">
        <w:rPr>
          <w:sz w:val="20"/>
          <w:szCs w:val="20"/>
        </w:rPr>
        <w:t xml:space="preserve"> (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임대료</w:t>
      </w:r>
      <w:r w:rsidRPr="0012285B">
        <w:rPr>
          <w:sz w:val="20"/>
          <w:szCs w:val="20"/>
        </w:rPr>
        <w:t xml:space="preserve">,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소모품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등</w:t>
      </w:r>
      <w:r w:rsidRPr="0012285B">
        <w:rPr>
          <w:sz w:val="20"/>
          <w:szCs w:val="20"/>
        </w:rPr>
        <w:t>)</w:t>
      </w:r>
    </w:p>
    <w:p w14:paraId="76CB623F" w14:textId="55ECF011" w:rsidR="0012285B" w:rsidRPr="0012285B" w:rsidRDefault="0012285B" w:rsidP="0012285B">
      <w:pPr>
        <w:pStyle w:val="BodyText"/>
        <w:rPr>
          <w:sz w:val="20"/>
          <w:szCs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채무</w:t>
      </w:r>
      <w:r w:rsidRPr="0012285B">
        <w:rPr>
          <w:sz w:val="20"/>
          <w:szCs w:val="20"/>
        </w:rPr>
        <w:t xml:space="preserve"> (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임대료</w:t>
      </w:r>
      <w:r w:rsidRPr="0012285B">
        <w:rPr>
          <w:sz w:val="20"/>
          <w:szCs w:val="20"/>
        </w:rPr>
        <w:t xml:space="preserve">,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소모품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등</w:t>
      </w:r>
      <w:r w:rsidRPr="0012285B">
        <w:rPr>
          <w:sz w:val="20"/>
          <w:szCs w:val="20"/>
        </w:rPr>
        <w:t>)</w:t>
      </w:r>
    </w:p>
    <w:p w14:paraId="1E435F88" w14:textId="009C3059" w:rsidR="00B51DD7" w:rsidRPr="00412B1B" w:rsidRDefault="0012285B" w:rsidP="0012285B">
      <w:pPr>
        <w:pStyle w:val="BodyText"/>
        <w:rPr>
          <w:sz w:val="20"/>
        </w:rPr>
      </w:pPr>
      <w:r>
        <w:rPr>
          <w:rFonts w:eastAsiaTheme="minorEastAsia" w:hint="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     </w:t>
      </w:r>
      <w:r w:rsidRPr="0012285B">
        <w:rPr>
          <w:rFonts w:hint="eastAsia"/>
          <w:sz w:val="20"/>
          <w:szCs w:val="20"/>
        </w:rPr>
        <w:t>•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기타</w:t>
      </w:r>
      <w:r w:rsidRPr="0012285B">
        <w:rPr>
          <w:sz w:val="20"/>
          <w:szCs w:val="20"/>
        </w:rPr>
        <w:t xml:space="preserve"> -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구체적으로</w:t>
      </w:r>
      <w:r w:rsidRPr="0012285B">
        <w:rPr>
          <w:sz w:val="20"/>
          <w:szCs w:val="20"/>
        </w:rPr>
        <w:t xml:space="preserve"> </w:t>
      </w:r>
      <w:r w:rsidRPr="0012285B">
        <w:rPr>
          <w:rFonts w:ascii="Malgun Gothic" w:eastAsia="Malgun Gothic" w:hAnsi="Malgun Gothic" w:cs="Malgun Gothic" w:hint="eastAsia"/>
          <w:sz w:val="20"/>
          <w:szCs w:val="20"/>
        </w:rPr>
        <w:t>기입하십시오</w:t>
      </w:r>
      <w:r w:rsidRPr="0012285B">
        <w:rPr>
          <w:sz w:val="20"/>
          <w:szCs w:val="20"/>
        </w:rPr>
        <w:t>:</w:t>
      </w:r>
    </w:p>
    <w:p w14:paraId="19B4B6FB" w14:textId="77777777" w:rsidR="00B51DD7" w:rsidRPr="00412B1B" w:rsidRDefault="00B51DD7" w:rsidP="0013205A">
      <w:pPr>
        <w:pStyle w:val="BodyText"/>
        <w:rPr>
          <w:sz w:val="20"/>
        </w:rPr>
      </w:pPr>
    </w:p>
    <w:p w14:paraId="44DC751A" w14:textId="77777777" w:rsidR="00B51DD7" w:rsidRPr="00412B1B" w:rsidRDefault="00B51DD7" w:rsidP="0013205A">
      <w:pPr>
        <w:pStyle w:val="BodyText"/>
        <w:rPr>
          <w:sz w:val="20"/>
        </w:rPr>
      </w:pPr>
    </w:p>
    <w:p w14:paraId="58854FF1" w14:textId="77777777" w:rsidR="00B51DD7" w:rsidRPr="00412B1B" w:rsidRDefault="00B51DD7" w:rsidP="0013205A">
      <w:pPr>
        <w:pStyle w:val="BodyText"/>
        <w:spacing w:before="8"/>
        <w:rPr>
          <w:sz w:val="19"/>
        </w:rPr>
      </w:pPr>
    </w:p>
    <w:p w14:paraId="0D58C72A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lastRenderedPageBreak/>
        <w:t>22. 아래 중에서, 귀하의 사업장에 가장 적합한 것을 선택하십시오:</w:t>
      </w:r>
    </w:p>
    <w:p w14:paraId="21DD5E57" w14:textId="77777777" w:rsidR="00B51DD7" w:rsidRPr="00412B1B" w:rsidRDefault="00B51DD7" w:rsidP="0013205A">
      <w:pPr>
        <w:pStyle w:val="BodyText"/>
        <w:rPr>
          <w:sz w:val="20"/>
        </w:rPr>
      </w:pPr>
    </w:p>
    <w:p w14:paraId="4478FF67" w14:textId="77777777" w:rsidR="00B51DD7" w:rsidRPr="00412B1B" w:rsidRDefault="00B51DD7" w:rsidP="0013205A">
      <w:pPr>
        <w:pStyle w:val="BodyText"/>
        <w:spacing w:before="1"/>
        <w:rPr>
          <w:sz w:val="21"/>
        </w:rPr>
      </w:pPr>
    </w:p>
    <w:p w14:paraId="7F0DDB52" w14:textId="51A3C56F" w:rsidR="0013205A" w:rsidRDefault="0013205A" w:rsidP="0013205A">
      <w:pPr>
        <w:pStyle w:val="BodyText"/>
        <w:spacing w:before="1" w:line="566" w:lineRule="auto"/>
        <w:ind w:left="908" w:right="6916"/>
        <w:rPr>
          <w:rFonts w:eastAsiaTheme="minorEastAsia"/>
        </w:rPr>
      </w:pPr>
      <w:r>
        <w:rPr>
          <w:rFonts w:ascii="Malgun Gothic" w:eastAsia="Malgun Gothic" w:hAnsi="Malgun Gothic" w:cs="Malgun Gothic" w:hint="eastAsia"/>
        </w:rPr>
        <w:t>나는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사업용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부동산을</w:t>
      </w:r>
      <w:r>
        <w:rPr>
          <w:rFonts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소유합니다</w:t>
      </w:r>
      <w:r>
        <w:rPr>
          <w:rFonts w:hint="eastAsia"/>
        </w:rPr>
        <w:t>.</w:t>
      </w:r>
    </w:p>
    <w:p w14:paraId="70EAFD6A" w14:textId="12DA1BDA" w:rsidR="00B51DD7" w:rsidRPr="00412B1B" w:rsidRDefault="0065527C" w:rsidP="0013205A">
      <w:pPr>
        <w:pStyle w:val="BodyText"/>
        <w:spacing w:before="1" w:line="566" w:lineRule="auto"/>
        <w:ind w:left="908" w:right="6916"/>
      </w:pPr>
      <w:r>
        <w:rPr>
          <w:rFonts w:hint="eastAsia"/>
        </w:rPr>
        <w:t xml:space="preserve">내 사업을 위한 공간을 임대합니다. </w:t>
      </w:r>
    </w:p>
    <w:p w14:paraId="1CA2D290" w14:textId="77777777" w:rsidR="0013205A" w:rsidRDefault="0013205A" w:rsidP="0013205A">
      <w:pPr>
        <w:pStyle w:val="BodyText"/>
        <w:ind w:firstLine="851"/>
      </w:pPr>
      <w:r>
        <w:rPr>
          <w:rFonts w:ascii="Malgun Gothic" w:eastAsia="Malgun Gothic" w:hAnsi="Malgun Gothic" w:cs="Malgun Gothic" w:hint="eastAsia"/>
        </w:rPr>
        <w:t>임대의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일부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재택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업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할당합니다</w:t>
      </w:r>
    </w:p>
    <w:p w14:paraId="22EF7FBC" w14:textId="2D74978F" w:rsidR="00B51DD7" w:rsidRPr="00412B1B" w:rsidRDefault="0013205A" w:rsidP="0013205A">
      <w:pPr>
        <w:pStyle w:val="BodyText"/>
        <w:ind w:firstLine="851"/>
        <w:rPr>
          <w:sz w:val="20"/>
        </w:rPr>
      </w:pPr>
      <w:r>
        <w:rPr>
          <w:rFonts w:ascii="Malgun Gothic" w:eastAsia="Malgun Gothic" w:hAnsi="Malgun Gothic" w:cs="Malgun Gothic" w:hint="eastAsia"/>
        </w:rPr>
        <w:t>기타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구체적으로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재</w:t>
      </w:r>
      <w:r>
        <w:t>:</w:t>
      </w:r>
    </w:p>
    <w:p w14:paraId="59040732" w14:textId="77777777" w:rsidR="00B51DD7" w:rsidRPr="00412B1B" w:rsidRDefault="00B51DD7" w:rsidP="0013205A">
      <w:pPr>
        <w:pStyle w:val="BodyText"/>
        <w:spacing w:before="3"/>
        <w:rPr>
          <w:sz w:val="20"/>
        </w:rPr>
      </w:pPr>
    </w:p>
    <w:p w14:paraId="0A94E6FA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ind w:hanging="136"/>
      </w:pPr>
      <w:r>
        <w:rPr>
          <w:rFonts w:hint="eastAsia"/>
        </w:rPr>
        <w:t>23. 사업 임대가 있는 경우, 집주인이 임대료 할인이나 또는 연장을 제공했습니까?</w:t>
      </w:r>
    </w:p>
    <w:p w14:paraId="0D6DC82F" w14:textId="77777777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>예 아니오</w:t>
      </w:r>
    </w:p>
    <w:p w14:paraId="47A571DD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해당 사항 없음</w:t>
      </w:r>
    </w:p>
    <w:p w14:paraId="310E0D5E" w14:textId="77777777" w:rsidR="00B51DD7" w:rsidRPr="00412B1B" w:rsidRDefault="00B51DD7" w:rsidP="0013205A">
      <w:pPr>
        <w:spacing w:line="183" w:lineRule="exact"/>
        <w:sectPr w:rsidR="00B51DD7" w:rsidRPr="00412B1B" w:rsidSect="00666FA7">
          <w:pgSz w:w="12240" w:h="15840"/>
          <w:pgMar w:top="860" w:right="474" w:bottom="840" w:left="920" w:header="0" w:footer="647" w:gutter="0"/>
          <w:cols w:space="720"/>
        </w:sectPr>
      </w:pPr>
    </w:p>
    <w:p w14:paraId="0323A013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spacing w:before="69"/>
        <w:ind w:hanging="136"/>
      </w:pPr>
      <w:r>
        <w:rPr>
          <w:rFonts w:hint="eastAsia"/>
        </w:rPr>
        <w:lastRenderedPageBreak/>
        <w:t>24. 현재 사업과 관련된 지불을 연체하고 있습니까?</w:t>
      </w:r>
    </w:p>
    <w:p w14:paraId="08C0B2FA" w14:textId="77777777" w:rsidR="00B51DD7" w:rsidRPr="00412B1B" w:rsidRDefault="0065527C" w:rsidP="0013205A">
      <w:pPr>
        <w:pStyle w:val="BodyText"/>
        <w:spacing w:before="174" w:line="566" w:lineRule="auto"/>
        <w:ind w:left="908" w:right="9042"/>
      </w:pPr>
      <w:r>
        <w:rPr>
          <w:rFonts w:hint="eastAsia"/>
        </w:rPr>
        <w:t>예 아니오</w:t>
      </w:r>
    </w:p>
    <w:p w14:paraId="639ECB88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해당 없음</w:t>
      </w:r>
    </w:p>
    <w:p w14:paraId="5DF2FF68" w14:textId="77777777" w:rsidR="00B51DD7" w:rsidRPr="00412B1B" w:rsidRDefault="00B51DD7" w:rsidP="0013205A">
      <w:pPr>
        <w:pStyle w:val="BodyText"/>
        <w:rPr>
          <w:sz w:val="20"/>
        </w:rPr>
      </w:pPr>
    </w:p>
    <w:p w14:paraId="4E3D0F9F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178D349C" w14:textId="77777777" w:rsidR="00B51DD7" w:rsidRPr="00412B1B" w:rsidRDefault="0065527C" w:rsidP="0013205A">
      <w:pPr>
        <w:pStyle w:val="Heading4"/>
        <w:numPr>
          <w:ilvl w:val="1"/>
          <w:numId w:val="3"/>
        </w:numPr>
        <w:tabs>
          <w:tab w:val="left" w:pos="533"/>
        </w:tabs>
        <w:spacing w:before="95"/>
        <w:ind w:hanging="136"/>
      </w:pPr>
      <w:r>
        <w:rPr>
          <w:rFonts w:hint="eastAsia"/>
        </w:rPr>
        <w:t>25. 여전히 귀하의 제품(들)/서비스를 판매할 수 있습니까?</w:t>
      </w:r>
    </w:p>
    <w:p w14:paraId="1F280317" w14:textId="77777777" w:rsidR="00B51DD7" w:rsidRPr="00412B1B" w:rsidRDefault="0065527C" w:rsidP="0013205A">
      <w:pPr>
        <w:pStyle w:val="BodyText"/>
        <w:spacing w:before="174"/>
        <w:ind w:left="908"/>
      </w:pPr>
      <w:r>
        <w:rPr>
          <w:rFonts w:hint="eastAsia"/>
        </w:rPr>
        <w:t>예</w:t>
      </w:r>
    </w:p>
    <w:p w14:paraId="5D0B4898" w14:textId="77777777" w:rsidR="00B51DD7" w:rsidRPr="00412B1B" w:rsidRDefault="00B51DD7" w:rsidP="0013205A">
      <w:pPr>
        <w:pStyle w:val="BodyText"/>
        <w:spacing w:before="9"/>
        <w:rPr>
          <w:sz w:val="21"/>
        </w:rPr>
      </w:pPr>
    </w:p>
    <w:p w14:paraId="14ECD4C0" w14:textId="77777777" w:rsidR="00B51DD7" w:rsidRPr="00412B1B" w:rsidRDefault="0065527C" w:rsidP="0013205A">
      <w:pPr>
        <w:pStyle w:val="BodyText"/>
        <w:spacing w:line="566" w:lineRule="auto"/>
        <w:ind w:left="908" w:right="7199"/>
      </w:pPr>
      <w:r>
        <w:rPr>
          <w:rFonts w:hint="eastAsia"/>
        </w:rPr>
        <w:t>예, 그러나 최대 용량이 아닙니다</w:t>
      </w:r>
    </w:p>
    <w:p w14:paraId="5CAA81F2" w14:textId="77777777" w:rsidR="00B51DD7" w:rsidRPr="00412B1B" w:rsidRDefault="00B51DD7" w:rsidP="0013205A">
      <w:pPr>
        <w:pStyle w:val="BodyText"/>
        <w:spacing w:before="6"/>
        <w:rPr>
          <w:sz w:val="18"/>
        </w:rPr>
      </w:pPr>
    </w:p>
    <w:p w14:paraId="14480399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i/>
          <w:sz w:val="20"/>
        </w:rPr>
      </w:pPr>
      <w:r>
        <w:rPr>
          <w:rFonts w:hint="eastAsia"/>
          <w:sz w:val="20"/>
        </w:rPr>
        <w:t xml:space="preserve">26. 아시는 한, </w:t>
      </w:r>
      <w:r>
        <w:rPr>
          <w:rFonts w:hint="eastAsia"/>
          <w:sz w:val="20"/>
          <w:u w:val="single"/>
        </w:rPr>
        <w:t>2020 년 1 월과 비교한 2020 년 4 월 수익</w:t>
      </w:r>
      <w:r>
        <w:rPr>
          <w:rFonts w:hint="eastAsia"/>
          <w:sz w:val="20"/>
        </w:rPr>
        <w:t>은 어떻게 됩니까?</w:t>
      </w:r>
    </w:p>
    <w:p w14:paraId="65C8E747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% 미만 감소 </w:t>
      </w:r>
    </w:p>
    <w:p w14:paraId="0A29EAFC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 ~ 49% 감소 </w:t>
      </w:r>
    </w:p>
    <w:p w14:paraId="7FAE8AB5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50% 이상 감소 </w:t>
      </w:r>
    </w:p>
    <w:p w14:paraId="29BEC087" w14:textId="05288CCF" w:rsidR="00B51DD7" w:rsidRPr="00412B1B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>동일하게 유지됨</w:t>
      </w:r>
    </w:p>
    <w:p w14:paraId="15ECBA83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증가됨</w:t>
      </w:r>
    </w:p>
    <w:p w14:paraId="35BBE14C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03BEF2CF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모름/답변 없음</w:t>
      </w:r>
    </w:p>
    <w:p w14:paraId="4F75ACA4" w14:textId="77777777" w:rsidR="00B51DD7" w:rsidRPr="00412B1B" w:rsidRDefault="00B51DD7" w:rsidP="0013205A">
      <w:pPr>
        <w:pStyle w:val="BodyText"/>
        <w:rPr>
          <w:sz w:val="20"/>
        </w:rPr>
      </w:pPr>
    </w:p>
    <w:p w14:paraId="706CE751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1CF3032B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sz w:val="20"/>
        </w:rPr>
      </w:pPr>
      <w:r>
        <w:rPr>
          <w:rFonts w:hint="eastAsia"/>
          <w:sz w:val="20"/>
        </w:rPr>
        <w:t xml:space="preserve">27. 아시는 한, </w:t>
      </w:r>
      <w:r>
        <w:rPr>
          <w:rFonts w:hint="eastAsia"/>
          <w:sz w:val="20"/>
          <w:u w:val="single"/>
        </w:rPr>
        <w:t>2019 년 4 월과 비교한 올 4 월 수익</w:t>
      </w:r>
      <w:r>
        <w:rPr>
          <w:rFonts w:hint="eastAsia"/>
          <w:sz w:val="20"/>
        </w:rPr>
        <w:t>은 어떻게 됩니까?</w:t>
      </w:r>
    </w:p>
    <w:p w14:paraId="7D28FE52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% 미만 감소 </w:t>
      </w:r>
    </w:p>
    <w:p w14:paraId="3C83D0C0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20 ~ 49% 감소 </w:t>
      </w:r>
    </w:p>
    <w:p w14:paraId="2B661FF8" w14:textId="77777777" w:rsidR="003D34BF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 xml:space="preserve">50% 이상 감소 </w:t>
      </w:r>
    </w:p>
    <w:p w14:paraId="31CD3C19" w14:textId="27EC32D0" w:rsidR="00B51DD7" w:rsidRPr="00412B1B" w:rsidRDefault="0065527C" w:rsidP="0013205A">
      <w:pPr>
        <w:pStyle w:val="BodyText"/>
        <w:spacing w:before="174" w:line="566" w:lineRule="auto"/>
        <w:ind w:left="908" w:right="6895"/>
      </w:pPr>
      <w:r>
        <w:rPr>
          <w:rFonts w:hint="eastAsia"/>
        </w:rPr>
        <w:t>동일하게 유지됨</w:t>
      </w:r>
    </w:p>
    <w:p w14:paraId="29875CC1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증가됨</w:t>
      </w:r>
    </w:p>
    <w:p w14:paraId="48FE3181" w14:textId="77777777" w:rsidR="00B51DD7" w:rsidRPr="00412B1B" w:rsidRDefault="00B51DD7" w:rsidP="0013205A">
      <w:pPr>
        <w:pStyle w:val="BodyText"/>
        <w:spacing w:before="8"/>
        <w:rPr>
          <w:sz w:val="21"/>
        </w:rPr>
      </w:pPr>
    </w:p>
    <w:p w14:paraId="5ABDF016" w14:textId="77777777" w:rsidR="00B51DD7" w:rsidRPr="00412B1B" w:rsidRDefault="0065527C" w:rsidP="0013205A">
      <w:pPr>
        <w:pStyle w:val="BodyText"/>
        <w:ind w:left="908"/>
      </w:pPr>
      <w:r>
        <w:rPr>
          <w:rFonts w:hint="eastAsia"/>
        </w:rPr>
        <w:t>모름/답변 없음</w:t>
      </w:r>
    </w:p>
    <w:p w14:paraId="43B06E1C" w14:textId="77777777" w:rsidR="00B51DD7" w:rsidRPr="00412B1B" w:rsidRDefault="00B51DD7" w:rsidP="0013205A">
      <w:pPr>
        <w:pStyle w:val="BodyText"/>
        <w:rPr>
          <w:sz w:val="20"/>
        </w:rPr>
      </w:pPr>
    </w:p>
    <w:p w14:paraId="627CF426" w14:textId="77777777" w:rsidR="00B51DD7" w:rsidRPr="00412B1B" w:rsidRDefault="00B51DD7" w:rsidP="0013205A">
      <w:pPr>
        <w:pStyle w:val="BodyText"/>
        <w:spacing w:before="4"/>
        <w:rPr>
          <w:sz w:val="20"/>
        </w:rPr>
      </w:pPr>
    </w:p>
    <w:p w14:paraId="6EAF36AF" w14:textId="77777777" w:rsidR="00B51DD7" w:rsidRPr="00412B1B" w:rsidRDefault="0065527C" w:rsidP="0013205A">
      <w:pPr>
        <w:pStyle w:val="ListParagraph"/>
        <w:numPr>
          <w:ilvl w:val="1"/>
          <w:numId w:val="3"/>
        </w:numPr>
        <w:tabs>
          <w:tab w:val="left" w:pos="533"/>
        </w:tabs>
        <w:spacing w:before="96"/>
        <w:ind w:hanging="136"/>
        <w:rPr>
          <w:i/>
          <w:sz w:val="20"/>
        </w:rPr>
      </w:pPr>
      <w:r>
        <w:rPr>
          <w:rFonts w:hint="eastAsia"/>
          <w:sz w:val="20"/>
        </w:rPr>
        <w:t xml:space="preserve">28. COVID-19를 고려하여 어떤 대체 서비스를 제공하고 있습니까? </w:t>
      </w:r>
      <w:r>
        <w:rPr>
          <w:rFonts w:hint="eastAsia"/>
          <w:i/>
          <w:sz w:val="20"/>
        </w:rPr>
        <w:t>해당되는 모든 것을 체크하십시오.</w:t>
      </w:r>
    </w:p>
    <w:p w14:paraId="52D1D275" w14:textId="77777777" w:rsidR="00B51DD7" w:rsidRPr="00412B1B" w:rsidRDefault="0065527C" w:rsidP="0013205A">
      <w:pPr>
        <w:pStyle w:val="BodyText"/>
        <w:spacing w:before="174" w:line="566" w:lineRule="auto"/>
        <w:ind w:left="908" w:right="8374"/>
      </w:pPr>
      <w:r>
        <w:rPr>
          <w:rFonts w:hint="eastAsia"/>
        </w:rPr>
        <w:t>가정 배달 매장 픽업 온라인 서비스</w:t>
      </w:r>
    </w:p>
    <w:p w14:paraId="7E3E9A44" w14:textId="77777777" w:rsidR="003D34BF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lastRenderedPageBreak/>
        <w:t xml:space="preserve">시차 출근제 </w:t>
      </w:r>
    </w:p>
    <w:p w14:paraId="5683A825" w14:textId="07E52EBC" w:rsidR="00B51DD7" w:rsidRPr="00412B1B" w:rsidRDefault="0065527C" w:rsidP="0013205A">
      <w:pPr>
        <w:pStyle w:val="BodyText"/>
        <w:spacing w:line="566" w:lineRule="auto"/>
        <w:ind w:left="908" w:right="8113"/>
      </w:pPr>
      <w:r>
        <w:rPr>
          <w:rFonts w:hint="eastAsia"/>
        </w:rPr>
        <w:t>해당 없음</w:t>
      </w:r>
    </w:p>
    <w:p w14:paraId="13D684E3" w14:textId="77777777" w:rsidR="00B51DD7" w:rsidRPr="00412B1B" w:rsidRDefault="0065527C" w:rsidP="0013205A">
      <w:pPr>
        <w:pStyle w:val="BodyText"/>
        <w:spacing w:line="183" w:lineRule="exact"/>
        <w:ind w:left="908"/>
      </w:pPr>
      <w:r>
        <w:rPr>
          <w:rFonts w:hint="eastAsia"/>
        </w:rPr>
        <w:t>기타 - 구체적 기재:</w:t>
      </w:r>
    </w:p>
    <w:p w14:paraId="09A3831C" w14:textId="77777777" w:rsidR="004B5E44" w:rsidRDefault="004B5E44" w:rsidP="0013205A">
      <w:pPr>
        <w:pStyle w:val="Heading4"/>
        <w:spacing w:before="69" w:line="312" w:lineRule="auto"/>
        <w:ind w:left="253" w:right="389" w:firstLine="0"/>
      </w:pPr>
    </w:p>
    <w:p w14:paraId="021B9F79" w14:textId="0FA2C3F2" w:rsidR="004B5E44" w:rsidRDefault="004B5E44" w:rsidP="004B5E44">
      <w:pPr>
        <w:pStyle w:val="Heading4"/>
        <w:spacing w:before="69" w:line="312" w:lineRule="auto"/>
        <w:ind w:left="253" w:right="389"/>
      </w:pPr>
      <w:r>
        <w:t xml:space="preserve">     </w:t>
      </w:r>
      <w:r>
        <w:t>29. COVID-19</w:t>
      </w:r>
      <w:r>
        <w:rPr>
          <w:rFonts w:ascii="Malgun Gothic" w:eastAsia="Malgun Gothic" w:hAnsi="Malgun Gothic" w:cs="Malgun Gothic" w:hint="eastAsia"/>
        </w:rPr>
        <w:t>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비추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어떤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대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서비스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제공하고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있습니까</w:t>
      </w:r>
      <w:r>
        <w:t>? (</w:t>
      </w:r>
      <w:r>
        <w:rPr>
          <w:rFonts w:ascii="Malgun Gothic" w:eastAsia="Malgun Gothic" w:hAnsi="Malgun Gothic" w:cs="Malgun Gothic" w:hint="eastAsia"/>
        </w:rPr>
        <w:t>해당되는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모든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것을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체크하십시오</w:t>
      </w:r>
      <w:r>
        <w:t>)</w:t>
      </w:r>
    </w:p>
    <w:p w14:paraId="78C195A8" w14:textId="6F0A23F9" w:rsidR="004B5E44" w:rsidRDefault="004B5E44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가정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배달</w:t>
      </w:r>
    </w:p>
    <w:p w14:paraId="359750C9" w14:textId="3092306A" w:rsidR="004B5E44" w:rsidRDefault="004B5E44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매장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픽업</w:t>
      </w:r>
    </w:p>
    <w:p w14:paraId="0902F814" w14:textId="187A5245" w:rsidR="004B5E44" w:rsidRDefault="004B5E44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>
        <w:rPr>
          <w:rFonts w:hint="eastAsia"/>
        </w:rPr>
        <w:t>•</w:t>
      </w:r>
      <w:r>
        <w:rPr>
          <w:rFonts w:eastAsiaTheme="minorEastAsia" w:hint="eastAsia"/>
        </w:rPr>
        <w:t xml:space="preserve"> </w:t>
      </w:r>
      <w:r>
        <w:rPr>
          <w:rFonts w:ascii="Malgun Gothic" w:eastAsia="Malgun Gothic" w:hAnsi="Malgun Gothic" w:cs="Malgun Gothic" w:hint="eastAsia"/>
        </w:rPr>
        <w:t>온라인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서비스</w:t>
      </w:r>
    </w:p>
    <w:p w14:paraId="51F3CE90" w14:textId="344E5E25" w:rsidR="004B5E44" w:rsidRDefault="004B5E44" w:rsidP="004B5E44">
      <w:pPr>
        <w:pStyle w:val="Heading4"/>
        <w:spacing w:before="69" w:line="312" w:lineRule="auto"/>
        <w:ind w:left="253" w:right="389"/>
      </w:pPr>
      <w:r>
        <w:t xml:space="preserve">       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출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시차제</w:t>
      </w:r>
    </w:p>
    <w:p w14:paraId="1148461A" w14:textId="669ABFF0" w:rsidR="004B5E44" w:rsidRDefault="004B5E44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해당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항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없음</w:t>
      </w:r>
    </w:p>
    <w:p w14:paraId="76F2AE66" w14:textId="3B43DF3A" w:rsidR="004B5E44" w:rsidRDefault="004B5E44" w:rsidP="004B5E44">
      <w:pPr>
        <w:pStyle w:val="Heading4"/>
        <w:spacing w:before="69" w:line="312" w:lineRule="auto"/>
        <w:ind w:left="253" w:right="389" w:firstLine="0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타</w:t>
      </w:r>
      <w:r>
        <w:t xml:space="preserve"> - </w:t>
      </w:r>
      <w:r>
        <w:rPr>
          <w:rFonts w:ascii="Malgun Gothic" w:eastAsia="Malgun Gothic" w:hAnsi="Malgun Gothic" w:cs="Malgun Gothic" w:hint="eastAsia"/>
        </w:rPr>
        <w:t>구체적으로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재</w:t>
      </w:r>
    </w:p>
    <w:p w14:paraId="0614913F" w14:textId="77777777" w:rsidR="004B5E44" w:rsidRDefault="004B5E44" w:rsidP="0013205A">
      <w:pPr>
        <w:pStyle w:val="Heading4"/>
        <w:spacing w:before="69" w:line="312" w:lineRule="auto"/>
        <w:ind w:left="253" w:right="389" w:firstLine="0"/>
      </w:pPr>
    </w:p>
    <w:p w14:paraId="019C38A8" w14:textId="7D97D835" w:rsidR="004B5E44" w:rsidRDefault="004309D0" w:rsidP="004B5E44">
      <w:pPr>
        <w:pStyle w:val="Heading4"/>
        <w:spacing w:before="69" w:line="312" w:lineRule="auto"/>
        <w:ind w:left="253" w:right="389"/>
      </w:pPr>
      <w:r>
        <w:t xml:space="preserve">     </w:t>
      </w:r>
      <w:r w:rsidR="004B5E44">
        <w:t xml:space="preserve">30. LISC </w:t>
      </w:r>
      <w:r w:rsidR="004B5E44">
        <w:rPr>
          <w:rFonts w:ascii="Malgun Gothic" w:eastAsia="Malgun Gothic" w:hAnsi="Malgun Gothic" w:cs="Malgun Gothic" w:hint="eastAsia"/>
        </w:rPr>
        <w:t>소규모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사업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보조금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프로그램에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대해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어떻게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알게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되셨습니까</w:t>
      </w:r>
      <w:r w:rsidR="004B5E44">
        <w:t>?</w:t>
      </w:r>
    </w:p>
    <w:p w14:paraId="613635CF" w14:textId="63E0CD94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 w:rsidR="004B5E44">
        <w:rPr>
          <w:rFonts w:hint="eastAsia"/>
        </w:rPr>
        <w:t>•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페이스북</w:t>
      </w:r>
    </w:p>
    <w:p w14:paraId="77BB298D" w14:textId="60F1419C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 w:rsidR="004B5E44">
        <w:rPr>
          <w:rFonts w:hint="eastAsia"/>
        </w:rPr>
        <w:t>•</w:t>
      </w:r>
      <w:r w:rsidR="004B5E44">
        <w:rPr>
          <w:rFonts w:ascii="Malgun Gothic" w:eastAsia="Malgun Gothic" w:hAnsi="Malgun Gothic" w:cs="Malgun Gothic" w:hint="eastAsia"/>
        </w:rPr>
        <w:t>인스타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그램</w:t>
      </w:r>
    </w:p>
    <w:p w14:paraId="62360C58" w14:textId="3FA787DC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 </w:t>
      </w:r>
      <w:r w:rsidR="004B5E44">
        <w:rPr>
          <w:rFonts w:hint="eastAsia"/>
        </w:rPr>
        <w:t>•</w:t>
      </w:r>
      <w:r w:rsidR="004B5E44">
        <w:t xml:space="preserve"> LISC </w:t>
      </w:r>
      <w:r w:rsidR="004B5E44">
        <w:rPr>
          <w:rFonts w:ascii="Malgun Gothic" w:eastAsia="Malgun Gothic" w:hAnsi="Malgun Gothic" w:cs="Malgun Gothic" w:hint="eastAsia"/>
        </w:rPr>
        <w:t>웹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사이트</w:t>
      </w:r>
      <w:r w:rsidR="004B5E44">
        <w:t xml:space="preserve"> / </w:t>
      </w:r>
      <w:r w:rsidR="004B5E44">
        <w:rPr>
          <w:rFonts w:ascii="Malgun Gothic" w:eastAsia="Malgun Gothic" w:hAnsi="Malgun Gothic" w:cs="Malgun Gothic" w:hint="eastAsia"/>
        </w:rPr>
        <w:t>메일링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목록</w:t>
      </w:r>
    </w:p>
    <w:p w14:paraId="4E846B34" w14:textId="04FCB570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 w:rsidR="004B5E44">
        <w:rPr>
          <w:rFonts w:hint="eastAsia"/>
        </w:rPr>
        <w:t>•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텔레비전</w:t>
      </w:r>
    </w:p>
    <w:p w14:paraId="49117E8F" w14:textId="110673C3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 w:rsidR="004B5E44">
        <w:rPr>
          <w:rFonts w:hint="eastAsia"/>
        </w:rPr>
        <w:t>•</w:t>
      </w:r>
      <w:r w:rsidR="004B5E44">
        <w:rPr>
          <w:rFonts w:ascii="Malgun Gothic" w:eastAsia="Malgun Gothic" w:hAnsi="Malgun Gothic" w:cs="Malgun Gothic" w:hint="eastAsia"/>
        </w:rPr>
        <w:t>트위터</w:t>
      </w:r>
    </w:p>
    <w:p w14:paraId="3F311787" w14:textId="115134FF" w:rsidR="004B5E44" w:rsidRDefault="004309D0" w:rsidP="004B5E44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 w:rsidR="004B5E44">
        <w:rPr>
          <w:rFonts w:hint="eastAsia"/>
        </w:rPr>
        <w:t>•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입소문</w:t>
      </w:r>
    </w:p>
    <w:p w14:paraId="5DB3E559" w14:textId="2EEE4371" w:rsidR="004B5E44" w:rsidRDefault="004309D0" w:rsidP="004B5E44">
      <w:pPr>
        <w:pStyle w:val="Heading4"/>
        <w:spacing w:before="69" w:line="312" w:lineRule="auto"/>
        <w:ind w:left="253" w:right="389" w:firstLine="0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</w:t>
      </w:r>
      <w:r w:rsidR="004B5E44">
        <w:rPr>
          <w:rFonts w:hint="eastAsia"/>
        </w:rPr>
        <w:t>•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위의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어느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것도</w:t>
      </w:r>
      <w:r w:rsidR="004B5E44">
        <w:t xml:space="preserve"> </w:t>
      </w:r>
      <w:r w:rsidR="004B5E44">
        <w:rPr>
          <w:rFonts w:ascii="Malgun Gothic" w:eastAsia="Malgun Gothic" w:hAnsi="Malgun Gothic" w:cs="Malgun Gothic" w:hint="eastAsia"/>
        </w:rPr>
        <w:t>아님</w:t>
      </w:r>
    </w:p>
    <w:p w14:paraId="14098688" w14:textId="059E091E" w:rsidR="004B5E44" w:rsidRDefault="004B5E44" w:rsidP="0013205A">
      <w:pPr>
        <w:pStyle w:val="Heading4"/>
        <w:spacing w:before="69" w:line="312" w:lineRule="auto"/>
        <w:ind w:left="253" w:right="389" w:firstLine="0"/>
      </w:pPr>
    </w:p>
    <w:p w14:paraId="132348CB" w14:textId="61A6F8F5" w:rsidR="004309D0" w:rsidRDefault="004309D0" w:rsidP="004309D0">
      <w:pPr>
        <w:pStyle w:val="Heading4"/>
        <w:spacing w:before="69" w:line="312" w:lineRule="auto"/>
        <w:ind w:left="253" w:right="389"/>
      </w:pPr>
      <w:r>
        <w:t xml:space="preserve">    </w:t>
      </w:r>
      <w:r>
        <w:t xml:space="preserve">31. </w:t>
      </w:r>
      <w:r>
        <w:rPr>
          <w:rFonts w:ascii="Malgun Gothic" w:eastAsia="Malgun Gothic" w:hAnsi="Malgun Gothic" w:cs="Malgun Gothic" w:hint="eastAsia"/>
        </w:rPr>
        <w:t>후원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또는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파트너로부터</w:t>
      </w:r>
      <w:r>
        <w:t xml:space="preserve"> LISC </w:t>
      </w:r>
      <w:r>
        <w:rPr>
          <w:rFonts w:ascii="Malgun Gothic" w:eastAsia="Malgun Gothic" w:hAnsi="Malgun Gothic" w:cs="Malgun Gothic" w:hint="eastAsia"/>
        </w:rPr>
        <w:t>소규모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업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보조금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프로그램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대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들었습니까</w:t>
      </w:r>
      <w:r>
        <w:t>?</w:t>
      </w:r>
    </w:p>
    <w:p w14:paraId="4BAC437A" w14:textId="0D17824C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>
        <w:tab/>
      </w:r>
      <w:r w:rsidR="00086546">
        <w:t xml:space="preserve"> </w:t>
      </w:r>
      <w:r>
        <w:t>Lockheed Martin Corporation</w:t>
      </w:r>
    </w:p>
    <w:p w14:paraId="2AA56DD9" w14:textId="59EE5521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>
        <w:tab/>
      </w:r>
      <w:r w:rsidR="00086546">
        <w:t xml:space="preserve"> </w:t>
      </w:r>
      <w:r>
        <w:t>Lowe's Home Improvement</w:t>
      </w:r>
    </w:p>
    <w:p w14:paraId="2773DF19" w14:textId="2744C3AF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 w:rsidR="00086546">
        <w:rPr>
          <w:rFonts w:eastAsiaTheme="minorEastAsia" w:hint="eastAsia"/>
        </w:rPr>
        <w:t xml:space="preserve"> </w:t>
      </w:r>
      <w:r>
        <w:tab/>
        <w:t>Procter &amp; Gamble Company</w:t>
      </w:r>
    </w:p>
    <w:p w14:paraId="23427D94" w14:textId="1655CCF7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 w:rsidR="00086546">
        <w:rPr>
          <w:rFonts w:eastAsiaTheme="minorEastAsia" w:hint="eastAsia"/>
        </w:rPr>
        <w:t xml:space="preserve"> </w:t>
      </w:r>
      <w:r>
        <w:tab/>
        <w:t>Sam's Club</w:t>
      </w:r>
    </w:p>
    <w:p w14:paraId="48D852C8" w14:textId="6CDE3C20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>
        <w:tab/>
        <w:t>Synchrony Bank</w:t>
      </w:r>
    </w:p>
    <w:p w14:paraId="2DECAF74" w14:textId="61EB04DC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>
        <w:tab/>
      </w:r>
      <w:proofErr w:type="spellStart"/>
      <w:r>
        <w:t>Truist</w:t>
      </w:r>
      <w:proofErr w:type="spellEnd"/>
      <w:r>
        <w:t xml:space="preserve"> Financial  (</w:t>
      </w:r>
      <w:proofErr w:type="spellStart"/>
      <w:r>
        <w:t>Truist</w:t>
      </w:r>
      <w:proofErr w:type="spellEnd"/>
      <w:r>
        <w:t xml:space="preserve"> Bank, SunTrust, BB&amp;T) </w:t>
      </w:r>
    </w:p>
    <w:p w14:paraId="6C13C516" w14:textId="46C7DFD0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>
        <w:tab/>
        <w:t>Verizon</w:t>
      </w:r>
    </w:p>
    <w:p w14:paraId="4D7CD5ED" w14:textId="3AD9D075" w:rsidR="004309D0" w:rsidRDefault="004309D0" w:rsidP="004309D0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   </w:t>
      </w:r>
      <w:r>
        <w:rPr>
          <w:rFonts w:hint="eastAsia"/>
        </w:rPr>
        <w:t>•</w:t>
      </w:r>
      <w:r w:rsidR="00086546">
        <w:rPr>
          <w:rFonts w:eastAsiaTheme="minorEastAsia" w:hint="eastAsia"/>
        </w:rPr>
        <w:t xml:space="preserve"> </w:t>
      </w:r>
      <w:r>
        <w:tab/>
        <w:t>LISC</w:t>
      </w:r>
    </w:p>
    <w:p w14:paraId="1AD066D1" w14:textId="25F3A3F0" w:rsidR="004309D0" w:rsidRDefault="004309D0" w:rsidP="004309D0">
      <w:pPr>
        <w:pStyle w:val="Heading4"/>
        <w:spacing w:before="69" w:line="312" w:lineRule="auto"/>
        <w:ind w:left="253" w:right="389" w:firstLine="0"/>
      </w:pPr>
      <w:r>
        <w:rPr>
          <w:rFonts w:eastAsiaTheme="minorEastAsia" w:hint="eastAsia"/>
        </w:rPr>
        <w:lastRenderedPageBreak/>
        <w:t xml:space="preserve"> </w:t>
      </w:r>
      <w:r>
        <w:rPr>
          <w:rFonts w:eastAsiaTheme="minorEastAsia"/>
        </w:rPr>
        <w:t xml:space="preserve">       </w:t>
      </w:r>
      <w:r>
        <w:rPr>
          <w:rFonts w:hint="eastAsia"/>
        </w:rPr>
        <w:t>•</w:t>
      </w:r>
      <w:r>
        <w:tab/>
      </w:r>
      <w:r>
        <w:rPr>
          <w:rFonts w:ascii="Malgun Gothic" w:eastAsia="Malgun Gothic" w:hAnsi="Malgun Gothic" w:cs="Malgun Gothic" w:hint="eastAsia"/>
        </w:rPr>
        <w:t>위의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어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것도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아님</w:t>
      </w:r>
      <w:r>
        <w:rPr>
          <w:rFonts w:ascii="Malgun Gothic" w:eastAsia="Malgun Gothic" w:hAnsi="Malgun Gothic" w:cs="Malgun Gothic" w:hint="eastAsia"/>
        </w:rPr>
        <w:t xml:space="preserve"> </w:t>
      </w:r>
    </w:p>
    <w:p w14:paraId="1BE3D1AA" w14:textId="77777777" w:rsidR="004B5E44" w:rsidRDefault="004B5E44" w:rsidP="0013205A">
      <w:pPr>
        <w:pStyle w:val="Heading4"/>
        <w:spacing w:before="69" w:line="312" w:lineRule="auto"/>
        <w:ind w:left="253" w:right="389" w:firstLine="0"/>
      </w:pPr>
    </w:p>
    <w:p w14:paraId="0E821AD1" w14:textId="18D7DD50" w:rsidR="007A3A18" w:rsidRDefault="007A3A18" w:rsidP="007A3A18">
      <w:pPr>
        <w:pStyle w:val="Heading4"/>
        <w:spacing w:before="69" w:line="312" w:lineRule="auto"/>
        <w:ind w:left="253" w:right="389"/>
      </w:pPr>
      <w:r>
        <w:t xml:space="preserve">   </w:t>
      </w:r>
      <w:r>
        <w:t xml:space="preserve">31.1. (31 </w:t>
      </w:r>
      <w:r>
        <w:rPr>
          <w:rFonts w:ascii="Malgun Gothic" w:eastAsia="Malgun Gothic" w:hAnsi="Malgun Gothic" w:cs="Malgun Gothic" w:hint="eastAsia"/>
        </w:rPr>
        <w:t>번에서</w:t>
      </w:r>
      <w:r>
        <w:t xml:space="preserve"> Lowe’s</w:t>
      </w:r>
      <w:r>
        <w:rPr>
          <w:rFonts w:ascii="Malgun Gothic" w:eastAsia="Malgun Gothic" w:hAnsi="Malgun Gothic" w:cs="Malgun Gothic" w:hint="eastAsia"/>
        </w:rPr>
        <w:t>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선택한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경우</w:t>
      </w:r>
      <w:r>
        <w:t>) Lowe’s</w:t>
      </w:r>
      <w:r>
        <w:rPr>
          <w:rFonts w:ascii="Malgun Gothic" w:eastAsia="Malgun Gothic" w:hAnsi="Malgun Gothic" w:cs="Malgun Gothic" w:hint="eastAsia"/>
        </w:rPr>
        <w:t>의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회사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파트너가</w:t>
      </w:r>
      <w:r>
        <w:t xml:space="preserve"> LISC </w:t>
      </w:r>
      <w:r>
        <w:rPr>
          <w:rFonts w:ascii="Malgun Gothic" w:eastAsia="Malgun Gothic" w:hAnsi="Malgun Gothic" w:cs="Malgun Gothic" w:hint="eastAsia"/>
        </w:rPr>
        <w:t>중소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업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복구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보조금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프로그램을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언급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했습니까</w:t>
      </w:r>
      <w:r>
        <w:t>?</w:t>
      </w:r>
    </w:p>
    <w:p w14:paraId="304B771A" w14:textId="18FE5FCD" w:rsidR="007A3A18" w:rsidRDefault="007A3A18" w:rsidP="007A3A18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  </w:t>
      </w:r>
      <w:r>
        <w:rPr>
          <w:rFonts w:hint="eastAsia"/>
        </w:rPr>
        <w:t>•</w:t>
      </w:r>
      <w:r>
        <w:tab/>
      </w:r>
      <w:r>
        <w:t xml:space="preserve"> </w:t>
      </w:r>
      <w:r>
        <w:rPr>
          <w:rFonts w:ascii="Malgun Gothic" w:eastAsia="Malgun Gothic" w:hAnsi="Malgun Gothic" w:cs="Malgun Gothic" w:hint="eastAsia"/>
        </w:rPr>
        <w:t>예</w:t>
      </w:r>
    </w:p>
    <w:p w14:paraId="2BEA7DA6" w14:textId="71ADEE59" w:rsidR="004B5E44" w:rsidRDefault="007A3A18" w:rsidP="007A3A18">
      <w:pPr>
        <w:pStyle w:val="Heading4"/>
        <w:spacing w:before="69" w:line="312" w:lineRule="auto"/>
        <w:ind w:left="253" w:right="389" w:firstLine="0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</w:t>
      </w:r>
      <w:r>
        <w:rPr>
          <w:rFonts w:hint="eastAsia"/>
        </w:rPr>
        <w:t>•</w:t>
      </w:r>
      <w:r>
        <w:tab/>
      </w:r>
      <w:r>
        <w:t xml:space="preserve"> </w:t>
      </w:r>
      <w:r>
        <w:rPr>
          <w:rFonts w:ascii="Malgun Gothic" w:eastAsia="Malgun Gothic" w:hAnsi="Malgun Gothic" w:cs="Malgun Gothic" w:hint="eastAsia"/>
        </w:rPr>
        <w:t>아니오</w:t>
      </w:r>
    </w:p>
    <w:p w14:paraId="6012365A" w14:textId="5F3FA9A9" w:rsidR="007A3A18" w:rsidRDefault="007A3A18" w:rsidP="007A3A18">
      <w:pPr>
        <w:pStyle w:val="Heading4"/>
        <w:spacing w:before="69" w:line="312" w:lineRule="auto"/>
        <w:ind w:left="253" w:right="389"/>
      </w:pPr>
      <w:r>
        <w:t xml:space="preserve">  </w:t>
      </w:r>
      <w:r>
        <w:t xml:space="preserve">31.2. </w:t>
      </w:r>
      <w:r>
        <w:rPr>
          <w:rFonts w:ascii="Malgun Gothic" w:eastAsia="Malgun Gothic" w:hAnsi="Malgun Gothic" w:cs="Malgun Gothic" w:hint="eastAsia"/>
        </w:rPr>
        <w:t>예인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경우</w:t>
      </w:r>
      <w:r>
        <w:t xml:space="preserve">, </w:t>
      </w:r>
      <w:r>
        <w:rPr>
          <w:rFonts w:ascii="Malgun Gothic" w:eastAsia="Malgun Gothic" w:hAnsi="Malgun Gothic" w:cs="Malgun Gothic" w:hint="eastAsia"/>
        </w:rPr>
        <w:t>어느</w:t>
      </w:r>
      <w:r>
        <w:t>Lowe's</w:t>
      </w:r>
      <w:r>
        <w:rPr>
          <w:rFonts w:ascii="Malgun Gothic" w:eastAsia="Malgun Gothic" w:hAnsi="Malgun Gothic" w:cs="Malgun Gothic" w:hint="eastAsia"/>
        </w:rPr>
        <w:t>의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회사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파트너가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귀하를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추천했습니까</w:t>
      </w:r>
      <w:r>
        <w:t>?</w:t>
      </w:r>
    </w:p>
    <w:p w14:paraId="35BC0BD7" w14:textId="52A86D1B" w:rsidR="007A3A18" w:rsidRDefault="007A3A18" w:rsidP="007A3A18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</w:t>
      </w:r>
      <w:r>
        <w:rPr>
          <w:rFonts w:hint="eastAsia"/>
        </w:rPr>
        <w:t>•</w:t>
      </w:r>
      <w:r>
        <w:t xml:space="preserve"> </w:t>
      </w:r>
      <w:proofErr w:type="spellStart"/>
      <w:r>
        <w:t>NaVoba</w:t>
      </w:r>
      <w:proofErr w:type="spellEnd"/>
      <w:r>
        <w:t xml:space="preserve"> – </w:t>
      </w:r>
      <w:r>
        <w:rPr>
          <w:rFonts w:ascii="Malgun Gothic" w:eastAsia="Malgun Gothic" w:hAnsi="Malgun Gothic" w:cs="Malgun Gothic" w:hint="eastAsia"/>
        </w:rPr>
        <w:t>전국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베테랑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소유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사업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협회</w:t>
      </w:r>
    </w:p>
    <w:p w14:paraId="0A1EF53A" w14:textId="1314C561" w:rsidR="007A3A18" w:rsidRDefault="007A3A18" w:rsidP="007A3A18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</w:t>
      </w:r>
      <w:r>
        <w:rPr>
          <w:rFonts w:hint="eastAsia"/>
        </w:rPr>
        <w:t>•</w:t>
      </w:r>
      <w:r>
        <w:t xml:space="preserve"> WBENC – </w:t>
      </w:r>
      <w:r>
        <w:rPr>
          <w:rFonts w:ascii="Malgun Gothic" w:eastAsia="Malgun Gothic" w:hAnsi="Malgun Gothic" w:cs="Malgun Gothic" w:hint="eastAsia"/>
        </w:rPr>
        <w:t>여성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비즈니스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기업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전국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협의회</w:t>
      </w:r>
    </w:p>
    <w:p w14:paraId="60B2556F" w14:textId="0C7905DD" w:rsidR="007A3A18" w:rsidRDefault="007A3A18" w:rsidP="007A3A18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장애</w:t>
      </w:r>
      <w:r>
        <w:t xml:space="preserve"> :In</w:t>
      </w:r>
    </w:p>
    <w:p w14:paraId="34847956" w14:textId="686DDA87" w:rsidR="007A3A18" w:rsidRDefault="007A3A18" w:rsidP="007A3A18">
      <w:pPr>
        <w:pStyle w:val="Heading4"/>
        <w:spacing w:before="69" w:line="312" w:lineRule="auto"/>
        <w:ind w:left="253" w:right="389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   </w:t>
      </w:r>
      <w:r>
        <w:rPr>
          <w:rFonts w:hint="eastAsia"/>
        </w:rPr>
        <w:t>•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장애</w:t>
      </w:r>
      <w:r>
        <w:t xml:space="preserve"> : IN NC</w:t>
      </w:r>
    </w:p>
    <w:p w14:paraId="695E66F0" w14:textId="58A3EED1" w:rsidR="004B5E44" w:rsidRDefault="007A3A18" w:rsidP="007A3A18">
      <w:pPr>
        <w:pStyle w:val="Heading4"/>
        <w:spacing w:before="69" w:line="312" w:lineRule="auto"/>
        <w:ind w:left="253" w:right="389" w:firstLine="0"/>
      </w:pP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 xml:space="preserve">  </w:t>
      </w:r>
      <w:r>
        <w:rPr>
          <w:rFonts w:hint="eastAsia"/>
        </w:rPr>
        <w:t>•</w:t>
      </w:r>
      <w:r>
        <w:t xml:space="preserve"> NMSDC – </w:t>
      </w:r>
      <w:r>
        <w:rPr>
          <w:rFonts w:ascii="Malgun Gothic" w:eastAsia="Malgun Gothic" w:hAnsi="Malgun Gothic" w:cs="Malgun Gothic" w:hint="eastAsia"/>
        </w:rPr>
        <w:t>전국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소수자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공급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업체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다양성</w:t>
      </w:r>
      <w:r>
        <w:t xml:space="preserve"> </w:t>
      </w:r>
      <w:r>
        <w:rPr>
          <w:rFonts w:ascii="Malgun Gothic" w:eastAsia="Malgun Gothic" w:hAnsi="Malgun Gothic" w:cs="Malgun Gothic" w:hint="eastAsia"/>
        </w:rPr>
        <w:t>위원회</w:t>
      </w:r>
      <w:r>
        <w:t xml:space="preserve">(CVMSDC </w:t>
      </w:r>
      <w:r>
        <w:rPr>
          <w:rFonts w:ascii="Malgun Gothic" w:eastAsia="Malgun Gothic" w:hAnsi="Malgun Gothic" w:cs="Malgun Gothic" w:hint="eastAsia"/>
        </w:rPr>
        <w:t>포함</w:t>
      </w:r>
      <w:r>
        <w:t>)</w:t>
      </w:r>
    </w:p>
    <w:p w14:paraId="69DCE388" w14:textId="77777777" w:rsidR="004B5E44" w:rsidRDefault="004B5E44" w:rsidP="0013205A">
      <w:pPr>
        <w:pStyle w:val="Heading4"/>
        <w:spacing w:before="69" w:line="312" w:lineRule="auto"/>
        <w:ind w:left="253" w:right="389" w:firstLine="0"/>
      </w:pPr>
    </w:p>
    <w:p w14:paraId="593ACDF6" w14:textId="2EED8A3C" w:rsidR="00B51DD7" w:rsidRDefault="004B5E44" w:rsidP="0013205A">
      <w:pPr>
        <w:pStyle w:val="Heading4"/>
        <w:spacing w:before="69" w:line="312" w:lineRule="auto"/>
        <w:ind w:left="253" w:right="389" w:firstLine="0"/>
        <w:rPr>
          <w:rFonts w:eastAsia="Malgun Gothic"/>
        </w:rPr>
      </w:pPr>
      <w:r>
        <w:t>32</w:t>
      </w:r>
      <w:r w:rsidR="0065527C" w:rsidRPr="003D34BF">
        <w:t xml:space="preserve">. </w:t>
      </w:r>
      <w:r w:rsidR="0065527C" w:rsidRPr="003D34BF">
        <w:rPr>
          <w:rFonts w:eastAsia="Malgun Gothic"/>
        </w:rPr>
        <w:t>귀하</w:t>
      </w:r>
      <w:r w:rsidR="0065527C" w:rsidRPr="003D34BF">
        <w:t xml:space="preserve"> </w:t>
      </w:r>
      <w:r w:rsidR="0065527C" w:rsidRPr="003D34BF">
        <w:rPr>
          <w:rFonts w:eastAsia="Malgun Gothic"/>
        </w:rPr>
        <w:t>및</w:t>
      </w:r>
      <w:r w:rsidR="0065527C" w:rsidRPr="003D34BF">
        <w:t>/</w:t>
      </w:r>
      <w:r w:rsidR="0065527C" w:rsidRPr="003D34BF">
        <w:rPr>
          <w:rFonts w:eastAsia="Malgun Gothic"/>
        </w:rPr>
        <w:t>또는</w:t>
      </w:r>
      <w:r w:rsidR="0065527C" w:rsidRPr="003D34BF">
        <w:t xml:space="preserve"> </w:t>
      </w:r>
      <w:r w:rsidR="0065527C" w:rsidRPr="003D34BF">
        <w:rPr>
          <w:rFonts w:eastAsia="Malgun Gothic"/>
        </w:rPr>
        <w:t>귀하의</w:t>
      </w:r>
      <w:r w:rsidR="0065527C" w:rsidRPr="003D34BF">
        <w:t xml:space="preserve"> </w:t>
      </w:r>
      <w:r w:rsidR="0065527C" w:rsidRPr="003D34BF">
        <w:rPr>
          <w:rFonts w:eastAsia="Malgun Gothic"/>
        </w:rPr>
        <w:t>사업</w:t>
      </w:r>
      <w:r w:rsidR="0065527C" w:rsidRPr="003D34BF">
        <w:t xml:space="preserve"> </w:t>
      </w:r>
      <w:r w:rsidR="0065527C" w:rsidRPr="003D34BF">
        <w:rPr>
          <w:rFonts w:eastAsia="Malgun Gothic"/>
        </w:rPr>
        <w:t>및</w:t>
      </w:r>
      <w:r w:rsidR="0065527C" w:rsidRPr="003D34BF">
        <w:t xml:space="preserve"> COVID-19</w:t>
      </w:r>
      <w:r w:rsidR="0065527C" w:rsidRPr="003D34BF">
        <w:rPr>
          <w:rFonts w:eastAsia="Malgun Gothic"/>
        </w:rPr>
        <w:t>가</w:t>
      </w:r>
      <w:r w:rsidR="0065527C" w:rsidRPr="003D34BF">
        <w:t xml:space="preserve"> </w:t>
      </w:r>
      <w:r w:rsidR="0065527C" w:rsidRPr="003D34BF">
        <w:rPr>
          <w:rFonts w:eastAsia="Malgun Gothic"/>
        </w:rPr>
        <w:t>귀하에게</w:t>
      </w:r>
      <w:r w:rsidR="0065527C" w:rsidRPr="003D34BF">
        <w:t xml:space="preserve"> </w:t>
      </w:r>
      <w:r w:rsidR="0065527C" w:rsidRPr="003D34BF">
        <w:rPr>
          <w:rFonts w:eastAsia="Malgun Gothic"/>
        </w:rPr>
        <w:t>미친</w:t>
      </w:r>
      <w:r w:rsidR="0065527C" w:rsidRPr="003D34BF">
        <w:t xml:space="preserve"> </w:t>
      </w:r>
      <w:r w:rsidR="0065527C" w:rsidRPr="003D34BF">
        <w:rPr>
          <w:rFonts w:eastAsia="Malgun Gothic"/>
        </w:rPr>
        <w:t>공유하고</w:t>
      </w:r>
      <w:r w:rsidR="0065527C" w:rsidRPr="003D34BF">
        <w:t xml:space="preserve"> </w:t>
      </w:r>
      <w:r w:rsidR="0065527C" w:rsidRPr="003D34BF">
        <w:rPr>
          <w:rFonts w:eastAsia="Malgun Gothic"/>
        </w:rPr>
        <w:t>싶은</w:t>
      </w:r>
      <w:r w:rsidR="0065527C" w:rsidRPr="003D34BF">
        <w:t xml:space="preserve"> </w:t>
      </w:r>
      <w:r w:rsidR="0065527C" w:rsidRPr="003D34BF">
        <w:rPr>
          <w:rFonts w:eastAsia="Malgun Gothic"/>
        </w:rPr>
        <w:t>영향</w:t>
      </w:r>
      <w:r w:rsidR="0065527C" w:rsidRPr="003D34BF">
        <w:t xml:space="preserve"> </w:t>
      </w:r>
      <w:r w:rsidR="0065527C" w:rsidRPr="003D34BF">
        <w:rPr>
          <w:rFonts w:eastAsia="Malgun Gothic"/>
        </w:rPr>
        <w:t>정도에</w:t>
      </w:r>
      <w:r w:rsidR="0065527C" w:rsidRPr="003D34BF">
        <w:t xml:space="preserve"> </w:t>
      </w:r>
      <w:r w:rsidR="0065527C" w:rsidRPr="003D34BF">
        <w:rPr>
          <w:rFonts w:eastAsia="Malgun Gothic"/>
        </w:rPr>
        <w:t>대한</w:t>
      </w:r>
      <w:r w:rsidR="0065527C" w:rsidRPr="003D34BF">
        <w:t xml:space="preserve"> </w:t>
      </w:r>
      <w:r w:rsidR="0065527C" w:rsidRPr="003D34BF">
        <w:rPr>
          <w:rFonts w:eastAsia="Malgun Gothic"/>
        </w:rPr>
        <w:t>일반적인</w:t>
      </w:r>
      <w:r w:rsidR="0065527C" w:rsidRPr="003D34BF">
        <w:t xml:space="preserve"> </w:t>
      </w:r>
      <w:r w:rsidR="0065527C" w:rsidRPr="003D34BF">
        <w:rPr>
          <w:rFonts w:eastAsia="Malgun Gothic"/>
        </w:rPr>
        <w:t>의견</w:t>
      </w:r>
      <w:r w:rsidR="0065527C" w:rsidRPr="003D34BF">
        <w:t xml:space="preserve"> </w:t>
      </w:r>
      <w:r w:rsidR="0065527C" w:rsidRPr="003D34BF">
        <w:rPr>
          <w:rFonts w:eastAsia="Malgun Gothic"/>
        </w:rPr>
        <w:t>또는</w:t>
      </w:r>
      <w:r w:rsidR="0065527C" w:rsidRPr="003D34BF">
        <w:t xml:space="preserve"> </w:t>
      </w:r>
      <w:r w:rsidR="0065527C" w:rsidRPr="003D34BF">
        <w:rPr>
          <w:rFonts w:eastAsia="Malgun Gothic"/>
        </w:rPr>
        <w:t>기타</w:t>
      </w:r>
      <w:r w:rsidR="0065527C" w:rsidRPr="003D34BF">
        <w:t xml:space="preserve"> </w:t>
      </w:r>
      <w:r w:rsidR="0065527C" w:rsidRPr="003D34BF">
        <w:rPr>
          <w:rFonts w:eastAsia="Malgun Gothic"/>
        </w:rPr>
        <w:t>정보</w:t>
      </w:r>
    </w:p>
    <w:p w14:paraId="7A8B70B1" w14:textId="526F39B9" w:rsidR="004B5E44" w:rsidRDefault="004B5E44" w:rsidP="0013205A">
      <w:pPr>
        <w:pStyle w:val="Heading4"/>
        <w:spacing w:before="69" w:line="312" w:lineRule="auto"/>
        <w:ind w:left="253" w:right="389" w:firstLine="0"/>
        <w:rPr>
          <w:rFonts w:eastAsia="Malgun Gothic"/>
        </w:rPr>
      </w:pPr>
    </w:p>
    <w:p w14:paraId="10065F21" w14:textId="3DF504C3" w:rsidR="004B5E44" w:rsidRPr="003D34BF" w:rsidRDefault="004B5E44" w:rsidP="0013205A">
      <w:pPr>
        <w:pStyle w:val="Heading4"/>
        <w:spacing w:before="69" w:line="312" w:lineRule="auto"/>
        <w:ind w:left="253" w:right="389" w:firstLine="0"/>
        <w:rPr>
          <w:rFonts w:hint="eastAsia"/>
        </w:rPr>
      </w:pPr>
      <w:r w:rsidRPr="004B5E44">
        <w:t xml:space="preserve">33. COVID-19 </w:t>
      </w:r>
      <w:r w:rsidRPr="004B5E44">
        <w:rPr>
          <w:rFonts w:ascii="Malgun Gothic" w:eastAsia="Malgun Gothic" w:hAnsi="Malgun Gothic" w:cs="Malgun Gothic" w:hint="eastAsia"/>
        </w:rPr>
        <w:t>전염병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발병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전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또는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후에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사업을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통해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지역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사회와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관계를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맺은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방법들을</w:t>
      </w:r>
      <w:r w:rsidRPr="004B5E44">
        <w:t xml:space="preserve"> </w:t>
      </w:r>
      <w:r w:rsidRPr="004B5E44">
        <w:rPr>
          <w:rFonts w:ascii="Malgun Gothic" w:eastAsia="Malgun Gothic" w:hAnsi="Malgun Gothic" w:cs="Malgun Gothic" w:hint="eastAsia"/>
        </w:rPr>
        <w:t>설명하십시오</w:t>
      </w:r>
      <w:r w:rsidRPr="004B5E44">
        <w:t>.</w:t>
      </w:r>
    </w:p>
    <w:p w14:paraId="3FFC4DE1" w14:textId="77777777" w:rsidR="00B51DD7" w:rsidRPr="00412B1B" w:rsidRDefault="00B51DD7" w:rsidP="0013205A">
      <w:pPr>
        <w:pStyle w:val="BodyText"/>
        <w:rPr>
          <w:sz w:val="20"/>
        </w:rPr>
      </w:pPr>
    </w:p>
    <w:p w14:paraId="4D447FB6" w14:textId="240DA391" w:rsidR="00B51DD7" w:rsidRDefault="00B51DD7" w:rsidP="0013205A">
      <w:pPr>
        <w:pStyle w:val="BodyText"/>
        <w:spacing w:before="10"/>
        <w:rPr>
          <w:sz w:val="27"/>
        </w:rPr>
      </w:pPr>
    </w:p>
    <w:p w14:paraId="3A48AAC6" w14:textId="10CC3125" w:rsidR="007A3A18" w:rsidRDefault="007A3A18" w:rsidP="0013205A">
      <w:pPr>
        <w:pStyle w:val="BodyText"/>
        <w:spacing w:before="10"/>
        <w:rPr>
          <w:sz w:val="27"/>
        </w:rPr>
      </w:pPr>
    </w:p>
    <w:p w14:paraId="0486094C" w14:textId="251F6C92" w:rsidR="007A3A18" w:rsidRDefault="007A3A18" w:rsidP="0013205A">
      <w:pPr>
        <w:pStyle w:val="BodyText"/>
        <w:spacing w:before="10"/>
        <w:rPr>
          <w:sz w:val="27"/>
        </w:rPr>
      </w:pPr>
    </w:p>
    <w:p w14:paraId="4194ED36" w14:textId="64E7F16A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7A3A18">
        <w:rPr>
          <w:rFonts w:eastAsia="Malgun Gothic"/>
          <w:sz w:val="20"/>
          <w:szCs w:val="20"/>
        </w:rPr>
        <w:t>마지막</w:t>
      </w:r>
      <w:r w:rsidRPr="007A3A18">
        <w:rPr>
          <w:sz w:val="20"/>
          <w:szCs w:val="20"/>
        </w:rPr>
        <w:t xml:space="preserve"> </w:t>
      </w:r>
      <w:r w:rsidRPr="007A3A18">
        <w:rPr>
          <w:rFonts w:eastAsia="Malgun Gothic"/>
          <w:sz w:val="20"/>
          <w:szCs w:val="20"/>
        </w:rPr>
        <w:t>페이지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/>
          <w:sz w:val="20"/>
          <w:szCs w:val="20"/>
        </w:rPr>
        <w:t>및</w:t>
      </w:r>
      <w:r w:rsidRPr="007A3A18">
        <w:rPr>
          <w:sz w:val="20"/>
          <w:szCs w:val="20"/>
        </w:rPr>
        <w:t xml:space="preserve"> </w:t>
      </w:r>
      <w:r w:rsidRPr="007A3A18">
        <w:rPr>
          <w:rFonts w:eastAsia="Malgun Gothic"/>
          <w:sz w:val="20"/>
          <w:szCs w:val="20"/>
        </w:rPr>
        <w:t>제출</w:t>
      </w:r>
    </w:p>
    <w:p w14:paraId="31255C88" w14:textId="015B8BE7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3012BCC4" w14:textId="4428620E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7A3A18">
        <w:rPr>
          <w:rFonts w:eastAsia="Malgun Gothic" w:hint="eastAsia"/>
          <w:sz w:val="20"/>
          <w:szCs w:val="20"/>
        </w:rPr>
        <w:t>귀하의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신청서를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작성해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주셔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감사합니다</w:t>
      </w:r>
      <w:r w:rsidRPr="007A3A18">
        <w:rPr>
          <w:rFonts w:eastAsia="Malgun Gothic"/>
          <w:sz w:val="20"/>
          <w:szCs w:val="20"/>
        </w:rPr>
        <w:t xml:space="preserve">. </w:t>
      </w:r>
      <w:r w:rsidRPr="007A3A18">
        <w:rPr>
          <w:rFonts w:eastAsia="Malgun Gothic" w:hint="eastAsia"/>
          <w:sz w:val="20"/>
          <w:szCs w:val="20"/>
        </w:rPr>
        <w:t>아래의</w:t>
      </w:r>
      <w:r w:rsidRPr="007A3A18">
        <w:rPr>
          <w:rFonts w:eastAsia="Malgun Gothic"/>
          <w:sz w:val="20"/>
          <w:szCs w:val="20"/>
        </w:rPr>
        <w:t xml:space="preserve"> '</w:t>
      </w:r>
      <w:r w:rsidRPr="007A3A18">
        <w:rPr>
          <w:rFonts w:eastAsia="Malgun Gothic" w:hint="eastAsia"/>
          <w:sz w:val="20"/>
          <w:szCs w:val="20"/>
        </w:rPr>
        <w:t>제출</w:t>
      </w:r>
      <w:r w:rsidRPr="007A3A18">
        <w:rPr>
          <w:rFonts w:eastAsia="Malgun Gothic"/>
          <w:sz w:val="20"/>
          <w:szCs w:val="20"/>
        </w:rPr>
        <w:t>'</w:t>
      </w:r>
      <w:r w:rsidRPr="007A3A18">
        <w:rPr>
          <w:rFonts w:eastAsia="Malgun Gothic" w:hint="eastAsia"/>
          <w:sz w:val="20"/>
          <w:szCs w:val="20"/>
        </w:rPr>
        <w:t>을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클릭하여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귀하의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제출을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완료하십시오</w:t>
      </w:r>
      <w:r>
        <w:rPr>
          <w:rFonts w:eastAsia="Malgun Gothic" w:hint="eastAsia"/>
          <w:sz w:val="20"/>
          <w:szCs w:val="20"/>
        </w:rPr>
        <w:t>.</w:t>
      </w:r>
    </w:p>
    <w:p w14:paraId="371FB178" w14:textId="77777777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5C469851" w14:textId="205178AF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7A3A18">
        <w:rPr>
          <w:rFonts w:eastAsia="Malgun Gothic" w:hint="eastAsia"/>
          <w:sz w:val="20"/>
          <w:szCs w:val="20"/>
        </w:rPr>
        <w:t>귀하의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사업체가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최종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후보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선정되면</w:t>
      </w:r>
      <w:r w:rsidRPr="007A3A18">
        <w:rPr>
          <w:rFonts w:eastAsia="Malgun Gothic"/>
          <w:sz w:val="20"/>
          <w:szCs w:val="20"/>
        </w:rPr>
        <w:t xml:space="preserve">, </w:t>
      </w:r>
      <w:r w:rsidRPr="007A3A18">
        <w:rPr>
          <w:rFonts w:eastAsia="Malgun Gothic" w:hint="eastAsia"/>
          <w:sz w:val="20"/>
          <w:szCs w:val="20"/>
        </w:rPr>
        <w:t>이메일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알림을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받게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됩니다</w:t>
      </w:r>
      <w:r w:rsidRPr="007A3A18">
        <w:rPr>
          <w:rFonts w:eastAsia="Malgun Gothic"/>
          <w:sz w:val="20"/>
          <w:szCs w:val="20"/>
        </w:rPr>
        <w:t>.</w:t>
      </w:r>
      <w:r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최종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후보자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선정되었다고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해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보조금이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수여되는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것은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아닙니다</w:t>
      </w:r>
      <w:r w:rsidRPr="007A3A18">
        <w:rPr>
          <w:rFonts w:eastAsia="Malgun Gothic"/>
          <w:sz w:val="20"/>
          <w:szCs w:val="20"/>
        </w:rPr>
        <w:t xml:space="preserve">. </w:t>
      </w:r>
      <w:r w:rsidRPr="007A3A18">
        <w:rPr>
          <w:rFonts w:eastAsia="Malgun Gothic" w:hint="eastAsia"/>
          <w:sz w:val="20"/>
          <w:szCs w:val="20"/>
        </w:rPr>
        <w:t>최종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후보자로서</w:t>
      </w:r>
      <w:r w:rsidRPr="007A3A18">
        <w:rPr>
          <w:rFonts w:eastAsia="Malgun Gothic"/>
          <w:sz w:val="20"/>
          <w:szCs w:val="20"/>
        </w:rPr>
        <w:t xml:space="preserve">, </w:t>
      </w:r>
      <w:r w:rsidRPr="007A3A18">
        <w:rPr>
          <w:rFonts w:eastAsia="Malgun Gothic" w:hint="eastAsia"/>
          <w:sz w:val="20"/>
          <w:szCs w:val="20"/>
        </w:rPr>
        <w:t>프로그램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자금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조달원이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요구하는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실사를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수행하기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위해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신청자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및</w:t>
      </w:r>
      <w:r w:rsidRPr="007A3A18">
        <w:rPr>
          <w:rFonts w:eastAsia="Malgun Gothic"/>
          <w:sz w:val="20"/>
          <w:szCs w:val="20"/>
        </w:rPr>
        <w:t>/</w:t>
      </w:r>
      <w:r w:rsidRPr="007A3A18">
        <w:rPr>
          <w:rFonts w:eastAsia="Malgun Gothic" w:hint="eastAsia"/>
          <w:sz w:val="20"/>
          <w:szCs w:val="20"/>
        </w:rPr>
        <w:t>또는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사업체의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생년월일</w:t>
      </w:r>
      <w:r w:rsidRPr="007A3A18">
        <w:rPr>
          <w:rFonts w:eastAsia="Malgun Gothic"/>
          <w:sz w:val="20"/>
          <w:szCs w:val="20"/>
        </w:rPr>
        <w:t xml:space="preserve">, SSN, TIN/ITIN </w:t>
      </w:r>
      <w:r w:rsidRPr="007A3A18">
        <w:rPr>
          <w:rFonts w:eastAsia="Malgun Gothic" w:hint="eastAsia"/>
          <w:sz w:val="20"/>
          <w:szCs w:val="20"/>
        </w:rPr>
        <w:t>및</w:t>
      </w:r>
      <w:r w:rsidRPr="007A3A18">
        <w:rPr>
          <w:rFonts w:eastAsia="Malgun Gothic"/>
          <w:sz w:val="20"/>
          <w:szCs w:val="20"/>
        </w:rPr>
        <w:t>/</w:t>
      </w:r>
      <w:r w:rsidRPr="007A3A18">
        <w:rPr>
          <w:rFonts w:eastAsia="Malgun Gothic" w:hint="eastAsia"/>
          <w:sz w:val="20"/>
          <w:szCs w:val="20"/>
        </w:rPr>
        <w:t>또는</w:t>
      </w:r>
      <w:r w:rsidRPr="007A3A18">
        <w:rPr>
          <w:rFonts w:eastAsia="Malgun Gothic"/>
          <w:sz w:val="20"/>
          <w:szCs w:val="20"/>
        </w:rPr>
        <w:t xml:space="preserve"> EIN</w:t>
      </w:r>
      <w:r w:rsidRPr="007A3A18">
        <w:rPr>
          <w:rFonts w:eastAsia="Malgun Gothic" w:hint="eastAsia"/>
          <w:sz w:val="20"/>
          <w:szCs w:val="20"/>
        </w:rPr>
        <w:t>을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포함한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추가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문서가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필요할</w:t>
      </w:r>
      <w:r w:rsidRPr="007A3A18">
        <w:rPr>
          <w:rFonts w:eastAsia="Malgun Gothic"/>
          <w:sz w:val="20"/>
          <w:szCs w:val="20"/>
        </w:rPr>
        <w:t xml:space="preserve"> </w:t>
      </w:r>
      <w:r w:rsidRPr="007A3A18">
        <w:rPr>
          <w:rFonts w:eastAsia="Malgun Gothic" w:hint="eastAsia"/>
          <w:sz w:val="20"/>
          <w:szCs w:val="20"/>
        </w:rPr>
        <w:t>것입니다</w:t>
      </w:r>
      <w:r w:rsidRPr="007A3A18">
        <w:rPr>
          <w:rFonts w:eastAsia="Malgun Gothic"/>
          <w:sz w:val="20"/>
          <w:szCs w:val="20"/>
        </w:rPr>
        <w:t>.</w:t>
      </w:r>
    </w:p>
    <w:p w14:paraId="708F87E5" w14:textId="4D5D507B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0FE554EE" w14:textId="5310396A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090848">
        <w:rPr>
          <w:rFonts w:eastAsia="Malgun Gothic" w:hint="eastAsia"/>
          <w:sz w:val="20"/>
          <w:szCs w:val="20"/>
        </w:rPr>
        <w:t>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실사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조회에는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저희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비용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부담하여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수행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배경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검색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포함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있습니다</w:t>
      </w:r>
      <w:r w:rsidRPr="00090848">
        <w:rPr>
          <w:rFonts w:eastAsia="Malgun Gothic"/>
          <w:sz w:val="20"/>
          <w:szCs w:val="20"/>
        </w:rPr>
        <w:t xml:space="preserve">. </w:t>
      </w:r>
      <w:r w:rsidRPr="00090848">
        <w:rPr>
          <w:rFonts w:eastAsia="Malgun Gothic" w:hint="eastAsia"/>
          <w:sz w:val="20"/>
          <w:szCs w:val="20"/>
        </w:rPr>
        <w:t>실사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단계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성공적으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완료되면</w:t>
      </w:r>
      <w:r w:rsidRPr="00090848">
        <w:rPr>
          <w:rFonts w:eastAsia="Malgun Gothic"/>
          <w:sz w:val="20"/>
          <w:szCs w:val="20"/>
        </w:rPr>
        <w:t>, ACH</w:t>
      </w:r>
      <w:r w:rsidRPr="00090848">
        <w:rPr>
          <w:rFonts w:eastAsia="Malgun Gothic" w:hint="eastAsia"/>
          <w:sz w:val="20"/>
          <w:szCs w:val="20"/>
        </w:rPr>
        <w:t>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지정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계좌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자금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체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있도록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저희는</w:t>
      </w:r>
      <w:r w:rsidRPr="00090848">
        <w:rPr>
          <w:rFonts w:eastAsia="Malgun Gothic"/>
          <w:sz w:val="20"/>
          <w:szCs w:val="20"/>
        </w:rPr>
        <w:t xml:space="preserve"> W-9 </w:t>
      </w:r>
      <w:r w:rsidRPr="00090848">
        <w:rPr>
          <w:rFonts w:eastAsia="Malgun Gothic" w:hint="eastAsia"/>
          <w:sz w:val="20"/>
          <w:szCs w:val="20"/>
        </w:rPr>
        <w:t>및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적절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은행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보를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요청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것입니다</w:t>
      </w:r>
      <w:r w:rsidRPr="00090848">
        <w:rPr>
          <w:rFonts w:eastAsia="Malgun Gothic"/>
          <w:sz w:val="20"/>
          <w:szCs w:val="20"/>
        </w:rPr>
        <w:t>.</w:t>
      </w:r>
    </w:p>
    <w:p w14:paraId="30777B04" w14:textId="72B70451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22D9CA5" w14:textId="147EC854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090848">
        <w:rPr>
          <w:rFonts w:eastAsia="Malgun Gothic" w:hint="eastAsia"/>
          <w:sz w:val="20"/>
          <w:szCs w:val="20"/>
        </w:rPr>
        <w:t>일반적인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질문들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해서</w:t>
      </w:r>
      <w:r w:rsidRPr="00090848">
        <w:rPr>
          <w:rFonts w:eastAsia="Malgun Gothic"/>
          <w:sz w:val="20"/>
          <w:szCs w:val="20"/>
        </w:rPr>
        <w:t xml:space="preserve">, LISC </w:t>
      </w:r>
      <w:r w:rsidRPr="00090848">
        <w:rPr>
          <w:rFonts w:eastAsia="Malgun Gothic" w:hint="eastAsia"/>
          <w:sz w:val="20"/>
          <w:szCs w:val="20"/>
        </w:rPr>
        <w:t>중소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기업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복구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보조금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업데이트를</w:t>
      </w:r>
      <w:r w:rsidRPr="00090848">
        <w:rPr>
          <w:rFonts w:eastAsia="Malgun Gothic"/>
          <w:sz w:val="20"/>
          <w:szCs w:val="20"/>
        </w:rPr>
        <w:t xml:space="preserve"> FAQ</w:t>
      </w:r>
      <w:r w:rsidRPr="00090848">
        <w:rPr>
          <w:rFonts w:eastAsia="Malgun Gothic" w:hint="eastAsia"/>
          <w:sz w:val="20"/>
          <w:szCs w:val="20"/>
        </w:rPr>
        <w:t>에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기적으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확인하십시오</w:t>
      </w:r>
      <w:r w:rsidRPr="00090848">
        <w:rPr>
          <w:rFonts w:eastAsia="Malgun Gothic"/>
          <w:sz w:val="20"/>
          <w:szCs w:val="20"/>
        </w:rPr>
        <w:t>. FAQ</w:t>
      </w:r>
      <w:r w:rsidRPr="00090848">
        <w:rPr>
          <w:rFonts w:eastAsia="Malgun Gothic" w:hint="eastAsia"/>
          <w:sz w:val="20"/>
          <w:szCs w:val="20"/>
        </w:rPr>
        <w:t>에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답변하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않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추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질문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해서는</w:t>
      </w:r>
      <w:r w:rsidRPr="00090848">
        <w:rPr>
          <w:rFonts w:eastAsia="Malgun Gothic"/>
          <w:sz w:val="20"/>
          <w:szCs w:val="20"/>
        </w:rPr>
        <w:t xml:space="preserve"> SmallBusinessGrants@lisc.org</w:t>
      </w:r>
      <w:r w:rsidRPr="00090848">
        <w:rPr>
          <w:rFonts w:eastAsia="Malgun Gothic" w:hint="eastAsia"/>
          <w:sz w:val="20"/>
          <w:szCs w:val="20"/>
        </w:rPr>
        <w:t>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메일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보내십시오</w:t>
      </w:r>
      <w:r w:rsidRPr="00090848">
        <w:rPr>
          <w:rFonts w:eastAsia="Malgun Gothic"/>
          <w:sz w:val="20"/>
          <w:szCs w:val="20"/>
        </w:rPr>
        <w:t xml:space="preserve">. </w:t>
      </w:r>
      <w:r w:rsidRPr="00090848">
        <w:rPr>
          <w:rFonts w:eastAsia="Malgun Gothic" w:hint="eastAsia"/>
          <w:sz w:val="20"/>
          <w:szCs w:val="20"/>
        </w:rPr>
        <w:t>저희는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메일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기적으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관찰하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따라</w:t>
      </w:r>
      <w:r w:rsidRPr="00090848">
        <w:rPr>
          <w:rFonts w:eastAsia="Malgun Gothic"/>
          <w:sz w:val="20"/>
          <w:szCs w:val="20"/>
        </w:rPr>
        <w:t xml:space="preserve"> FAQ</w:t>
      </w:r>
      <w:r w:rsidRPr="00090848">
        <w:rPr>
          <w:rFonts w:eastAsia="Malgun Gothic" w:hint="eastAsia"/>
          <w:sz w:val="20"/>
          <w:szCs w:val="20"/>
        </w:rPr>
        <w:t>를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업데이트하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있습니다</w:t>
      </w:r>
      <w:r w:rsidRPr="00090848">
        <w:rPr>
          <w:rFonts w:eastAsia="Malgun Gothic"/>
          <w:sz w:val="20"/>
          <w:szCs w:val="20"/>
        </w:rPr>
        <w:t>.</w:t>
      </w:r>
    </w:p>
    <w:p w14:paraId="5ED80219" w14:textId="1FD57324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5AAF01CB" w14:textId="4B9D3EF0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090848">
        <w:rPr>
          <w:rFonts w:eastAsia="Malgun Gothic" w:hint="eastAsia"/>
          <w:sz w:val="20"/>
          <w:szCs w:val="20"/>
        </w:rPr>
        <w:lastRenderedPageBreak/>
        <w:t>데이터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보안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관련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질문들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해서는</w:t>
      </w:r>
      <w:r w:rsidRPr="00090848">
        <w:rPr>
          <w:rFonts w:eastAsia="Malgun Gothic"/>
          <w:sz w:val="20"/>
          <w:szCs w:val="20"/>
        </w:rPr>
        <w:t>, LISC</w:t>
      </w:r>
      <w:r w:rsidRPr="00090848">
        <w:rPr>
          <w:rFonts w:eastAsia="Malgun Gothic" w:hint="eastAsia"/>
          <w:sz w:val="20"/>
          <w:szCs w:val="20"/>
        </w:rPr>
        <w:t>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개인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보호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책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검토하십시오</w:t>
      </w:r>
      <w:r w:rsidRPr="00090848">
        <w:rPr>
          <w:rFonts w:eastAsia="Malgun Gothic"/>
          <w:sz w:val="20"/>
          <w:szCs w:val="20"/>
        </w:rPr>
        <w:t xml:space="preserve">. </w:t>
      </w:r>
      <w:r w:rsidRPr="00090848">
        <w:rPr>
          <w:rFonts w:eastAsia="Malgun Gothic" w:hint="eastAsia"/>
          <w:sz w:val="20"/>
          <w:szCs w:val="20"/>
        </w:rPr>
        <w:t>추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자료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및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프로그램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업데이트는</w:t>
      </w:r>
      <w:r w:rsidRPr="00090848">
        <w:rPr>
          <w:rFonts w:eastAsia="Malgun Gothic"/>
          <w:sz w:val="20"/>
          <w:szCs w:val="20"/>
        </w:rPr>
        <w:t xml:space="preserve"> LISC</w:t>
      </w:r>
      <w:r w:rsidRPr="00090848">
        <w:rPr>
          <w:rFonts w:eastAsia="Malgun Gothic" w:hint="eastAsia"/>
          <w:sz w:val="20"/>
          <w:szCs w:val="20"/>
        </w:rPr>
        <w:t>의</w:t>
      </w:r>
      <w:r w:rsidRPr="00090848">
        <w:rPr>
          <w:rFonts w:eastAsia="Malgun Gothic"/>
          <w:sz w:val="20"/>
          <w:szCs w:val="20"/>
        </w:rPr>
        <w:t xml:space="preserve"> COVID-19 </w:t>
      </w:r>
      <w:r w:rsidRPr="00090848">
        <w:rPr>
          <w:rFonts w:eastAsia="Malgun Gothic" w:hint="eastAsia"/>
          <w:sz w:val="20"/>
          <w:szCs w:val="20"/>
        </w:rPr>
        <w:t>응답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페이지를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방문하십시오</w:t>
      </w:r>
      <w:r w:rsidRPr="00090848">
        <w:rPr>
          <w:rFonts w:eastAsia="Malgun Gothic"/>
          <w:sz w:val="20"/>
          <w:szCs w:val="20"/>
        </w:rPr>
        <w:t>.</w:t>
      </w:r>
    </w:p>
    <w:p w14:paraId="6A846ACE" w14:textId="75025712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5D33F81" w14:textId="6194D0A7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090848">
        <w:rPr>
          <w:rFonts w:eastAsia="Malgun Gothic" w:hint="eastAsia"/>
          <w:sz w:val="20"/>
          <w:szCs w:val="20"/>
        </w:rPr>
        <w:t>귀하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이름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서명하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아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신청서를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제출함으로써</w:t>
      </w:r>
      <w:r w:rsidRPr="00090848">
        <w:rPr>
          <w:rFonts w:eastAsia="Malgun Gothic"/>
          <w:sz w:val="20"/>
          <w:szCs w:val="20"/>
        </w:rPr>
        <w:t xml:space="preserve">, </w:t>
      </w:r>
      <w:r w:rsidRPr="00090848">
        <w:rPr>
          <w:rFonts w:eastAsia="Malgun Gothic" w:hint="eastAsia"/>
          <w:sz w:val="20"/>
          <w:szCs w:val="20"/>
        </w:rPr>
        <w:t>귀하께서는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귀하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귀하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사업체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대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제공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정보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모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중요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측면에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사실임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확인합니다</w:t>
      </w:r>
      <w:r w:rsidRPr="00090848">
        <w:rPr>
          <w:rFonts w:eastAsia="Malgun Gothic"/>
          <w:sz w:val="20"/>
          <w:szCs w:val="20"/>
        </w:rPr>
        <w:t>.</w:t>
      </w:r>
    </w:p>
    <w:p w14:paraId="25158617" w14:textId="45C5D7A7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51EEFD74" w14:textId="587E3889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D4BC119" w14:textId="4B8FCD10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>
        <w:rPr>
          <w:rFonts w:eastAsia="Malgun Gothic" w:hint="eastAsia"/>
          <w:sz w:val="20"/>
          <w:szCs w:val="20"/>
        </w:rPr>
        <w:t>최종</w:t>
      </w:r>
      <w:r>
        <w:rPr>
          <w:rFonts w:eastAsia="Malgun Gothic" w:hint="eastAsia"/>
          <w:sz w:val="20"/>
          <w:szCs w:val="20"/>
        </w:rPr>
        <w:t xml:space="preserve"> </w:t>
      </w:r>
      <w:r>
        <w:rPr>
          <w:rFonts w:eastAsia="Malgun Gothic" w:hint="eastAsia"/>
          <w:sz w:val="20"/>
          <w:szCs w:val="20"/>
        </w:rPr>
        <w:t>검사</w:t>
      </w:r>
    </w:p>
    <w:p w14:paraId="66BACD8E" w14:textId="276CAC42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0F193A7E" w14:textId="55E5B76F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68BAF7FC" w14:textId="20C65CC6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  <w:r w:rsidRPr="00090848">
        <w:rPr>
          <w:rFonts w:eastAsia="Malgun Gothic"/>
          <w:sz w:val="20"/>
          <w:szCs w:val="20"/>
        </w:rPr>
        <w:t xml:space="preserve">LISC </w:t>
      </w:r>
      <w:r w:rsidRPr="00090848">
        <w:rPr>
          <w:rFonts w:eastAsia="Malgun Gothic" w:hint="eastAsia"/>
          <w:sz w:val="20"/>
          <w:szCs w:val="20"/>
        </w:rPr>
        <w:t>중소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기업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복구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보조금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프로그램</w:t>
      </w:r>
      <w:r w:rsidRPr="00090848">
        <w:rPr>
          <w:rFonts w:eastAsia="Malgun Gothic"/>
          <w:sz w:val="20"/>
          <w:szCs w:val="20"/>
        </w:rPr>
        <w:t xml:space="preserve"> 5 </w:t>
      </w:r>
      <w:r w:rsidRPr="00090848">
        <w:rPr>
          <w:rFonts w:eastAsia="Malgun Gothic" w:hint="eastAsia"/>
          <w:sz w:val="20"/>
          <w:szCs w:val="20"/>
        </w:rPr>
        <w:t>라운드에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신청서를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제출해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주셔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감사합니다</w:t>
      </w:r>
      <w:r w:rsidRPr="00090848">
        <w:rPr>
          <w:rFonts w:eastAsia="Malgun Gothic"/>
          <w:sz w:val="20"/>
          <w:szCs w:val="20"/>
        </w:rPr>
        <w:t>.</w:t>
      </w:r>
    </w:p>
    <w:p w14:paraId="74E1E241" w14:textId="18B1DF03" w:rsidR="00090848" w:rsidRDefault="0009084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AC53241" w14:textId="24B19F1F" w:rsidR="00090848" w:rsidRDefault="00090848" w:rsidP="0013205A">
      <w:pPr>
        <w:pStyle w:val="BodyText"/>
        <w:spacing w:before="10"/>
        <w:rPr>
          <w:rFonts w:eastAsia="Malgun Gothic" w:hint="eastAsia"/>
          <w:sz w:val="20"/>
          <w:szCs w:val="20"/>
        </w:rPr>
      </w:pPr>
      <w:r w:rsidRPr="00090848">
        <w:rPr>
          <w:rFonts w:eastAsia="Malgun Gothic" w:hint="eastAsia"/>
          <w:sz w:val="20"/>
          <w:szCs w:val="20"/>
        </w:rPr>
        <w:t>귀하의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신청서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접수되었으며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검토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중입니다</w:t>
      </w:r>
      <w:r w:rsidRPr="00090848">
        <w:rPr>
          <w:rFonts w:eastAsia="Malgun Gothic"/>
          <w:sz w:val="20"/>
          <w:szCs w:val="20"/>
        </w:rPr>
        <w:t xml:space="preserve">. </w:t>
      </w:r>
      <w:r w:rsidRPr="00090848">
        <w:rPr>
          <w:rFonts w:eastAsia="Malgun Gothic" w:hint="eastAsia"/>
          <w:sz w:val="20"/>
          <w:szCs w:val="20"/>
        </w:rPr>
        <w:t>후보자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선정된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사람들은</w:t>
      </w:r>
      <w:r w:rsidRPr="00090848">
        <w:rPr>
          <w:rFonts w:eastAsia="Malgun Gothic"/>
          <w:sz w:val="20"/>
          <w:szCs w:val="20"/>
        </w:rPr>
        <w:t xml:space="preserve"> 8 </w:t>
      </w:r>
      <w:r w:rsidRPr="00090848">
        <w:rPr>
          <w:rFonts w:eastAsia="Malgun Gothic" w:hint="eastAsia"/>
          <w:sz w:val="20"/>
          <w:szCs w:val="20"/>
        </w:rPr>
        <w:t>월</w:t>
      </w:r>
      <w:r w:rsidRPr="00090848">
        <w:rPr>
          <w:rFonts w:eastAsia="Malgun Gothic"/>
          <w:sz w:val="20"/>
          <w:szCs w:val="20"/>
        </w:rPr>
        <w:t xml:space="preserve"> 21 </w:t>
      </w:r>
      <w:r w:rsidRPr="00090848">
        <w:rPr>
          <w:rFonts w:eastAsia="Malgun Gothic" w:hint="eastAsia"/>
          <w:sz w:val="20"/>
          <w:szCs w:val="20"/>
        </w:rPr>
        <w:t>일까지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연락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받을</w:t>
      </w:r>
      <w:r w:rsidRPr="00090848">
        <w:rPr>
          <w:rFonts w:eastAsia="Malgun Gothic"/>
          <w:sz w:val="20"/>
          <w:szCs w:val="20"/>
        </w:rPr>
        <w:t xml:space="preserve"> </w:t>
      </w:r>
      <w:r w:rsidRPr="00090848">
        <w:rPr>
          <w:rFonts w:eastAsia="Malgun Gothic" w:hint="eastAsia"/>
          <w:sz w:val="20"/>
          <w:szCs w:val="20"/>
        </w:rPr>
        <w:t>것입니다</w:t>
      </w:r>
      <w:r w:rsidRPr="00090848">
        <w:rPr>
          <w:rFonts w:eastAsia="Malgun Gothic"/>
          <w:sz w:val="20"/>
          <w:szCs w:val="20"/>
        </w:rPr>
        <w:t>.</w:t>
      </w:r>
    </w:p>
    <w:p w14:paraId="182B1DA4" w14:textId="491CDAFE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30A27E0" w14:textId="77777777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10BF6953" w14:textId="1A385CA3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F4697A0" w14:textId="5233E117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2B4F14E3" w14:textId="13E100AA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39E33613" w14:textId="5C9E5935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41D12C15" w14:textId="1094F5B4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3DA2A639" w14:textId="23CFBC83" w:rsidR="007A3A18" w:rsidRDefault="007A3A18" w:rsidP="0013205A">
      <w:pPr>
        <w:pStyle w:val="BodyText"/>
        <w:spacing w:before="10"/>
        <w:rPr>
          <w:rFonts w:eastAsia="Malgun Gothic"/>
          <w:sz w:val="20"/>
          <w:szCs w:val="20"/>
        </w:rPr>
      </w:pPr>
    </w:p>
    <w:p w14:paraId="737FC554" w14:textId="77777777" w:rsidR="007A3A18" w:rsidRPr="007A3A18" w:rsidRDefault="007A3A18" w:rsidP="0013205A">
      <w:pPr>
        <w:pStyle w:val="BodyText"/>
        <w:spacing w:before="10"/>
        <w:rPr>
          <w:rFonts w:hint="eastAsia"/>
          <w:sz w:val="20"/>
          <w:szCs w:val="20"/>
        </w:rPr>
      </w:pPr>
    </w:p>
    <w:sectPr w:rsidR="007A3A18" w:rsidRPr="007A3A18">
      <w:pgSz w:w="12240" w:h="15840"/>
      <w:pgMar w:top="860" w:right="860" w:bottom="840" w:left="920" w:header="0" w:footer="64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F9C6B" w14:textId="77777777" w:rsidR="007D23F5" w:rsidRDefault="007D23F5">
      <w:r>
        <w:separator/>
      </w:r>
    </w:p>
  </w:endnote>
  <w:endnote w:type="continuationSeparator" w:id="0">
    <w:p w14:paraId="3015FECA" w14:textId="77777777" w:rsidR="007D23F5" w:rsidRDefault="007D2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Batang">
    <w:panose1 w:val="02030609000101010101"/>
    <w:charset w:val="81"/>
    <w:family w:val="roman"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0C58B" w14:textId="77777777" w:rsidR="00A93BEC" w:rsidRDefault="00A93BEC">
    <w:pPr>
      <w:pStyle w:val="BodyText"/>
      <w:spacing w:line="14" w:lineRule="auto"/>
      <w:rPr>
        <w:sz w:val="20"/>
      </w:rPr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CBDF402" wp14:editId="4E46EF81">
              <wp:simplePos x="0" y="0"/>
              <wp:positionH relativeFrom="page">
                <wp:posOffset>7021830</wp:posOffset>
              </wp:positionH>
              <wp:positionV relativeFrom="page">
                <wp:posOffset>9507855</wp:posOffset>
              </wp:positionV>
              <wp:extent cx="245745" cy="19621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74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5F0E98" w14:textId="77777777" w:rsidR="00A93BEC" w:rsidRDefault="00A93BEC">
                          <w:pPr>
                            <w:spacing w:before="12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hint="eastAsia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hint="eastAsia"/>
                              <w:sz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BDF4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52.9pt;margin-top:748.65pt;width:19.35pt;height:15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" filled="f" stroked="f">
              <v:textbox inset="0,0,0,0">
                <w:txbxContent>
                  <w:p w14:paraId="125F0E98" w14:textId="77777777" w:rsidR="00A93BEC" w:rsidRDefault="00A93BEC">
                    <w:pPr>
                      <w:spacing w:before="12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hint="eastAsia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hint="eastAsia"/>
                        <w:sz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EA51F" w14:textId="77777777" w:rsidR="007D23F5" w:rsidRDefault="007D23F5">
      <w:r>
        <w:separator/>
      </w:r>
    </w:p>
  </w:footnote>
  <w:footnote w:type="continuationSeparator" w:id="0">
    <w:p w14:paraId="1C2CB9F2" w14:textId="77777777" w:rsidR="007D23F5" w:rsidRDefault="007D2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F0B1C"/>
    <w:multiLevelType w:val="hybridMultilevel"/>
    <w:tmpl w:val="C9627000"/>
    <w:lvl w:ilvl="0" w:tplc="10863618">
      <w:start w:val="16"/>
      <w:numFmt w:val="decimal"/>
      <w:lvlText w:val="%1."/>
      <w:lvlJc w:val="left"/>
      <w:pPr>
        <w:ind w:left="1092" w:hanging="184"/>
      </w:pPr>
      <w:rPr>
        <w:rFonts w:ascii="Arial" w:eastAsia="Arial" w:hAnsi="Arial" w:cs="Arial" w:hint="default"/>
        <w:color w:val="8C8C8C"/>
        <w:spacing w:val="-1"/>
        <w:w w:val="102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A613D"/>
    <w:multiLevelType w:val="hybridMultilevel"/>
    <w:tmpl w:val="C130D3DE"/>
    <w:lvl w:ilvl="0" w:tplc="E37CB6A4">
      <w:numFmt w:val="bullet"/>
      <w:lvlText w:val="•"/>
      <w:lvlJc w:val="left"/>
      <w:pPr>
        <w:ind w:left="162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" w15:restartNumberingAfterBreak="0">
    <w:nsid w:val="46810021"/>
    <w:multiLevelType w:val="hybridMultilevel"/>
    <w:tmpl w:val="40A69888"/>
    <w:lvl w:ilvl="0" w:tplc="E37CB6A4">
      <w:numFmt w:val="bullet"/>
      <w:lvlText w:val="•"/>
      <w:lvlJc w:val="left"/>
      <w:pPr>
        <w:ind w:left="1571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47932087"/>
    <w:multiLevelType w:val="hybridMultilevel"/>
    <w:tmpl w:val="A81A7288"/>
    <w:lvl w:ilvl="0" w:tplc="E37CB6A4">
      <w:numFmt w:val="bullet"/>
      <w:lvlText w:val="•"/>
      <w:lvlJc w:val="left"/>
      <w:pPr>
        <w:ind w:left="1092" w:hanging="184"/>
        <w:jc w:val="left"/>
      </w:pPr>
      <w:rPr>
        <w:rFonts w:hint="default"/>
        <w:color w:val="8C8C8C"/>
        <w:spacing w:val="-1"/>
        <w:w w:val="102"/>
        <w:sz w:val="16"/>
        <w:szCs w:val="16"/>
      </w:rPr>
    </w:lvl>
    <w:lvl w:ilvl="1" w:tplc="F36E6BE8">
      <w:numFmt w:val="bullet"/>
      <w:lvlText w:val="•"/>
      <w:lvlJc w:val="left"/>
      <w:pPr>
        <w:ind w:left="2036" w:hanging="184"/>
      </w:pPr>
      <w:rPr>
        <w:rFonts w:hint="default"/>
      </w:rPr>
    </w:lvl>
    <w:lvl w:ilvl="2" w:tplc="28C6B29A">
      <w:numFmt w:val="bullet"/>
      <w:lvlText w:val="•"/>
      <w:lvlJc w:val="left"/>
      <w:pPr>
        <w:ind w:left="2972" w:hanging="184"/>
      </w:pPr>
      <w:rPr>
        <w:rFonts w:hint="default"/>
      </w:rPr>
    </w:lvl>
    <w:lvl w:ilvl="3" w:tplc="4D7C209E">
      <w:numFmt w:val="bullet"/>
      <w:lvlText w:val="•"/>
      <w:lvlJc w:val="left"/>
      <w:pPr>
        <w:ind w:left="3908" w:hanging="184"/>
      </w:pPr>
      <w:rPr>
        <w:rFonts w:hint="default"/>
      </w:rPr>
    </w:lvl>
    <w:lvl w:ilvl="4" w:tplc="C3CE5828">
      <w:numFmt w:val="bullet"/>
      <w:lvlText w:val="•"/>
      <w:lvlJc w:val="left"/>
      <w:pPr>
        <w:ind w:left="4844" w:hanging="184"/>
      </w:pPr>
      <w:rPr>
        <w:rFonts w:hint="default"/>
      </w:rPr>
    </w:lvl>
    <w:lvl w:ilvl="5" w:tplc="67022292">
      <w:numFmt w:val="bullet"/>
      <w:lvlText w:val="•"/>
      <w:lvlJc w:val="left"/>
      <w:pPr>
        <w:ind w:left="5780" w:hanging="184"/>
      </w:pPr>
      <w:rPr>
        <w:rFonts w:hint="default"/>
      </w:rPr>
    </w:lvl>
    <w:lvl w:ilvl="6" w:tplc="ADB2F006">
      <w:numFmt w:val="bullet"/>
      <w:lvlText w:val="•"/>
      <w:lvlJc w:val="left"/>
      <w:pPr>
        <w:ind w:left="6716" w:hanging="184"/>
      </w:pPr>
      <w:rPr>
        <w:rFonts w:hint="default"/>
      </w:rPr>
    </w:lvl>
    <w:lvl w:ilvl="7" w:tplc="98CEA012">
      <w:numFmt w:val="bullet"/>
      <w:lvlText w:val="•"/>
      <w:lvlJc w:val="left"/>
      <w:pPr>
        <w:ind w:left="7652" w:hanging="184"/>
      </w:pPr>
      <w:rPr>
        <w:rFonts w:hint="default"/>
      </w:rPr>
    </w:lvl>
    <w:lvl w:ilvl="8" w:tplc="5E78C07A">
      <w:numFmt w:val="bullet"/>
      <w:lvlText w:val="•"/>
      <w:lvlJc w:val="left"/>
      <w:pPr>
        <w:ind w:left="8588" w:hanging="184"/>
      </w:pPr>
      <w:rPr>
        <w:rFonts w:hint="default"/>
      </w:rPr>
    </w:lvl>
  </w:abstractNum>
  <w:abstractNum w:abstractNumId="4" w15:restartNumberingAfterBreak="0">
    <w:nsid w:val="49411436"/>
    <w:multiLevelType w:val="hybridMultilevel"/>
    <w:tmpl w:val="4268EDCC"/>
    <w:lvl w:ilvl="0" w:tplc="7F509AE0">
      <w:numFmt w:val="bullet"/>
      <w:lvlText w:val="*"/>
      <w:lvlJc w:val="left"/>
      <w:pPr>
        <w:ind w:left="253" w:hanging="135"/>
      </w:pPr>
      <w:rPr>
        <w:rFonts w:ascii="Arial" w:eastAsia="Arial" w:hAnsi="Arial" w:cs="Arial" w:hint="default"/>
        <w:w w:val="101"/>
        <w:sz w:val="20"/>
        <w:szCs w:val="20"/>
      </w:rPr>
    </w:lvl>
    <w:lvl w:ilvl="1" w:tplc="2FECE5B4">
      <w:numFmt w:val="bullet"/>
      <w:lvlText w:val="*"/>
      <w:lvlJc w:val="left"/>
      <w:pPr>
        <w:ind w:left="532" w:hanging="135"/>
      </w:pPr>
      <w:rPr>
        <w:rFonts w:ascii="Arial" w:eastAsia="Arial" w:hAnsi="Arial" w:cs="Arial" w:hint="default"/>
        <w:w w:val="101"/>
        <w:sz w:val="20"/>
        <w:szCs w:val="20"/>
      </w:rPr>
    </w:lvl>
    <w:lvl w:ilvl="2" w:tplc="ADDC7D04">
      <w:numFmt w:val="bullet"/>
      <w:lvlText w:val="•"/>
      <w:lvlJc w:val="left"/>
      <w:pPr>
        <w:ind w:left="900" w:hanging="135"/>
      </w:pPr>
      <w:rPr>
        <w:rFonts w:hint="default"/>
      </w:rPr>
    </w:lvl>
    <w:lvl w:ilvl="3" w:tplc="76121506">
      <w:numFmt w:val="bullet"/>
      <w:lvlText w:val="•"/>
      <w:lvlJc w:val="left"/>
      <w:pPr>
        <w:ind w:left="2095" w:hanging="135"/>
      </w:pPr>
      <w:rPr>
        <w:rFonts w:hint="default"/>
      </w:rPr>
    </w:lvl>
    <w:lvl w:ilvl="4" w:tplc="E2AC6BCA">
      <w:numFmt w:val="bullet"/>
      <w:lvlText w:val="•"/>
      <w:lvlJc w:val="left"/>
      <w:pPr>
        <w:ind w:left="3290" w:hanging="135"/>
      </w:pPr>
      <w:rPr>
        <w:rFonts w:hint="default"/>
      </w:rPr>
    </w:lvl>
    <w:lvl w:ilvl="5" w:tplc="A3F0C4A0">
      <w:numFmt w:val="bullet"/>
      <w:lvlText w:val="•"/>
      <w:lvlJc w:val="left"/>
      <w:pPr>
        <w:ind w:left="4485" w:hanging="135"/>
      </w:pPr>
      <w:rPr>
        <w:rFonts w:hint="default"/>
      </w:rPr>
    </w:lvl>
    <w:lvl w:ilvl="6" w:tplc="BB80C8B0">
      <w:numFmt w:val="bullet"/>
      <w:lvlText w:val="•"/>
      <w:lvlJc w:val="left"/>
      <w:pPr>
        <w:ind w:left="5680" w:hanging="135"/>
      </w:pPr>
      <w:rPr>
        <w:rFonts w:hint="default"/>
      </w:rPr>
    </w:lvl>
    <w:lvl w:ilvl="7" w:tplc="95207246">
      <w:numFmt w:val="bullet"/>
      <w:lvlText w:val="•"/>
      <w:lvlJc w:val="left"/>
      <w:pPr>
        <w:ind w:left="6875" w:hanging="135"/>
      </w:pPr>
      <w:rPr>
        <w:rFonts w:hint="default"/>
      </w:rPr>
    </w:lvl>
    <w:lvl w:ilvl="8" w:tplc="7606537C">
      <w:numFmt w:val="bullet"/>
      <w:lvlText w:val="•"/>
      <w:lvlJc w:val="left"/>
      <w:pPr>
        <w:ind w:left="8070" w:hanging="135"/>
      </w:pPr>
      <w:rPr>
        <w:rFonts w:hint="default"/>
      </w:rPr>
    </w:lvl>
  </w:abstractNum>
  <w:abstractNum w:abstractNumId="5" w15:restartNumberingAfterBreak="0">
    <w:nsid w:val="54242D25"/>
    <w:multiLevelType w:val="hybridMultilevel"/>
    <w:tmpl w:val="367815CE"/>
    <w:lvl w:ilvl="0" w:tplc="C0D2E438">
      <w:start w:val="16"/>
      <w:numFmt w:val="decimal"/>
      <w:lvlText w:val="%1."/>
      <w:lvlJc w:val="left"/>
      <w:pPr>
        <w:ind w:left="870" w:hanging="338"/>
        <w:jc w:val="left"/>
      </w:pPr>
      <w:rPr>
        <w:rFonts w:ascii="Arial" w:eastAsia="Arial" w:hAnsi="Arial" w:cs="Arial" w:hint="default"/>
        <w:spacing w:val="-4"/>
        <w:w w:val="101"/>
        <w:sz w:val="20"/>
        <w:szCs w:val="20"/>
      </w:rPr>
    </w:lvl>
    <w:lvl w:ilvl="1" w:tplc="E37CB6A4">
      <w:numFmt w:val="bullet"/>
      <w:lvlText w:val="•"/>
      <w:lvlJc w:val="left"/>
      <w:pPr>
        <w:ind w:left="900" w:hanging="338"/>
      </w:pPr>
      <w:rPr>
        <w:rFonts w:hint="default"/>
      </w:rPr>
    </w:lvl>
    <w:lvl w:ilvl="2" w:tplc="595E0056">
      <w:numFmt w:val="bullet"/>
      <w:lvlText w:val="•"/>
      <w:lvlJc w:val="left"/>
      <w:pPr>
        <w:ind w:left="1962" w:hanging="338"/>
      </w:pPr>
      <w:rPr>
        <w:rFonts w:hint="default"/>
      </w:rPr>
    </w:lvl>
    <w:lvl w:ilvl="3" w:tplc="55F29746">
      <w:numFmt w:val="bullet"/>
      <w:lvlText w:val="•"/>
      <w:lvlJc w:val="left"/>
      <w:pPr>
        <w:ind w:left="3024" w:hanging="338"/>
      </w:pPr>
      <w:rPr>
        <w:rFonts w:hint="default"/>
      </w:rPr>
    </w:lvl>
    <w:lvl w:ilvl="4" w:tplc="FEA6EFB2">
      <w:numFmt w:val="bullet"/>
      <w:lvlText w:val="•"/>
      <w:lvlJc w:val="left"/>
      <w:pPr>
        <w:ind w:left="4086" w:hanging="338"/>
      </w:pPr>
      <w:rPr>
        <w:rFonts w:hint="default"/>
      </w:rPr>
    </w:lvl>
    <w:lvl w:ilvl="5" w:tplc="059A54CC">
      <w:numFmt w:val="bullet"/>
      <w:lvlText w:val="•"/>
      <w:lvlJc w:val="left"/>
      <w:pPr>
        <w:ind w:left="5148" w:hanging="338"/>
      </w:pPr>
      <w:rPr>
        <w:rFonts w:hint="default"/>
      </w:rPr>
    </w:lvl>
    <w:lvl w:ilvl="6" w:tplc="686EC0B0">
      <w:numFmt w:val="bullet"/>
      <w:lvlText w:val="•"/>
      <w:lvlJc w:val="left"/>
      <w:pPr>
        <w:ind w:left="6211" w:hanging="338"/>
      </w:pPr>
      <w:rPr>
        <w:rFonts w:hint="default"/>
      </w:rPr>
    </w:lvl>
    <w:lvl w:ilvl="7" w:tplc="9E72F396">
      <w:numFmt w:val="bullet"/>
      <w:lvlText w:val="•"/>
      <w:lvlJc w:val="left"/>
      <w:pPr>
        <w:ind w:left="7273" w:hanging="338"/>
      </w:pPr>
      <w:rPr>
        <w:rFonts w:hint="default"/>
      </w:rPr>
    </w:lvl>
    <w:lvl w:ilvl="8" w:tplc="727C6D38">
      <w:numFmt w:val="bullet"/>
      <w:lvlText w:val="•"/>
      <w:lvlJc w:val="left"/>
      <w:pPr>
        <w:ind w:left="8335" w:hanging="338"/>
      </w:pPr>
      <w:rPr>
        <w:rFonts w:hint="default"/>
      </w:rPr>
    </w:lvl>
  </w:abstractNum>
  <w:abstractNum w:abstractNumId="6" w15:restartNumberingAfterBreak="0">
    <w:nsid w:val="718705F3"/>
    <w:multiLevelType w:val="hybridMultilevel"/>
    <w:tmpl w:val="E0D84974"/>
    <w:lvl w:ilvl="0" w:tplc="E37CB6A4">
      <w:numFmt w:val="bullet"/>
      <w:lvlText w:val="•"/>
      <w:lvlJc w:val="left"/>
      <w:pPr>
        <w:ind w:left="1092" w:hanging="184"/>
      </w:pPr>
      <w:rPr>
        <w:rFonts w:hint="default"/>
        <w:color w:val="8C8C8C"/>
        <w:spacing w:val="-1"/>
        <w:w w:val="102"/>
        <w:sz w:val="16"/>
        <w:szCs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proofState w:spelling="clean"/>
  <w:defaultTabStop w:val="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jYxMTY1MTazNDRQ0lEKTi0uzszPAykwrAUAJX0ARSwAAAA="/>
  </w:docVars>
  <w:rsids>
    <w:rsidRoot w:val="00B51DD7"/>
    <w:rsid w:val="000302A8"/>
    <w:rsid w:val="00086546"/>
    <w:rsid w:val="00090848"/>
    <w:rsid w:val="00102936"/>
    <w:rsid w:val="0012285B"/>
    <w:rsid w:val="0013205A"/>
    <w:rsid w:val="001E52FB"/>
    <w:rsid w:val="00312712"/>
    <w:rsid w:val="003D34BF"/>
    <w:rsid w:val="003E4E74"/>
    <w:rsid w:val="00412B1B"/>
    <w:rsid w:val="004309D0"/>
    <w:rsid w:val="004B5E44"/>
    <w:rsid w:val="004E08E5"/>
    <w:rsid w:val="005E25CE"/>
    <w:rsid w:val="005E7895"/>
    <w:rsid w:val="005F7D23"/>
    <w:rsid w:val="0065527C"/>
    <w:rsid w:val="00666FA7"/>
    <w:rsid w:val="006A3944"/>
    <w:rsid w:val="006C2C72"/>
    <w:rsid w:val="00780E1A"/>
    <w:rsid w:val="007A3A18"/>
    <w:rsid w:val="007D23F5"/>
    <w:rsid w:val="0083613C"/>
    <w:rsid w:val="008F61FE"/>
    <w:rsid w:val="0094144C"/>
    <w:rsid w:val="009523E1"/>
    <w:rsid w:val="00A229E6"/>
    <w:rsid w:val="00A93BEC"/>
    <w:rsid w:val="00B51DD7"/>
    <w:rsid w:val="00B55DE1"/>
    <w:rsid w:val="00BB25C5"/>
    <w:rsid w:val="00BE4D10"/>
    <w:rsid w:val="00BF44A0"/>
    <w:rsid w:val="00C01BD3"/>
    <w:rsid w:val="00C744D7"/>
    <w:rsid w:val="00C85BDC"/>
    <w:rsid w:val="00CE57E3"/>
    <w:rsid w:val="00CE762F"/>
    <w:rsid w:val="00DE495B"/>
    <w:rsid w:val="00E155F6"/>
    <w:rsid w:val="00E3329E"/>
    <w:rsid w:val="00E6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4D21E"/>
  <w15:docId w15:val="{5C6E380B-3C2C-4D32-8D2B-E27205348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ko-K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4"/>
      <w:ind w:left="1987" w:right="2143"/>
      <w:jc w:val="center"/>
      <w:outlineLvl w:val="0"/>
    </w:pPr>
    <w:rPr>
      <w:b/>
      <w:bCs/>
      <w:i/>
      <w:sz w:val="23"/>
      <w:szCs w:val="23"/>
      <w:u w:val="single" w:color="000000"/>
    </w:rPr>
  </w:style>
  <w:style w:type="paragraph" w:styleId="Heading2">
    <w:name w:val="heading 2"/>
    <w:basedOn w:val="Normal"/>
    <w:uiPriority w:val="1"/>
    <w:qFormat/>
    <w:pPr>
      <w:ind w:left="253" w:right="38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uiPriority w:val="1"/>
    <w:qFormat/>
    <w:pPr>
      <w:spacing w:before="82"/>
      <w:ind w:left="253" w:right="458"/>
      <w:outlineLvl w:val="2"/>
    </w:pPr>
    <w:rPr>
      <w:b/>
      <w:bCs/>
      <w:i/>
      <w:sz w:val="20"/>
      <w:szCs w:val="20"/>
    </w:rPr>
  </w:style>
  <w:style w:type="paragraph" w:styleId="Heading4">
    <w:name w:val="heading 4"/>
    <w:basedOn w:val="Normal"/>
    <w:uiPriority w:val="1"/>
    <w:qFormat/>
    <w:pPr>
      <w:spacing w:before="96"/>
      <w:ind w:left="532" w:hanging="136"/>
      <w:outlineLvl w:val="3"/>
    </w:pPr>
    <w:rPr>
      <w:sz w:val="20"/>
      <w:szCs w:val="20"/>
    </w:rPr>
  </w:style>
  <w:style w:type="paragraph" w:styleId="Heading5">
    <w:name w:val="heading 5"/>
    <w:basedOn w:val="Normal"/>
    <w:uiPriority w:val="1"/>
    <w:qFormat/>
    <w:pPr>
      <w:ind w:left="253"/>
      <w:outlineLvl w:val="4"/>
    </w:pPr>
    <w:rPr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532" w:hanging="136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E4D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D10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sc.org/about-us/privacy-policy/" TargetMode="External"/><Relationship Id="rId13" Type="http://schemas.openxmlformats.org/officeDocument/2006/relationships/hyperlink" Target="https://www.census.gov/cgi-bin/sssd/naics/naicsrch?code=23&amp;search=2017%20NAICS%20Search" TargetMode="External"/><Relationship Id="rId18" Type="http://schemas.openxmlformats.org/officeDocument/2006/relationships/hyperlink" Target="https://www.census.gov/cgi-bin/sssd/naics/naicsrch?code=51&amp;search=2017%20NAICS%20Search" TargetMode="External"/><Relationship Id="rId26" Type="http://schemas.openxmlformats.org/officeDocument/2006/relationships/hyperlink" Target="https://www.census.gov/cgi-bin/sssd/naics/naicsrch?code=72&amp;search=2017%20NAICS%20Search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ensus.gov/cgi-bin/sssd/naics/naicsrch?code=54&amp;search=2017%20NAICS%20Search" TargetMode="External"/><Relationship Id="rId7" Type="http://schemas.openxmlformats.org/officeDocument/2006/relationships/hyperlink" Target="https://www.lisc.org/covid-19/verizon-small-business-recovery-fund/" TargetMode="External"/><Relationship Id="rId12" Type="http://schemas.openxmlformats.org/officeDocument/2006/relationships/hyperlink" Target="https://www.census.gov/cgi-bin/sssd/naics/naicsrch?code=21&amp;search=2017%20NAICS%20Search" TargetMode="External"/><Relationship Id="rId17" Type="http://schemas.openxmlformats.org/officeDocument/2006/relationships/hyperlink" Target="https://www.census.gov/cgi-bin/sssd/naics/naicsrch?code=48&amp;search=2017%20NAICS%20Search" TargetMode="External"/><Relationship Id="rId25" Type="http://schemas.openxmlformats.org/officeDocument/2006/relationships/hyperlink" Target="https://www.census.gov/cgi-bin/sssd/naics/naicsrch?code=71&amp;search=2017%20NAICS%20Sear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ensus.gov/cgi-bin/sssd/naics/naicsrch?code=42&amp;search=2017%20NAICS%20Search" TargetMode="External"/><Relationship Id="rId20" Type="http://schemas.openxmlformats.org/officeDocument/2006/relationships/hyperlink" Target="https://www.census.gov/cgi-bin/sssd/naics/naicsrch?code=53&amp;search=2017%20NAICS%20Search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ensus.gov/cgi-bin/sssd/naics/naicsrch?code=11&amp;search=2017%20NAICS%20Search" TargetMode="External"/><Relationship Id="rId24" Type="http://schemas.openxmlformats.org/officeDocument/2006/relationships/hyperlink" Target="https://www.census.gov/cgi-bin/sssd/naics/naicsrch?code=62&amp;search=2017%20NAICS%20Searc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ensus.gov/cgi-bin/sssd/naics/naicsrch?code=31&amp;search=2017%20NAICS%20Search" TargetMode="External"/><Relationship Id="rId23" Type="http://schemas.openxmlformats.org/officeDocument/2006/relationships/hyperlink" Target="https://www.census.gov/cgi-bin/sssd/naics/naicsrch?code=56&amp;search=2017%20NAICS%20Search" TargetMode="External"/><Relationship Id="rId28" Type="http://schemas.openxmlformats.org/officeDocument/2006/relationships/hyperlink" Target="https://www.census.gov/cgi-bin/sssd/naics/naicsrch?code=813&amp;search=2017%20NAICS%20Search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www.census.gov/cgi-bin/sssd/naics/naicsrch?code=52&amp;search=2017%20NAICS%20Sear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sc.org/about-us/privacy-policy/" TargetMode="External"/><Relationship Id="rId14" Type="http://schemas.openxmlformats.org/officeDocument/2006/relationships/hyperlink" Target="https://www.census.gov/cgi-bin/sssd/naics/naicsrch?code=813&amp;search=2017%20NAICS%20Search" TargetMode="External"/><Relationship Id="rId22" Type="http://schemas.openxmlformats.org/officeDocument/2006/relationships/hyperlink" Target="https://www.census.gov/cgi-bin/sssd/naics/naicsrch?code=55&amp;search=2017%20NAICS%20Search" TargetMode="External"/><Relationship Id="rId27" Type="http://schemas.openxmlformats.org/officeDocument/2006/relationships/hyperlink" Target="https://www.census.gov/cgi-bin/sssd/naics/naicsrch?code=81&amp;search=2017%20NAICS%20Search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7</Pages>
  <Words>1914</Words>
  <Characters>1091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ew Survey</vt:lpstr>
    </vt:vector>
  </TitlesOfParts>
  <Company/>
  <LinksUpToDate>false</LinksUpToDate>
  <CharactersWithSpaces>1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ew Survey</dc:title>
  <dc:creator>Laine Rolong</dc:creator>
  <cp:lastModifiedBy>winston choi</cp:lastModifiedBy>
  <cp:revision>8</cp:revision>
  <dcterms:created xsi:type="dcterms:W3CDTF">2020-07-22T21:34:00Z</dcterms:created>
  <dcterms:modified xsi:type="dcterms:W3CDTF">2020-07-23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7T00:00:00Z</vt:filetime>
  </property>
  <property fmtid="{D5CDD505-2E9C-101B-9397-08002B2CF9AE}" pid="3" name="Creator">
    <vt:lpwstr>wkhtmltopdf 0.12.5</vt:lpwstr>
  </property>
  <property fmtid="{D5CDD505-2E9C-101B-9397-08002B2CF9AE}" pid="4" name="LastSaved">
    <vt:filetime>2020-04-17T00:00:00Z</vt:filetime>
  </property>
</Properties>
</file>